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B7C97" w14:textId="60CB3AE4" w:rsidR="00160885" w:rsidRDefault="00160885" w:rsidP="00160885">
      <w:pPr>
        <w:spacing w:after="0" w:line="450" w:lineRule="atLeast"/>
        <w:outlineLvl w:val="0"/>
        <w:rPr>
          <w:rFonts w:ascii="Lato" w:eastAsia="Times New Roman" w:hAnsi="Lato" w:cs="Times New Roman"/>
          <w:kern w:val="36"/>
          <w:sz w:val="48"/>
          <w:szCs w:val="48"/>
        </w:rPr>
      </w:pPr>
      <w:proofErr w:type="spellStart"/>
      <w:r>
        <w:rPr>
          <w:rFonts w:ascii="Lato" w:eastAsia="Times New Roman" w:hAnsi="Lato" w:cs="Times New Roman"/>
          <w:kern w:val="36"/>
          <w:sz w:val="48"/>
          <w:szCs w:val="48"/>
        </w:rPr>
        <w:t>Phamacology</w:t>
      </w:r>
      <w:proofErr w:type="spellEnd"/>
      <w:r>
        <w:rPr>
          <w:rFonts w:ascii="Lato" w:eastAsia="Times New Roman" w:hAnsi="Lato" w:cs="Times New Roman"/>
          <w:kern w:val="36"/>
          <w:sz w:val="48"/>
          <w:szCs w:val="48"/>
        </w:rPr>
        <w:t xml:space="preserve"> class</w:t>
      </w:r>
    </w:p>
    <w:p w14:paraId="6C2088A4" w14:textId="77777777" w:rsidR="00160885" w:rsidRDefault="00160885" w:rsidP="00160885">
      <w:pPr>
        <w:spacing w:after="0" w:line="450" w:lineRule="atLeast"/>
        <w:outlineLvl w:val="0"/>
        <w:rPr>
          <w:rFonts w:ascii="Lato" w:eastAsia="Times New Roman" w:hAnsi="Lato" w:cs="Times New Roman"/>
          <w:kern w:val="36"/>
          <w:sz w:val="48"/>
          <w:szCs w:val="48"/>
        </w:rPr>
      </w:pPr>
    </w:p>
    <w:p w14:paraId="69CA651D" w14:textId="77777777" w:rsidR="00160885" w:rsidRDefault="00160885" w:rsidP="00160885">
      <w:pPr>
        <w:spacing w:after="0" w:line="450" w:lineRule="atLeast"/>
        <w:outlineLvl w:val="0"/>
        <w:rPr>
          <w:rFonts w:ascii="Lato" w:eastAsia="Times New Roman" w:hAnsi="Lato" w:cs="Times New Roman"/>
          <w:kern w:val="36"/>
          <w:sz w:val="48"/>
          <w:szCs w:val="48"/>
        </w:rPr>
      </w:pPr>
    </w:p>
    <w:p w14:paraId="03C107D1" w14:textId="3726E275" w:rsidR="00160885" w:rsidRPr="00160885" w:rsidRDefault="00160885" w:rsidP="00160885">
      <w:pPr>
        <w:spacing w:after="0" w:line="450" w:lineRule="atLeast"/>
        <w:outlineLvl w:val="0"/>
        <w:rPr>
          <w:rFonts w:ascii="Lato" w:eastAsia="Times New Roman" w:hAnsi="Lato" w:cs="Times New Roman"/>
          <w:kern w:val="36"/>
          <w:sz w:val="48"/>
          <w:szCs w:val="48"/>
        </w:rPr>
      </w:pPr>
      <w:r w:rsidRPr="00160885">
        <w:rPr>
          <w:rFonts w:ascii="Lato" w:eastAsia="Times New Roman" w:hAnsi="Lato" w:cs="Times New Roman"/>
          <w:kern w:val="36"/>
          <w:sz w:val="48"/>
          <w:szCs w:val="48"/>
        </w:rPr>
        <w:t>Module 1 Discussion</w:t>
      </w:r>
    </w:p>
    <w:p w14:paraId="324C542B" w14:textId="77777777" w:rsidR="00160885" w:rsidRPr="00160885" w:rsidRDefault="00160885" w:rsidP="00160885">
      <w:pPr>
        <w:shd w:val="clear" w:color="auto" w:fill="FFFFFF"/>
        <w:spacing w:before="180" w:after="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160885">
        <w:rPr>
          <w:rFonts w:ascii="Lato" w:eastAsia="Times New Roman" w:hAnsi="Lato" w:cs="Times New Roman"/>
          <w:color w:val="2D3B45"/>
          <w:sz w:val="24"/>
          <w:szCs w:val="24"/>
        </w:rPr>
        <w:t> </w:t>
      </w:r>
      <w:r w:rsidRPr="00160885">
        <w:rPr>
          <w:rFonts w:ascii="Impact" w:eastAsia="Times New Roman" w:hAnsi="Impact" w:cs="Times New Roman"/>
          <w:noProof/>
          <w:color w:val="2D3B45"/>
          <w:sz w:val="72"/>
          <w:szCs w:val="72"/>
        </w:rPr>
        <w:drawing>
          <wp:inline distT="0" distB="0" distL="0" distR="0" wp14:anchorId="4AF215EC" wp14:editId="443FCC23">
            <wp:extent cx="7800975" cy="428625"/>
            <wp:effectExtent l="0" t="0" r="9525" b="9525"/>
            <wp:docPr id="122" name="Picture 122" descr="n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" descr="null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09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5C83B" w14:textId="77777777" w:rsidR="00160885" w:rsidRPr="00160885" w:rsidRDefault="00160885" w:rsidP="00160885">
      <w:pPr>
        <w:shd w:val="clear" w:color="auto" w:fill="FFFFFF"/>
        <w:spacing w:before="180" w:after="0" w:line="240" w:lineRule="auto"/>
        <w:rPr>
          <w:rFonts w:ascii="Garamond" w:eastAsia="Times New Roman" w:hAnsi="Garamond" w:cs="Times New Roman"/>
          <w:color w:val="2D3B45"/>
          <w:sz w:val="45"/>
          <w:szCs w:val="45"/>
        </w:rPr>
      </w:pPr>
      <w:r w:rsidRPr="00160885">
        <w:rPr>
          <w:rFonts w:ascii="Garamond" w:eastAsia="Times New Roman" w:hAnsi="Garamond" w:cs="Times New Roman"/>
          <w:noProof/>
          <w:color w:val="2D3B45"/>
          <w:sz w:val="45"/>
          <w:szCs w:val="45"/>
        </w:rPr>
        <w:drawing>
          <wp:inline distT="0" distB="0" distL="0" distR="0" wp14:anchorId="5E87268A" wp14:editId="01DE7572">
            <wp:extent cx="619125" cy="619125"/>
            <wp:effectExtent l="0" t="0" r="9525" b="9525"/>
            <wp:docPr id="123" name="Picture 123" descr="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 descr="icon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0885">
        <w:rPr>
          <w:rFonts w:ascii="Garamond" w:eastAsia="Times New Roman" w:hAnsi="Garamond" w:cs="Times New Roman"/>
          <w:color w:val="2D3B45"/>
          <w:sz w:val="45"/>
          <w:szCs w:val="45"/>
        </w:rPr>
        <w:t> </w:t>
      </w:r>
      <w:r w:rsidRPr="00160885">
        <w:rPr>
          <w:rFonts w:ascii="Palatino Linotype" w:eastAsia="Times New Roman" w:hAnsi="Palatino Linotype" w:cs="Arial"/>
          <w:b/>
          <w:bCs/>
          <w:i/>
          <w:iCs/>
          <w:color w:val="002D5C"/>
          <w:sz w:val="45"/>
          <w:szCs w:val="45"/>
        </w:rPr>
        <w:t>Discussion 1</w:t>
      </w:r>
    </w:p>
    <w:p w14:paraId="511F5005" w14:textId="77777777" w:rsidR="00160885" w:rsidRPr="00160885" w:rsidRDefault="00F91B35" w:rsidP="00160885">
      <w:pPr>
        <w:shd w:val="clear" w:color="auto" w:fill="FFFFFF"/>
        <w:spacing w:before="300" w:after="30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>
        <w:rPr>
          <w:rFonts w:ascii="Lato" w:eastAsia="Times New Roman" w:hAnsi="Lato" w:cs="Times New Roman"/>
          <w:color w:val="2D3B45"/>
          <w:sz w:val="24"/>
          <w:szCs w:val="24"/>
        </w:rPr>
        <w:pict w14:anchorId="32A51B27">
          <v:rect id="_x0000_i1025" style="width:0;height:1.5pt" o:hralign="center" o:hrstd="t" o:hr="t" fillcolor="#a0a0a0" stroked="f"/>
        </w:pict>
      </w:r>
    </w:p>
    <w:p w14:paraId="394DA413" w14:textId="77777777" w:rsidR="00160885" w:rsidRPr="00160885" w:rsidRDefault="00160885" w:rsidP="00160885">
      <w:pPr>
        <w:shd w:val="clear" w:color="auto" w:fill="FFFFFF"/>
        <w:spacing w:before="180" w:after="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160885">
        <w:rPr>
          <w:rFonts w:ascii="Lato" w:eastAsia="Times New Roman" w:hAnsi="Lato" w:cs="Times New Roman"/>
          <w:color w:val="2D3B45"/>
          <w:sz w:val="24"/>
          <w:szCs w:val="24"/>
        </w:rPr>
        <w:t>Based on </w:t>
      </w:r>
      <w:hyperlink r:id="rId7" w:tooltip="Module 1: Lecture Materials &amp; Resources" w:history="1">
        <w:r w:rsidRPr="00160885">
          <w:rPr>
            <w:rFonts w:ascii="Lato" w:eastAsia="Times New Roman" w:hAnsi="Lato" w:cs="Times New Roman"/>
            <w:color w:val="0000FF"/>
            <w:sz w:val="24"/>
            <w:szCs w:val="24"/>
            <w:u w:val="single"/>
          </w:rPr>
          <w:t>Module 1: Lecture Materials &amp; Resources</w:t>
        </w:r>
      </w:hyperlink>
      <w:r w:rsidRPr="00160885">
        <w:rPr>
          <w:rFonts w:ascii="Lato" w:eastAsia="Times New Roman" w:hAnsi="Lato" w:cs="Times New Roman"/>
          <w:color w:val="2D3B45"/>
          <w:sz w:val="24"/>
          <w:szCs w:val="24"/>
        </w:rPr>
        <w:t> and experience, what are the roles and responsibilities of the advanced nurse practitioners in prescribing?</w:t>
      </w:r>
    </w:p>
    <w:p w14:paraId="729C3D5F" w14:textId="77777777" w:rsidR="00160885" w:rsidRPr="00160885" w:rsidRDefault="00160885" w:rsidP="00160885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160885">
        <w:rPr>
          <w:rFonts w:ascii="Lato" w:eastAsia="Times New Roman" w:hAnsi="Lato" w:cs="Times New Roman"/>
          <w:color w:val="2D3B45"/>
          <w:sz w:val="24"/>
          <w:szCs w:val="24"/>
        </w:rPr>
        <w:t> </w:t>
      </w:r>
    </w:p>
    <w:p w14:paraId="6EEB68DC" w14:textId="77777777" w:rsidR="00160885" w:rsidRPr="00160885" w:rsidRDefault="00160885" w:rsidP="00160885">
      <w:pPr>
        <w:shd w:val="clear" w:color="auto" w:fill="FFFFFF"/>
        <w:spacing w:before="180" w:after="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160885"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t>Submission Instructions:</w:t>
      </w:r>
    </w:p>
    <w:p w14:paraId="5822A9CB" w14:textId="77777777" w:rsidR="00160885" w:rsidRPr="00160885" w:rsidRDefault="00160885" w:rsidP="00160885">
      <w:pPr>
        <w:numPr>
          <w:ilvl w:val="0"/>
          <w:numId w:val="1"/>
        </w:numPr>
        <w:shd w:val="clear" w:color="auto" w:fill="FFFFFF"/>
        <w:spacing w:before="100" w:beforeAutospacing="1" w:after="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160885">
        <w:rPr>
          <w:rFonts w:ascii="Lato" w:eastAsia="Times New Roman" w:hAnsi="Lato" w:cs="Times New Roman"/>
          <w:color w:val="2D3B45"/>
          <w:sz w:val="24"/>
          <w:szCs w:val="24"/>
        </w:rPr>
        <w:t>Your initial post should be at least 500 words, formatted and cited in current APA style with support from at least 2 academic sources. Your initial post is worth 8 points.</w:t>
      </w:r>
    </w:p>
    <w:p w14:paraId="44D8C3E9" w14:textId="77777777" w:rsidR="00160885" w:rsidRPr="00160885" w:rsidRDefault="00160885" w:rsidP="00160885">
      <w:pPr>
        <w:numPr>
          <w:ilvl w:val="0"/>
          <w:numId w:val="1"/>
        </w:numPr>
        <w:shd w:val="clear" w:color="auto" w:fill="FFFFFF"/>
        <w:spacing w:before="100" w:beforeAutospacing="1" w:after="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160885">
        <w:rPr>
          <w:rFonts w:ascii="Lato" w:eastAsia="Times New Roman" w:hAnsi="Lato" w:cs="Times New Roman"/>
          <w:color w:val="2D3B45"/>
          <w:sz w:val="24"/>
          <w:szCs w:val="24"/>
        </w:rPr>
        <w:t>You should respond to at least two of your peers by extending, refuting/correcting, or adding additional nuance to their posts. Your reply posts are worth 2 points (1 point per response.) </w:t>
      </w:r>
    </w:p>
    <w:p w14:paraId="4AE0A274" w14:textId="77777777" w:rsidR="00160885" w:rsidRPr="00160885" w:rsidRDefault="00160885" w:rsidP="00160885">
      <w:pPr>
        <w:numPr>
          <w:ilvl w:val="0"/>
          <w:numId w:val="1"/>
        </w:numPr>
        <w:shd w:val="clear" w:color="auto" w:fill="FFFFFF"/>
        <w:spacing w:before="100" w:beforeAutospacing="1" w:after="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160885">
        <w:rPr>
          <w:rFonts w:ascii="Lato" w:eastAsia="Times New Roman" w:hAnsi="Lato" w:cs="Times New Roman"/>
          <w:color w:val="2D3B45"/>
          <w:sz w:val="24"/>
          <w:szCs w:val="24"/>
        </w:rPr>
        <w:t>All replies must be constructive and use literature where possible.</w:t>
      </w:r>
    </w:p>
    <w:p w14:paraId="26C509B1" w14:textId="77777777" w:rsidR="00160885" w:rsidRPr="00160885" w:rsidRDefault="00160885" w:rsidP="00160885">
      <w:pPr>
        <w:numPr>
          <w:ilvl w:val="0"/>
          <w:numId w:val="1"/>
        </w:numPr>
        <w:shd w:val="clear" w:color="auto" w:fill="FFFFFF"/>
        <w:spacing w:before="100" w:beforeAutospacing="1" w:after="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160885">
        <w:rPr>
          <w:rFonts w:ascii="Lato" w:eastAsia="Times New Roman" w:hAnsi="Lato" w:cs="Times New Roman"/>
          <w:color w:val="2D3B45"/>
          <w:sz w:val="24"/>
          <w:szCs w:val="24"/>
        </w:rPr>
        <w:t>Please post your initial response by 11:59 PM ET Thursday, and comment on the posts of two classmates by 11:59 PM ET Sunday.</w:t>
      </w:r>
    </w:p>
    <w:p w14:paraId="7011A510" w14:textId="77777777" w:rsidR="00160885" w:rsidRPr="00160885" w:rsidRDefault="00160885" w:rsidP="00160885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160885">
        <w:rPr>
          <w:rFonts w:ascii="Lato" w:eastAsia="Times New Roman" w:hAnsi="Lato" w:cs="Times New Roman"/>
          <w:color w:val="2D3B45"/>
          <w:sz w:val="24"/>
          <w:szCs w:val="24"/>
        </w:rPr>
        <w:t>You can expect feedback from the instructor within 48 to 72 hours from the Sunday due date. </w:t>
      </w:r>
    </w:p>
    <w:p w14:paraId="6FF647E0" w14:textId="77777777" w:rsidR="00160885" w:rsidRPr="00160885" w:rsidRDefault="00160885" w:rsidP="00160885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160885">
        <w:rPr>
          <w:rFonts w:ascii="Lato" w:eastAsia="Times New Roman" w:hAnsi="Lato" w:cs="Times New Roman"/>
          <w:noProof/>
          <w:color w:val="2D3B45"/>
          <w:sz w:val="24"/>
          <w:szCs w:val="24"/>
        </w:rPr>
        <w:drawing>
          <wp:inline distT="0" distB="0" distL="0" distR="0" wp14:anchorId="4E4C4CD0" wp14:editId="602B9C75">
            <wp:extent cx="7800975" cy="428625"/>
            <wp:effectExtent l="0" t="0" r="9525" b="9525"/>
            <wp:docPr id="125" name="Picture 125" descr="n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" descr="null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09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06053" w14:textId="77777777" w:rsidR="00160885" w:rsidRPr="00160885" w:rsidRDefault="00160885" w:rsidP="00160885">
      <w:pPr>
        <w:shd w:val="clear" w:color="auto" w:fill="FFFFFF"/>
        <w:spacing w:before="180" w:after="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160885"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t>Grading Rubric</w:t>
      </w:r>
      <w:r w:rsidRPr="00160885">
        <w:rPr>
          <w:rFonts w:ascii="Lato" w:eastAsia="Times New Roman" w:hAnsi="Lato" w:cs="Times New Roman"/>
          <w:color w:val="2D3B45"/>
          <w:sz w:val="24"/>
          <w:szCs w:val="24"/>
        </w:rPr>
        <w:t> </w:t>
      </w:r>
    </w:p>
    <w:p w14:paraId="18EC250C" w14:textId="77777777" w:rsidR="00160885" w:rsidRPr="00160885" w:rsidRDefault="00F91B35" w:rsidP="00160885">
      <w:pPr>
        <w:shd w:val="clear" w:color="auto" w:fill="FFFFFF"/>
        <w:spacing w:before="300" w:after="30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>
        <w:rPr>
          <w:rFonts w:ascii="Lato" w:eastAsia="Times New Roman" w:hAnsi="Lato" w:cs="Times New Roman"/>
          <w:color w:val="2D3B45"/>
          <w:sz w:val="24"/>
          <w:szCs w:val="24"/>
        </w:rPr>
        <w:pict w14:anchorId="030F79D1">
          <v:rect id="_x0000_i1026" style="width:0;height:1.5pt" o:hralign="center" o:hrstd="t" o:hr="t" fillcolor="#a0a0a0" stroked="f"/>
        </w:pict>
      </w:r>
    </w:p>
    <w:p w14:paraId="36560F7B" w14:textId="77777777" w:rsidR="00160885" w:rsidRPr="00160885" w:rsidRDefault="00160885" w:rsidP="00160885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160885">
        <w:rPr>
          <w:rFonts w:ascii="Lato" w:eastAsia="Times New Roman" w:hAnsi="Lato" w:cs="Times New Roman"/>
          <w:color w:val="2D3B45"/>
          <w:sz w:val="24"/>
          <w:szCs w:val="24"/>
        </w:rPr>
        <w:lastRenderedPageBreak/>
        <w:t>Your assignment will be graded according to the grading rubric.</w:t>
      </w:r>
    </w:p>
    <w:tbl>
      <w:tblPr>
        <w:tblW w:w="16761" w:type="dxa"/>
        <w:tblBorders>
          <w:top w:val="dotted" w:sz="6" w:space="0" w:color="auto"/>
          <w:left w:val="dotted" w:sz="6" w:space="0" w:color="auto"/>
          <w:bottom w:val="dotted" w:sz="6" w:space="0" w:color="auto"/>
          <w:right w:val="dotted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87"/>
        <w:gridCol w:w="3385"/>
        <w:gridCol w:w="3375"/>
        <w:gridCol w:w="3556"/>
        <w:gridCol w:w="3697"/>
        <w:gridCol w:w="1061"/>
      </w:tblGrid>
      <w:tr w:rsidR="00160885" w:rsidRPr="00160885" w14:paraId="7E45D02D" w14:textId="77777777" w:rsidTr="00160885">
        <w:trPr>
          <w:trHeight w:val="525"/>
        </w:trPr>
        <w:tc>
          <w:tcPr>
            <w:tcW w:w="1669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vAlign w:val="center"/>
            <w:hideMark/>
          </w:tcPr>
          <w:p w14:paraId="1E9CBE86" w14:textId="77777777" w:rsidR="00160885" w:rsidRPr="00160885" w:rsidRDefault="00160885" w:rsidP="001608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6088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scussion Rubric</w:t>
            </w:r>
          </w:p>
        </w:tc>
      </w:tr>
      <w:tr w:rsidR="00160885" w:rsidRPr="00160885" w14:paraId="0780D636" w14:textId="77777777" w:rsidTr="00160885">
        <w:trPr>
          <w:trHeight w:val="525"/>
        </w:trPr>
        <w:tc>
          <w:tcPr>
            <w:tcW w:w="16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vAlign w:val="center"/>
            <w:hideMark/>
          </w:tcPr>
          <w:p w14:paraId="575042B6" w14:textId="77777777" w:rsidR="00160885" w:rsidRPr="00160885" w:rsidRDefault="00160885" w:rsidP="001608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6088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13944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vAlign w:val="center"/>
            <w:hideMark/>
          </w:tcPr>
          <w:p w14:paraId="3D1C1D67" w14:textId="77777777" w:rsidR="00160885" w:rsidRPr="00160885" w:rsidRDefault="00160885" w:rsidP="001608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6088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atings</w:t>
            </w:r>
          </w:p>
        </w:tc>
        <w:tc>
          <w:tcPr>
            <w:tcW w:w="9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vAlign w:val="center"/>
            <w:hideMark/>
          </w:tcPr>
          <w:p w14:paraId="7AA0D7B9" w14:textId="77777777" w:rsidR="00160885" w:rsidRPr="00160885" w:rsidRDefault="00160885" w:rsidP="001608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6088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oints</w:t>
            </w:r>
          </w:p>
        </w:tc>
      </w:tr>
      <w:tr w:rsidR="00160885" w:rsidRPr="00160885" w14:paraId="505CA611" w14:textId="77777777" w:rsidTr="00160885">
        <w:tc>
          <w:tcPr>
            <w:tcW w:w="16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4A68EC9" w14:textId="77777777" w:rsidR="00160885" w:rsidRPr="00160885" w:rsidRDefault="00160885" w:rsidP="00160885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885">
              <w:rPr>
                <w:rFonts w:ascii="Times New Roman" w:eastAsia="Times New Roman" w:hAnsi="Times New Roman" w:cs="Times New Roman"/>
                <w:sz w:val="20"/>
                <w:szCs w:val="20"/>
              </w:rPr>
              <w:t>Identification of Main Issues, Problems, and Concepts</w:t>
            </w:r>
          </w:p>
        </w:tc>
        <w:tc>
          <w:tcPr>
            <w:tcW w:w="33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34C0A590" w14:textId="77777777" w:rsidR="00160885" w:rsidRPr="00160885" w:rsidRDefault="00160885" w:rsidP="00160885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885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Distinguished - </w:t>
            </w:r>
            <w:r w:rsidRPr="0016088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5 points</w:t>
            </w:r>
            <w:r w:rsidRPr="0016088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60885">
              <w:rPr>
                <w:rFonts w:ascii="Times New Roman" w:eastAsia="Times New Roman" w:hAnsi="Times New Roman" w:cs="Times New Roman"/>
                <w:sz w:val="20"/>
                <w:szCs w:val="20"/>
              </w:rPr>
              <w:t>Identify and demonstrate a sophisticated understanding of the issues, problems, and concepts.</w:t>
            </w:r>
          </w:p>
        </w:tc>
        <w:tc>
          <w:tcPr>
            <w:tcW w:w="328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D9C588E" w14:textId="77777777" w:rsidR="00160885" w:rsidRPr="00160885" w:rsidRDefault="00160885" w:rsidP="00160885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885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Excellent - </w:t>
            </w:r>
            <w:r w:rsidRPr="0016088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4 points</w:t>
            </w:r>
            <w:r w:rsidRPr="0016088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60885">
              <w:rPr>
                <w:rFonts w:ascii="Times New Roman" w:eastAsia="Times New Roman" w:hAnsi="Times New Roman" w:cs="Times New Roman"/>
                <w:sz w:val="20"/>
                <w:szCs w:val="20"/>
              </w:rPr>
              <w:t>Identifies and demonstrate an accomplished understanding of most of issues, problems, and concepts.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1FE3838" w14:textId="77777777" w:rsidR="00160885" w:rsidRPr="00160885" w:rsidRDefault="00160885" w:rsidP="00160885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88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ir - 2 points</w:t>
            </w:r>
            <w:r w:rsidRPr="0016088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60885">
              <w:rPr>
                <w:rFonts w:ascii="Times New Roman" w:eastAsia="Times New Roman" w:hAnsi="Times New Roman" w:cs="Times New Roman"/>
                <w:sz w:val="20"/>
                <w:szCs w:val="20"/>
              </w:rPr>
              <w:t>Identifies and demonstrate an acceptable understanding of most of issues, problems, and concepts.</w:t>
            </w:r>
          </w:p>
        </w:tc>
        <w:tc>
          <w:tcPr>
            <w:tcW w:w="3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20BFA71E" w14:textId="77777777" w:rsidR="00160885" w:rsidRPr="00160885" w:rsidRDefault="00160885" w:rsidP="00160885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88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oor - 1 point</w:t>
            </w:r>
            <w:r w:rsidRPr="0016088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60885">
              <w:rPr>
                <w:rFonts w:ascii="Times New Roman" w:eastAsia="Times New Roman" w:hAnsi="Times New Roman" w:cs="Times New Roman"/>
                <w:sz w:val="20"/>
                <w:szCs w:val="20"/>
              </w:rPr>
              <w:t>Identifies and demonstrate an unacceptable understanding of most of issues, problems, and concepts.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37AFD84" w14:textId="77777777" w:rsidR="00160885" w:rsidRPr="00160885" w:rsidRDefault="00160885" w:rsidP="001608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885">
              <w:rPr>
                <w:rFonts w:ascii="Times New Roman" w:eastAsia="Times New Roman" w:hAnsi="Times New Roman" w:cs="Times New Roman"/>
                <w:sz w:val="20"/>
                <w:szCs w:val="20"/>
              </w:rPr>
              <w:t>5 points</w:t>
            </w:r>
          </w:p>
        </w:tc>
      </w:tr>
      <w:tr w:rsidR="00160885" w:rsidRPr="00160885" w14:paraId="1E3AD53A" w14:textId="77777777" w:rsidTr="00160885">
        <w:tc>
          <w:tcPr>
            <w:tcW w:w="16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D5BB06C" w14:textId="77777777" w:rsidR="00160885" w:rsidRPr="00160885" w:rsidRDefault="00160885" w:rsidP="00160885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885">
              <w:rPr>
                <w:rFonts w:ascii="Times New Roman" w:eastAsia="Times New Roman" w:hAnsi="Times New Roman" w:cs="Times New Roman"/>
                <w:sz w:val="20"/>
                <w:szCs w:val="20"/>
              </w:rPr>
              <w:t>Use of Citations, Writing Mechanics and APA Formatting Guidelines</w:t>
            </w:r>
          </w:p>
        </w:tc>
        <w:tc>
          <w:tcPr>
            <w:tcW w:w="33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18BD556" w14:textId="77777777" w:rsidR="00160885" w:rsidRPr="00160885" w:rsidRDefault="00160885" w:rsidP="00160885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885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Distinguished - </w:t>
            </w:r>
            <w:r w:rsidRPr="0016088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3 points</w:t>
            </w:r>
            <w:r w:rsidRPr="0016088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60885">
              <w:rPr>
                <w:rFonts w:ascii="inherit" w:eastAsia="Times New Roman" w:hAnsi="inherit" w:cs="Times New Roman"/>
                <w:sz w:val="20"/>
                <w:szCs w:val="20"/>
              </w:rPr>
              <w:t>Effectively uses the literature and other resources to inform their work. Exceptional use of citations and extended referencing. High level of APA precision and free of grammar and spelling errors.</w:t>
            </w:r>
          </w:p>
        </w:tc>
        <w:tc>
          <w:tcPr>
            <w:tcW w:w="328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3C83FD43" w14:textId="77777777" w:rsidR="00160885" w:rsidRPr="00160885" w:rsidRDefault="00160885" w:rsidP="00160885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885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Excellent - </w:t>
            </w:r>
            <w:r w:rsidRPr="0016088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 points</w:t>
            </w:r>
            <w:r w:rsidRPr="0016088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60885">
              <w:rPr>
                <w:rFonts w:ascii="inherit" w:eastAsia="Times New Roman" w:hAnsi="inherit" w:cs="Times New Roman"/>
                <w:sz w:val="20"/>
                <w:szCs w:val="20"/>
              </w:rPr>
              <w:t>Effectively uses the literature and other resources to inform their work. Moderate use of citations and extended referencing. Moderate level of APA precision and free of grammar and spelling errors.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2E97D5F2" w14:textId="77777777" w:rsidR="00160885" w:rsidRPr="00160885" w:rsidRDefault="00160885" w:rsidP="00160885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88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ir - 1 point</w:t>
            </w:r>
            <w:r w:rsidRPr="0016088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60885">
              <w:rPr>
                <w:rFonts w:ascii="Times New Roman" w:eastAsia="Times New Roman" w:hAnsi="Times New Roman" w:cs="Times New Roman"/>
                <w:sz w:val="20"/>
                <w:szCs w:val="20"/>
              </w:rPr>
              <w:t>Ineffectively uses the literature and other resources to inform their work. Moderate use of citations and extended referencing. APA style and writing mechanics need more precision and attention to detail.</w:t>
            </w:r>
          </w:p>
        </w:tc>
        <w:tc>
          <w:tcPr>
            <w:tcW w:w="3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1F78041" w14:textId="77777777" w:rsidR="00160885" w:rsidRPr="00160885" w:rsidRDefault="00160885" w:rsidP="00160885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88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oor - 0 points</w:t>
            </w:r>
            <w:r w:rsidRPr="0016088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60885">
              <w:rPr>
                <w:rFonts w:ascii="Times New Roman" w:eastAsia="Times New Roman" w:hAnsi="Times New Roman" w:cs="Times New Roman"/>
                <w:sz w:val="20"/>
                <w:szCs w:val="20"/>
              </w:rPr>
              <w:t>Ineffectively uses the literature and other resources to inform their work. An unacceptable use of citations and extended referencing. APA style and writing mechanics need serious attention.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F000132" w14:textId="77777777" w:rsidR="00160885" w:rsidRPr="00160885" w:rsidRDefault="00160885" w:rsidP="001608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885">
              <w:rPr>
                <w:rFonts w:ascii="Times New Roman" w:eastAsia="Times New Roman" w:hAnsi="Times New Roman" w:cs="Times New Roman"/>
                <w:sz w:val="20"/>
                <w:szCs w:val="20"/>
              </w:rPr>
              <w:t>3 points</w:t>
            </w:r>
          </w:p>
        </w:tc>
      </w:tr>
      <w:tr w:rsidR="00160885" w:rsidRPr="00160885" w14:paraId="3070CA6C" w14:textId="77777777" w:rsidTr="00160885">
        <w:tc>
          <w:tcPr>
            <w:tcW w:w="16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212C16D" w14:textId="77777777" w:rsidR="00160885" w:rsidRPr="00160885" w:rsidRDefault="00160885" w:rsidP="001608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885">
              <w:rPr>
                <w:rFonts w:ascii="Times New Roman" w:eastAsia="Times New Roman" w:hAnsi="Times New Roman" w:cs="Times New Roman"/>
                <w:sz w:val="20"/>
                <w:szCs w:val="20"/>
              </w:rPr>
              <w:t>Response to Posts of Peers</w:t>
            </w:r>
          </w:p>
        </w:tc>
        <w:tc>
          <w:tcPr>
            <w:tcW w:w="673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349344A5" w14:textId="77777777" w:rsidR="00160885" w:rsidRPr="00160885" w:rsidRDefault="00160885" w:rsidP="00160885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885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Distinguished - </w:t>
            </w:r>
            <w:r w:rsidRPr="0016088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 points</w:t>
            </w:r>
            <w:r w:rsidRPr="0016088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60885">
              <w:rPr>
                <w:rFonts w:ascii="inherit" w:eastAsia="Times New Roman" w:hAnsi="inherit" w:cs="Times New Roman"/>
                <w:sz w:val="20"/>
                <w:szCs w:val="20"/>
              </w:rPr>
              <w:t>Student constructively responded to two other posts and either extended, expanded or provided a rebuttal to each.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0BD43D0" w14:textId="77777777" w:rsidR="00160885" w:rsidRPr="00160885" w:rsidRDefault="00160885" w:rsidP="00160885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88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ir - 1 point</w:t>
            </w:r>
            <w:r w:rsidRPr="0016088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60885">
              <w:rPr>
                <w:rFonts w:ascii="Times New Roman" w:eastAsia="Times New Roman" w:hAnsi="Times New Roman" w:cs="Times New Roman"/>
                <w:sz w:val="20"/>
                <w:szCs w:val="20"/>
              </w:rPr>
              <w:t>Student constructively responded to one other post and either extended, expanded or provided a rebuttal.</w:t>
            </w:r>
          </w:p>
        </w:tc>
        <w:tc>
          <w:tcPr>
            <w:tcW w:w="3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47DF3C2F" w14:textId="77777777" w:rsidR="00160885" w:rsidRPr="00160885" w:rsidRDefault="00160885" w:rsidP="00160885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88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oor - 0 points</w:t>
            </w:r>
            <w:r w:rsidRPr="0016088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60885">
              <w:rPr>
                <w:rFonts w:ascii="Times New Roman" w:eastAsia="Times New Roman" w:hAnsi="Times New Roman" w:cs="Times New Roman"/>
                <w:sz w:val="20"/>
                <w:szCs w:val="20"/>
              </w:rPr>
              <w:t>Student provided no response to a peer's post.</w:t>
            </w:r>
          </w:p>
          <w:p w14:paraId="5A14A4B3" w14:textId="77777777" w:rsidR="00160885" w:rsidRPr="00160885" w:rsidRDefault="00160885" w:rsidP="00160885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88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4FF47C2" w14:textId="77777777" w:rsidR="00160885" w:rsidRPr="00160885" w:rsidRDefault="00160885" w:rsidP="001608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885">
              <w:rPr>
                <w:rFonts w:ascii="Times New Roman" w:eastAsia="Times New Roman" w:hAnsi="Times New Roman" w:cs="Times New Roman"/>
                <w:sz w:val="20"/>
                <w:szCs w:val="20"/>
              </w:rPr>
              <w:t>2 points</w:t>
            </w:r>
          </w:p>
        </w:tc>
      </w:tr>
      <w:tr w:rsidR="00160885" w:rsidRPr="00160885" w14:paraId="045EFBE4" w14:textId="77777777" w:rsidTr="00160885">
        <w:trPr>
          <w:trHeight w:val="525"/>
        </w:trPr>
        <w:tc>
          <w:tcPr>
            <w:tcW w:w="15641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2126F1E" w14:textId="77777777" w:rsidR="00160885" w:rsidRPr="00160885" w:rsidRDefault="00160885" w:rsidP="0016088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88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Points 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83DC297" w14:textId="77777777" w:rsidR="00160885" w:rsidRPr="00160885" w:rsidRDefault="00160885" w:rsidP="001608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88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</w:tr>
    </w:tbl>
    <w:p w14:paraId="165F3F1C" w14:textId="6F9F195D" w:rsidR="003F1D52" w:rsidRDefault="00F91B35"/>
    <w:p w14:paraId="3FD71AF3" w14:textId="77777777" w:rsidR="008B7927" w:rsidRPr="008B7927" w:rsidRDefault="008B7927" w:rsidP="008B7927">
      <w:pPr>
        <w:spacing w:after="0" w:line="450" w:lineRule="atLeast"/>
        <w:outlineLvl w:val="0"/>
        <w:rPr>
          <w:rFonts w:ascii="Lato" w:eastAsia="Times New Roman" w:hAnsi="Lato" w:cs="Times New Roman"/>
          <w:kern w:val="36"/>
          <w:sz w:val="48"/>
          <w:szCs w:val="48"/>
        </w:rPr>
      </w:pPr>
      <w:r w:rsidRPr="008B7927">
        <w:rPr>
          <w:rFonts w:ascii="Lato" w:eastAsia="Times New Roman" w:hAnsi="Lato" w:cs="Times New Roman"/>
          <w:kern w:val="36"/>
          <w:sz w:val="48"/>
          <w:szCs w:val="48"/>
        </w:rPr>
        <w:t>Module 2 Discussion</w:t>
      </w:r>
    </w:p>
    <w:p w14:paraId="3A31A509" w14:textId="26FF4751" w:rsidR="008B7927" w:rsidRPr="008B7927" w:rsidRDefault="008B7927" w:rsidP="008B79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D950C0F" w14:textId="77777777" w:rsidR="008B7927" w:rsidRPr="008B7927" w:rsidRDefault="008B7927" w:rsidP="008B7927">
      <w:pPr>
        <w:shd w:val="clear" w:color="auto" w:fill="FFFFFF"/>
        <w:spacing w:before="180" w:after="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 </w:t>
      </w:r>
      <w:r w:rsidRPr="008B7927">
        <w:rPr>
          <w:rFonts w:ascii="Impact" w:eastAsia="Times New Roman" w:hAnsi="Impact" w:cs="Times New Roman"/>
          <w:noProof/>
          <w:color w:val="2D3B45"/>
          <w:sz w:val="72"/>
          <w:szCs w:val="72"/>
        </w:rPr>
        <w:drawing>
          <wp:inline distT="0" distB="0" distL="0" distR="0" wp14:anchorId="5A4E0AA0" wp14:editId="7EFA91D5">
            <wp:extent cx="7800975" cy="428625"/>
            <wp:effectExtent l="0" t="0" r="9525" b="9525"/>
            <wp:docPr id="6" name="Picture 6" descr="n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null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09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C615B" w14:textId="77777777" w:rsidR="008B7927" w:rsidRPr="008B7927" w:rsidRDefault="008B7927" w:rsidP="008B7927">
      <w:pPr>
        <w:shd w:val="clear" w:color="auto" w:fill="FFFFFF"/>
        <w:spacing w:before="180" w:after="0" w:line="240" w:lineRule="auto"/>
        <w:rPr>
          <w:rFonts w:ascii="Garamond" w:eastAsia="Times New Roman" w:hAnsi="Garamond" w:cs="Times New Roman"/>
          <w:color w:val="2D3B45"/>
          <w:sz w:val="45"/>
          <w:szCs w:val="45"/>
        </w:rPr>
      </w:pPr>
      <w:r w:rsidRPr="008B7927">
        <w:rPr>
          <w:rFonts w:ascii="Garamond" w:eastAsia="Times New Roman" w:hAnsi="Garamond" w:cs="Times New Roman"/>
          <w:noProof/>
          <w:color w:val="2D3B45"/>
          <w:sz w:val="45"/>
          <w:szCs w:val="45"/>
        </w:rPr>
        <w:drawing>
          <wp:inline distT="0" distB="0" distL="0" distR="0" wp14:anchorId="6DB9A64A" wp14:editId="062D664A">
            <wp:extent cx="619125" cy="619125"/>
            <wp:effectExtent l="0" t="0" r="9525" b="9525"/>
            <wp:docPr id="7" name="Picture 7" descr="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con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B7927">
        <w:rPr>
          <w:rFonts w:ascii="Garamond" w:eastAsia="Times New Roman" w:hAnsi="Garamond" w:cs="Times New Roman"/>
          <w:color w:val="2D3B45"/>
          <w:sz w:val="45"/>
          <w:szCs w:val="45"/>
        </w:rPr>
        <w:t> </w:t>
      </w:r>
      <w:r w:rsidRPr="008B7927">
        <w:rPr>
          <w:rFonts w:ascii="Palatino Linotype" w:eastAsia="Times New Roman" w:hAnsi="Palatino Linotype" w:cs="Arial"/>
          <w:b/>
          <w:bCs/>
          <w:i/>
          <w:iCs/>
          <w:color w:val="002D5C"/>
          <w:sz w:val="45"/>
          <w:szCs w:val="45"/>
        </w:rPr>
        <w:t>Discussion 2</w:t>
      </w:r>
    </w:p>
    <w:p w14:paraId="622FCBF4" w14:textId="77777777" w:rsidR="008B7927" w:rsidRPr="008B7927" w:rsidRDefault="00F91B35" w:rsidP="008B7927">
      <w:pPr>
        <w:shd w:val="clear" w:color="auto" w:fill="FFFFFF"/>
        <w:spacing w:before="300" w:after="30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>
        <w:rPr>
          <w:rFonts w:ascii="Lato" w:eastAsia="Times New Roman" w:hAnsi="Lato" w:cs="Times New Roman"/>
          <w:color w:val="2D3B45"/>
          <w:sz w:val="24"/>
          <w:szCs w:val="24"/>
        </w:rPr>
        <w:pict w14:anchorId="34B95444">
          <v:rect id="_x0000_i1027" style="width:0;height:1.5pt" o:hralign="center" o:hrstd="t" o:hr="t" fillcolor="#a0a0a0" stroked="f"/>
        </w:pict>
      </w:r>
    </w:p>
    <w:p w14:paraId="5EB03F0F" w14:textId="77777777" w:rsidR="008B7927" w:rsidRPr="008B7927" w:rsidRDefault="008B7927" w:rsidP="008B7927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Ms. Jones brings 6-week-old Sam to the clinic because of a bright red rash in the diaper area that has gotten worse since she started putting over-the-counter antibiotic cream on it 3 days ago. Sam is diagnosed with diaper Candida or a yeast infection. Clotrimazole (Lotrimin) topical TID for 14 days to the diaper area has been prescribed.</w:t>
      </w:r>
    </w:p>
    <w:p w14:paraId="2A70001C" w14:textId="77777777" w:rsidR="008B7927" w:rsidRPr="008B7927" w:rsidRDefault="008B7927" w:rsidP="008B7927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lastRenderedPageBreak/>
        <w:t>Briefly describe the therapeutic actions of Clotrimazole (Lotrimin).</w:t>
      </w:r>
    </w:p>
    <w:p w14:paraId="25C10DF6" w14:textId="77777777" w:rsidR="008B7927" w:rsidRPr="008B7927" w:rsidRDefault="008B7927" w:rsidP="008B7927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Describe antifungal drugs uses and side effects.</w:t>
      </w:r>
    </w:p>
    <w:p w14:paraId="7A415D65" w14:textId="77777777" w:rsidR="008B7927" w:rsidRPr="008B7927" w:rsidRDefault="008B7927" w:rsidP="008B7927">
      <w:pPr>
        <w:numPr>
          <w:ilvl w:val="0"/>
          <w:numId w:val="5"/>
        </w:numPr>
        <w:shd w:val="clear" w:color="auto" w:fill="FFFFFF"/>
        <w:spacing w:before="100" w:beforeAutospacing="1" w:after="240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Develop a teaching plan for Ms. Jones including age-appropriate considerations for Sam.</w:t>
      </w:r>
    </w:p>
    <w:p w14:paraId="38A8F363" w14:textId="77777777" w:rsidR="008B7927" w:rsidRPr="008B7927" w:rsidRDefault="008B7927" w:rsidP="008B7927">
      <w:pPr>
        <w:shd w:val="clear" w:color="auto" w:fill="FFFFFF"/>
        <w:spacing w:before="180" w:after="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t>Submission Instructions:</w:t>
      </w:r>
    </w:p>
    <w:p w14:paraId="448DF501" w14:textId="77777777" w:rsidR="008B7927" w:rsidRPr="008B7927" w:rsidRDefault="008B7927" w:rsidP="008B7927">
      <w:pPr>
        <w:numPr>
          <w:ilvl w:val="0"/>
          <w:numId w:val="6"/>
        </w:numPr>
        <w:shd w:val="clear" w:color="auto" w:fill="FFFFFF"/>
        <w:spacing w:before="100" w:beforeAutospacing="1" w:after="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Your initial post should be at least 500 words, formatted and cited in current APA style with support from at least 2 academic sources. Your initial post is worth 8 points.</w:t>
      </w:r>
    </w:p>
    <w:p w14:paraId="14FD119D" w14:textId="77777777" w:rsidR="008B7927" w:rsidRPr="008B7927" w:rsidRDefault="008B7927" w:rsidP="008B7927">
      <w:pPr>
        <w:numPr>
          <w:ilvl w:val="0"/>
          <w:numId w:val="6"/>
        </w:numPr>
        <w:shd w:val="clear" w:color="auto" w:fill="FFFFFF"/>
        <w:spacing w:before="100" w:beforeAutospacing="1" w:after="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You should respond to at least two of your peers by extending, refuting/correcting, or adding additional nuance to their posts. Your reply posts are worth 2 points (1 point per response.) </w:t>
      </w:r>
    </w:p>
    <w:p w14:paraId="4B997D3D" w14:textId="77777777" w:rsidR="008B7927" w:rsidRPr="008B7927" w:rsidRDefault="008B7927" w:rsidP="008B7927">
      <w:pPr>
        <w:numPr>
          <w:ilvl w:val="0"/>
          <w:numId w:val="6"/>
        </w:numPr>
        <w:shd w:val="clear" w:color="auto" w:fill="FFFFFF"/>
        <w:spacing w:before="100" w:beforeAutospacing="1" w:after="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All replies must be constructive and use literature where possible.</w:t>
      </w:r>
    </w:p>
    <w:p w14:paraId="5A6678C2" w14:textId="77777777" w:rsidR="008B7927" w:rsidRPr="008B7927" w:rsidRDefault="008B7927" w:rsidP="008B7927">
      <w:pPr>
        <w:numPr>
          <w:ilvl w:val="0"/>
          <w:numId w:val="6"/>
        </w:numPr>
        <w:shd w:val="clear" w:color="auto" w:fill="FFFFFF"/>
        <w:spacing w:before="100" w:beforeAutospacing="1" w:after="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Please post your initial response by 11:59 PM ET Thursday, and comment on the posts of two classmates by 11:59 PM ET Sunday.</w:t>
      </w:r>
    </w:p>
    <w:p w14:paraId="28337E06" w14:textId="77777777" w:rsidR="008B7927" w:rsidRPr="008B7927" w:rsidRDefault="008B7927" w:rsidP="008B7927">
      <w:pPr>
        <w:numPr>
          <w:ilvl w:val="0"/>
          <w:numId w:val="6"/>
        </w:numPr>
        <w:shd w:val="clear" w:color="auto" w:fill="FFFFFF"/>
        <w:spacing w:before="100" w:beforeAutospacing="1" w:after="0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You can expect feedback from the instructor within 48 to 72 hours from the Sunday due date. </w:t>
      </w:r>
    </w:p>
    <w:p w14:paraId="5A7673F6" w14:textId="77777777" w:rsidR="008B7927" w:rsidRPr="008B7927" w:rsidRDefault="008B7927" w:rsidP="008B7927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noProof/>
          <w:color w:val="2D3B45"/>
          <w:sz w:val="24"/>
          <w:szCs w:val="24"/>
        </w:rPr>
        <w:drawing>
          <wp:inline distT="0" distB="0" distL="0" distR="0" wp14:anchorId="16B9CCAC" wp14:editId="70EDA744">
            <wp:extent cx="7800975" cy="428625"/>
            <wp:effectExtent l="0" t="0" r="9525" b="9525"/>
            <wp:docPr id="9" name="Picture 9" descr="n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null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09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4B7EA9" w14:textId="77777777" w:rsidR="008B7927" w:rsidRPr="008B7927" w:rsidRDefault="008B7927" w:rsidP="008B7927">
      <w:pPr>
        <w:shd w:val="clear" w:color="auto" w:fill="FFFFFF"/>
        <w:spacing w:before="180" w:after="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t>Grading Rubric</w:t>
      </w: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 </w:t>
      </w:r>
    </w:p>
    <w:p w14:paraId="2446C827" w14:textId="77777777" w:rsidR="008B7927" w:rsidRPr="008B7927" w:rsidRDefault="00F91B35" w:rsidP="008B7927">
      <w:pPr>
        <w:shd w:val="clear" w:color="auto" w:fill="FFFFFF"/>
        <w:spacing w:before="300" w:after="30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>
        <w:rPr>
          <w:rFonts w:ascii="Lato" w:eastAsia="Times New Roman" w:hAnsi="Lato" w:cs="Times New Roman"/>
          <w:color w:val="2D3B45"/>
          <w:sz w:val="24"/>
          <w:szCs w:val="24"/>
        </w:rPr>
        <w:pict w14:anchorId="44E27CB6">
          <v:rect id="_x0000_i1028" style="width:0;height:1.5pt" o:hralign="center" o:hrstd="t" o:hr="t" fillcolor="#a0a0a0" stroked="f"/>
        </w:pict>
      </w:r>
    </w:p>
    <w:p w14:paraId="4A7940D5" w14:textId="77777777" w:rsidR="008B7927" w:rsidRPr="008B7927" w:rsidRDefault="008B7927" w:rsidP="008B7927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Your assignment will be graded according to the grading rubric.</w:t>
      </w:r>
    </w:p>
    <w:tbl>
      <w:tblPr>
        <w:tblW w:w="16761" w:type="dxa"/>
        <w:tblBorders>
          <w:top w:val="dotted" w:sz="6" w:space="0" w:color="auto"/>
          <w:left w:val="dotted" w:sz="6" w:space="0" w:color="auto"/>
          <w:bottom w:val="dotted" w:sz="6" w:space="0" w:color="auto"/>
          <w:right w:val="dotted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87"/>
        <w:gridCol w:w="3385"/>
        <w:gridCol w:w="3375"/>
        <w:gridCol w:w="3556"/>
        <w:gridCol w:w="3697"/>
        <w:gridCol w:w="1061"/>
      </w:tblGrid>
      <w:tr w:rsidR="008B7927" w:rsidRPr="008B7927" w14:paraId="5BA2B72E" w14:textId="77777777" w:rsidTr="008B7927">
        <w:trPr>
          <w:trHeight w:val="525"/>
        </w:trPr>
        <w:tc>
          <w:tcPr>
            <w:tcW w:w="1669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vAlign w:val="center"/>
            <w:hideMark/>
          </w:tcPr>
          <w:p w14:paraId="28B8FBDB" w14:textId="77777777" w:rsidR="008B7927" w:rsidRPr="008B7927" w:rsidRDefault="008B7927" w:rsidP="008B79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scussion Rubric</w:t>
            </w:r>
          </w:p>
        </w:tc>
      </w:tr>
      <w:tr w:rsidR="008B7927" w:rsidRPr="008B7927" w14:paraId="5A9C3EB1" w14:textId="77777777" w:rsidTr="008B7927">
        <w:trPr>
          <w:trHeight w:val="525"/>
        </w:trPr>
        <w:tc>
          <w:tcPr>
            <w:tcW w:w="16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vAlign w:val="center"/>
            <w:hideMark/>
          </w:tcPr>
          <w:p w14:paraId="0C5A4983" w14:textId="77777777" w:rsidR="008B7927" w:rsidRPr="008B7927" w:rsidRDefault="008B7927" w:rsidP="008B79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13944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vAlign w:val="center"/>
            <w:hideMark/>
          </w:tcPr>
          <w:p w14:paraId="7EC2EC58" w14:textId="77777777" w:rsidR="008B7927" w:rsidRPr="008B7927" w:rsidRDefault="008B7927" w:rsidP="008B79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atings</w:t>
            </w:r>
          </w:p>
        </w:tc>
        <w:tc>
          <w:tcPr>
            <w:tcW w:w="9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vAlign w:val="center"/>
            <w:hideMark/>
          </w:tcPr>
          <w:p w14:paraId="16F1F04C" w14:textId="77777777" w:rsidR="008B7927" w:rsidRPr="008B7927" w:rsidRDefault="008B7927" w:rsidP="008B79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oints</w:t>
            </w:r>
          </w:p>
        </w:tc>
      </w:tr>
      <w:tr w:rsidR="008B7927" w:rsidRPr="008B7927" w14:paraId="3CD624D3" w14:textId="77777777" w:rsidTr="008B7927">
        <w:tc>
          <w:tcPr>
            <w:tcW w:w="16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71DF726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Identification of Main Issues, Problems, and Concepts</w:t>
            </w:r>
          </w:p>
        </w:tc>
        <w:tc>
          <w:tcPr>
            <w:tcW w:w="33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39F4765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Distinguished - 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5 points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Identify and demonstrate a sophisticated understanding of the issues, problems, and concepts.</w:t>
            </w:r>
          </w:p>
        </w:tc>
        <w:tc>
          <w:tcPr>
            <w:tcW w:w="328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6082B851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Excellent - 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4 points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Identifies and demonstrate an accomplished understanding of most of issues, problems, and concepts.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1E5F856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ir - 2 points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Identifies and demonstrate an acceptable understanding of most of issues, problems, and concepts.</w:t>
            </w:r>
          </w:p>
        </w:tc>
        <w:tc>
          <w:tcPr>
            <w:tcW w:w="3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3E74A6DA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oor - 1 point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Identifies and demonstrate an unacceptable understanding of most of issues, problems, and concepts.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C31C819" w14:textId="77777777" w:rsidR="008B7927" w:rsidRPr="008B7927" w:rsidRDefault="008B7927" w:rsidP="008B79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5 points</w:t>
            </w:r>
          </w:p>
        </w:tc>
      </w:tr>
      <w:tr w:rsidR="008B7927" w:rsidRPr="008B7927" w14:paraId="50DA9536" w14:textId="77777777" w:rsidTr="008B7927">
        <w:tc>
          <w:tcPr>
            <w:tcW w:w="16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E4F7FE6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Use of Citations, Writing Mechanics and APA Formatting Guidelines</w:t>
            </w:r>
          </w:p>
        </w:tc>
        <w:tc>
          <w:tcPr>
            <w:tcW w:w="33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4AEAA52C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Distinguished - 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3 points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inherit" w:eastAsia="Times New Roman" w:hAnsi="inherit" w:cs="Times New Roman"/>
                <w:sz w:val="20"/>
                <w:szCs w:val="20"/>
              </w:rPr>
              <w:t>Effectively uses the literature and other resources to inform their work. Exceptional use of citations and extended referencing. High level of APA precision and free of grammar and spelling errors.</w:t>
            </w:r>
          </w:p>
        </w:tc>
        <w:tc>
          <w:tcPr>
            <w:tcW w:w="328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26CF6453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Excellent - 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 points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inherit" w:eastAsia="Times New Roman" w:hAnsi="inherit" w:cs="Times New Roman"/>
                <w:sz w:val="20"/>
                <w:szCs w:val="20"/>
              </w:rPr>
              <w:t>Effectively uses the literature and other resources to inform their work. Moderate use of citations and extended referencing. Moderate level of APA precision and free of grammar and spelling errors.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7D4887BC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ir - 1 point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Ineffectively uses the literature and other resources to inform their work. Moderate use of citations and extended referencing. APA style and writing mechanics need more precision and attention to detail.</w:t>
            </w:r>
          </w:p>
        </w:tc>
        <w:tc>
          <w:tcPr>
            <w:tcW w:w="3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628C315A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oor - 0 points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Ineffectively uses the literature and other resources to inform their work. An unacceptable use of citations and extended referencing. APA style and writing mechanics need serious attention.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74E45DA" w14:textId="77777777" w:rsidR="008B7927" w:rsidRPr="008B7927" w:rsidRDefault="008B7927" w:rsidP="008B79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3 points</w:t>
            </w:r>
          </w:p>
        </w:tc>
      </w:tr>
      <w:tr w:rsidR="008B7927" w:rsidRPr="008B7927" w14:paraId="394083BB" w14:textId="77777777" w:rsidTr="008B7927">
        <w:tc>
          <w:tcPr>
            <w:tcW w:w="16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C9B0A5D" w14:textId="77777777" w:rsidR="008B7927" w:rsidRPr="008B7927" w:rsidRDefault="008B7927" w:rsidP="008B792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Response to Posts of Peers</w:t>
            </w:r>
          </w:p>
        </w:tc>
        <w:tc>
          <w:tcPr>
            <w:tcW w:w="673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2E97225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Distinguished - 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 points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inherit" w:eastAsia="Times New Roman" w:hAnsi="inherit" w:cs="Times New Roman"/>
                <w:sz w:val="20"/>
                <w:szCs w:val="20"/>
              </w:rPr>
              <w:t>Student constructively responded to two other posts and either extended, expanded or provided a rebuttal to each.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20CCBFB3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ir - 1 point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Student constructively responded to one other post and either extended, expanded or provided a rebuttal.</w:t>
            </w:r>
          </w:p>
        </w:tc>
        <w:tc>
          <w:tcPr>
            <w:tcW w:w="3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69E2E9BA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oor - 0 points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Student provided no response to a peer's post.</w:t>
            </w:r>
          </w:p>
          <w:p w14:paraId="412D6B26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6745DD6" w14:textId="77777777" w:rsidR="008B7927" w:rsidRPr="008B7927" w:rsidRDefault="008B7927" w:rsidP="008B79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2 points</w:t>
            </w:r>
          </w:p>
        </w:tc>
      </w:tr>
      <w:tr w:rsidR="008B7927" w:rsidRPr="008B7927" w14:paraId="6DF7E661" w14:textId="77777777" w:rsidTr="008B7927">
        <w:trPr>
          <w:trHeight w:val="525"/>
        </w:trPr>
        <w:tc>
          <w:tcPr>
            <w:tcW w:w="15641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B0A5E1E" w14:textId="77777777" w:rsidR="008B7927" w:rsidRPr="008B7927" w:rsidRDefault="008B7927" w:rsidP="008B79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Points 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7C9A626" w14:textId="77777777" w:rsidR="008B7927" w:rsidRPr="008B7927" w:rsidRDefault="008B7927" w:rsidP="008B79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</w:tr>
    </w:tbl>
    <w:p w14:paraId="459CEB23" w14:textId="2FF57C5A" w:rsidR="00160885" w:rsidRDefault="00160885"/>
    <w:p w14:paraId="34DCA17E" w14:textId="77777777" w:rsidR="008B7927" w:rsidRPr="008B7927" w:rsidRDefault="008B7927" w:rsidP="008B7927">
      <w:pPr>
        <w:spacing w:after="0" w:line="450" w:lineRule="atLeast"/>
        <w:outlineLvl w:val="0"/>
        <w:rPr>
          <w:rFonts w:ascii="Lato" w:eastAsia="Times New Roman" w:hAnsi="Lato" w:cs="Times New Roman"/>
          <w:kern w:val="36"/>
          <w:sz w:val="48"/>
          <w:szCs w:val="48"/>
        </w:rPr>
      </w:pPr>
      <w:r w:rsidRPr="008B7927">
        <w:rPr>
          <w:rFonts w:ascii="Lato" w:eastAsia="Times New Roman" w:hAnsi="Lato" w:cs="Times New Roman"/>
          <w:kern w:val="36"/>
          <w:sz w:val="48"/>
          <w:szCs w:val="48"/>
        </w:rPr>
        <w:t>Module 3 Discussion</w:t>
      </w:r>
    </w:p>
    <w:p w14:paraId="0F2C40A2" w14:textId="242A6E9B" w:rsidR="008B7927" w:rsidRPr="008B7927" w:rsidRDefault="008B7927" w:rsidP="008B79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FB842DF" w14:textId="77777777" w:rsidR="008B7927" w:rsidRPr="008B7927" w:rsidRDefault="008B7927" w:rsidP="008B7927">
      <w:pPr>
        <w:shd w:val="clear" w:color="auto" w:fill="FFFFFF"/>
        <w:spacing w:before="180" w:after="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 </w:t>
      </w:r>
      <w:r w:rsidRPr="008B7927">
        <w:rPr>
          <w:rFonts w:ascii="Impact" w:eastAsia="Times New Roman" w:hAnsi="Impact" w:cs="Times New Roman"/>
          <w:noProof/>
          <w:color w:val="2D3B45"/>
          <w:sz w:val="72"/>
          <w:szCs w:val="72"/>
        </w:rPr>
        <w:drawing>
          <wp:inline distT="0" distB="0" distL="0" distR="0" wp14:anchorId="297F98CB" wp14:editId="1F156888">
            <wp:extent cx="7800975" cy="428625"/>
            <wp:effectExtent l="0" t="0" r="9525" b="9525"/>
            <wp:docPr id="16" name="Picture 16" descr="n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null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09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EA2B72" w14:textId="77777777" w:rsidR="008B7927" w:rsidRPr="008B7927" w:rsidRDefault="008B7927" w:rsidP="008B7927">
      <w:pPr>
        <w:shd w:val="clear" w:color="auto" w:fill="FFFFFF"/>
        <w:spacing w:before="180" w:after="0" w:line="240" w:lineRule="auto"/>
        <w:rPr>
          <w:rFonts w:ascii="Garamond" w:eastAsia="Times New Roman" w:hAnsi="Garamond" w:cs="Times New Roman"/>
          <w:color w:val="2D3B45"/>
          <w:sz w:val="45"/>
          <w:szCs w:val="45"/>
        </w:rPr>
      </w:pPr>
      <w:r w:rsidRPr="008B7927">
        <w:rPr>
          <w:rFonts w:ascii="Garamond" w:eastAsia="Times New Roman" w:hAnsi="Garamond" w:cs="Times New Roman"/>
          <w:noProof/>
          <w:color w:val="2D3B45"/>
          <w:sz w:val="45"/>
          <w:szCs w:val="45"/>
        </w:rPr>
        <w:drawing>
          <wp:inline distT="0" distB="0" distL="0" distR="0" wp14:anchorId="1357F982" wp14:editId="310BAA5F">
            <wp:extent cx="619125" cy="619125"/>
            <wp:effectExtent l="0" t="0" r="9525" b="9525"/>
            <wp:docPr id="17" name="Picture 17" descr="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icon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B7927">
        <w:rPr>
          <w:rFonts w:ascii="Garamond" w:eastAsia="Times New Roman" w:hAnsi="Garamond" w:cs="Times New Roman"/>
          <w:color w:val="2D3B45"/>
          <w:sz w:val="45"/>
          <w:szCs w:val="45"/>
        </w:rPr>
        <w:t> </w:t>
      </w:r>
      <w:r w:rsidRPr="008B7927">
        <w:rPr>
          <w:rFonts w:ascii="Palatino Linotype" w:eastAsia="Times New Roman" w:hAnsi="Palatino Linotype" w:cs="Arial"/>
          <w:b/>
          <w:bCs/>
          <w:i/>
          <w:iCs/>
          <w:color w:val="002D5C"/>
          <w:sz w:val="45"/>
          <w:szCs w:val="45"/>
        </w:rPr>
        <w:t>Discussion 3</w:t>
      </w:r>
    </w:p>
    <w:p w14:paraId="1491845E" w14:textId="77777777" w:rsidR="008B7927" w:rsidRPr="008B7927" w:rsidRDefault="00F91B35" w:rsidP="008B7927">
      <w:pPr>
        <w:shd w:val="clear" w:color="auto" w:fill="FFFFFF"/>
        <w:spacing w:before="300" w:after="30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>
        <w:rPr>
          <w:rFonts w:ascii="Lato" w:eastAsia="Times New Roman" w:hAnsi="Lato" w:cs="Times New Roman"/>
          <w:color w:val="2D3B45"/>
          <w:sz w:val="24"/>
          <w:szCs w:val="24"/>
        </w:rPr>
        <w:pict w14:anchorId="776E4BD1">
          <v:rect id="_x0000_i1029" style="width:0;height:1.5pt" o:hralign="center" o:hrstd="t" o:hr="t" fillcolor="#a0a0a0" stroked="f"/>
        </w:pict>
      </w:r>
    </w:p>
    <w:p w14:paraId="2D8FB65C" w14:textId="77777777" w:rsidR="008B7927" w:rsidRPr="008B7927" w:rsidRDefault="008B7927" w:rsidP="008B7927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 </w:t>
      </w:r>
    </w:p>
    <w:p w14:paraId="7D53A157" w14:textId="77777777" w:rsidR="008B7927" w:rsidRPr="008B7927" w:rsidRDefault="008B7927" w:rsidP="008B7927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The advanced practice nurse is updating the plan of care of nursing home patients with hypertension.</w:t>
      </w:r>
    </w:p>
    <w:p w14:paraId="0C61701C" w14:textId="77777777" w:rsidR="008B7927" w:rsidRPr="008B7927" w:rsidRDefault="008B7927" w:rsidP="008B7927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Briefly describe the therapeutic actions of drugs affecting blood pressure (diuretics, ACE inhibitors, ARBs, CCB, sympathetic nervous system drugs).</w:t>
      </w:r>
    </w:p>
    <w:p w14:paraId="11168C0F" w14:textId="77777777" w:rsidR="008B7927" w:rsidRPr="008B7927" w:rsidRDefault="008B7927" w:rsidP="008B7927">
      <w:pPr>
        <w:numPr>
          <w:ilvl w:val="0"/>
          <w:numId w:val="7"/>
        </w:numPr>
        <w:shd w:val="clear" w:color="auto" w:fill="FFFFFF"/>
        <w:spacing w:before="100" w:beforeAutospacing="1" w:after="240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What important teaching points should be addressed for patients receiving antihypertensive drugs?</w:t>
      </w:r>
    </w:p>
    <w:p w14:paraId="2907E388" w14:textId="77777777" w:rsidR="008B7927" w:rsidRPr="008B7927" w:rsidRDefault="008B7927" w:rsidP="008B7927">
      <w:pPr>
        <w:shd w:val="clear" w:color="auto" w:fill="FFFFFF"/>
        <w:spacing w:before="180" w:after="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t>Submission Instructions:</w:t>
      </w:r>
    </w:p>
    <w:p w14:paraId="2EB0A835" w14:textId="77777777" w:rsidR="008B7927" w:rsidRPr="008B7927" w:rsidRDefault="008B7927" w:rsidP="008B7927">
      <w:pPr>
        <w:numPr>
          <w:ilvl w:val="0"/>
          <w:numId w:val="8"/>
        </w:numPr>
        <w:shd w:val="clear" w:color="auto" w:fill="FFFFFF"/>
        <w:spacing w:before="100" w:beforeAutospacing="1" w:after="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Your initial post should be at least 500 words, formatted and cited in current APA style with support from at least 2 academic sources. Your initial post is worth 8 points.</w:t>
      </w:r>
    </w:p>
    <w:p w14:paraId="4A31BDE3" w14:textId="77777777" w:rsidR="008B7927" w:rsidRPr="008B7927" w:rsidRDefault="008B7927" w:rsidP="008B7927">
      <w:pPr>
        <w:numPr>
          <w:ilvl w:val="0"/>
          <w:numId w:val="8"/>
        </w:numPr>
        <w:shd w:val="clear" w:color="auto" w:fill="FFFFFF"/>
        <w:spacing w:before="100" w:beforeAutospacing="1" w:after="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You should respond to at least two of your peers by extending, refuting/correcting, or adding additional nuance to their posts. Your reply posts are worth 2 points (1 point per response.) </w:t>
      </w:r>
    </w:p>
    <w:p w14:paraId="714E95FD" w14:textId="77777777" w:rsidR="008B7927" w:rsidRPr="008B7927" w:rsidRDefault="008B7927" w:rsidP="008B7927">
      <w:pPr>
        <w:numPr>
          <w:ilvl w:val="0"/>
          <w:numId w:val="8"/>
        </w:numPr>
        <w:shd w:val="clear" w:color="auto" w:fill="FFFFFF"/>
        <w:spacing w:before="100" w:beforeAutospacing="1" w:after="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All replies must be constructive and use literature where possible.</w:t>
      </w:r>
    </w:p>
    <w:p w14:paraId="6EDCF3A8" w14:textId="77777777" w:rsidR="008B7927" w:rsidRPr="008B7927" w:rsidRDefault="008B7927" w:rsidP="008B7927">
      <w:pPr>
        <w:numPr>
          <w:ilvl w:val="0"/>
          <w:numId w:val="8"/>
        </w:numPr>
        <w:shd w:val="clear" w:color="auto" w:fill="FFFFFF"/>
        <w:spacing w:before="100" w:beforeAutospacing="1" w:after="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Please post your initial response by 11:59 PM ET Thursday, and comment on the posts of two classmates by 11:59 PM ET Sunday.</w:t>
      </w:r>
    </w:p>
    <w:p w14:paraId="2D7C71D6" w14:textId="77777777" w:rsidR="008B7927" w:rsidRPr="008B7927" w:rsidRDefault="008B7927" w:rsidP="008B7927">
      <w:pPr>
        <w:numPr>
          <w:ilvl w:val="0"/>
          <w:numId w:val="8"/>
        </w:numPr>
        <w:shd w:val="clear" w:color="auto" w:fill="FFFFFF"/>
        <w:spacing w:before="100" w:beforeAutospacing="1" w:after="0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lastRenderedPageBreak/>
        <w:t>You can expect feedback from the instructor within 48 to 72 hours from the Sunday due date. </w:t>
      </w:r>
    </w:p>
    <w:p w14:paraId="1A27F7AF" w14:textId="77777777" w:rsidR="008B7927" w:rsidRPr="008B7927" w:rsidRDefault="008B7927" w:rsidP="008B7927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noProof/>
          <w:color w:val="2D3B45"/>
          <w:sz w:val="24"/>
          <w:szCs w:val="24"/>
        </w:rPr>
        <w:drawing>
          <wp:inline distT="0" distB="0" distL="0" distR="0" wp14:anchorId="2793D68E" wp14:editId="6D9AC978">
            <wp:extent cx="7800975" cy="428625"/>
            <wp:effectExtent l="0" t="0" r="9525" b="9525"/>
            <wp:docPr id="19" name="Picture 19" descr="n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null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09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55BF5B" w14:textId="77777777" w:rsidR="008B7927" w:rsidRPr="008B7927" w:rsidRDefault="008B7927" w:rsidP="008B7927">
      <w:pPr>
        <w:shd w:val="clear" w:color="auto" w:fill="FFFFFF"/>
        <w:spacing w:before="180" w:after="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t>Grading Rubric</w:t>
      </w: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 </w:t>
      </w:r>
    </w:p>
    <w:p w14:paraId="169AC42D" w14:textId="77777777" w:rsidR="008B7927" w:rsidRPr="008B7927" w:rsidRDefault="00F91B35" w:rsidP="008B7927">
      <w:pPr>
        <w:shd w:val="clear" w:color="auto" w:fill="FFFFFF"/>
        <w:spacing w:before="300" w:after="30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>
        <w:rPr>
          <w:rFonts w:ascii="Lato" w:eastAsia="Times New Roman" w:hAnsi="Lato" w:cs="Times New Roman"/>
          <w:color w:val="2D3B45"/>
          <w:sz w:val="24"/>
          <w:szCs w:val="24"/>
        </w:rPr>
        <w:pict w14:anchorId="5D5F8776">
          <v:rect id="_x0000_i1030" style="width:0;height:1.5pt" o:hralign="center" o:hrstd="t" o:hr="t" fillcolor="#a0a0a0" stroked="f"/>
        </w:pict>
      </w:r>
    </w:p>
    <w:p w14:paraId="4A64BC14" w14:textId="77777777" w:rsidR="008B7927" w:rsidRPr="008B7927" w:rsidRDefault="008B7927" w:rsidP="008B7927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Your assignment will be graded according to the grading rubric.</w:t>
      </w:r>
    </w:p>
    <w:tbl>
      <w:tblPr>
        <w:tblW w:w="16761" w:type="dxa"/>
        <w:tblBorders>
          <w:top w:val="dotted" w:sz="6" w:space="0" w:color="auto"/>
          <w:left w:val="dotted" w:sz="6" w:space="0" w:color="auto"/>
          <w:bottom w:val="dotted" w:sz="6" w:space="0" w:color="auto"/>
          <w:right w:val="dotted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87"/>
        <w:gridCol w:w="3385"/>
        <w:gridCol w:w="3375"/>
        <w:gridCol w:w="3556"/>
        <w:gridCol w:w="3697"/>
        <w:gridCol w:w="1061"/>
      </w:tblGrid>
      <w:tr w:rsidR="008B7927" w:rsidRPr="008B7927" w14:paraId="54656011" w14:textId="77777777" w:rsidTr="008B7927">
        <w:trPr>
          <w:trHeight w:val="525"/>
        </w:trPr>
        <w:tc>
          <w:tcPr>
            <w:tcW w:w="1669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vAlign w:val="center"/>
            <w:hideMark/>
          </w:tcPr>
          <w:p w14:paraId="15901AEB" w14:textId="77777777" w:rsidR="008B7927" w:rsidRPr="008B7927" w:rsidRDefault="008B7927" w:rsidP="008B79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scussion Rubric</w:t>
            </w:r>
          </w:p>
        </w:tc>
      </w:tr>
      <w:tr w:rsidR="008B7927" w:rsidRPr="008B7927" w14:paraId="4C1497CD" w14:textId="77777777" w:rsidTr="008B7927">
        <w:trPr>
          <w:trHeight w:val="525"/>
        </w:trPr>
        <w:tc>
          <w:tcPr>
            <w:tcW w:w="16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vAlign w:val="center"/>
            <w:hideMark/>
          </w:tcPr>
          <w:p w14:paraId="50235CF1" w14:textId="77777777" w:rsidR="008B7927" w:rsidRPr="008B7927" w:rsidRDefault="008B7927" w:rsidP="008B79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13944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vAlign w:val="center"/>
            <w:hideMark/>
          </w:tcPr>
          <w:p w14:paraId="77B1718C" w14:textId="77777777" w:rsidR="008B7927" w:rsidRPr="008B7927" w:rsidRDefault="008B7927" w:rsidP="008B79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atings</w:t>
            </w:r>
          </w:p>
        </w:tc>
        <w:tc>
          <w:tcPr>
            <w:tcW w:w="9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vAlign w:val="center"/>
            <w:hideMark/>
          </w:tcPr>
          <w:p w14:paraId="6D5E0C8E" w14:textId="77777777" w:rsidR="008B7927" w:rsidRPr="008B7927" w:rsidRDefault="008B7927" w:rsidP="008B79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oints</w:t>
            </w:r>
          </w:p>
        </w:tc>
      </w:tr>
      <w:tr w:rsidR="008B7927" w:rsidRPr="008B7927" w14:paraId="46759F6F" w14:textId="77777777" w:rsidTr="008B7927">
        <w:tc>
          <w:tcPr>
            <w:tcW w:w="16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D1062D2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Identification of Main Issues, Problems, and Concepts</w:t>
            </w:r>
          </w:p>
        </w:tc>
        <w:tc>
          <w:tcPr>
            <w:tcW w:w="33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08ABF9D8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Distinguished - 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5 points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Identify and demonstrate a sophisticated understanding of the issues, problems, and concepts.</w:t>
            </w:r>
          </w:p>
        </w:tc>
        <w:tc>
          <w:tcPr>
            <w:tcW w:w="328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489C87FE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Excellent - 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4 points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Identifies and demonstrate an accomplished understanding of most of issues, problems, and concepts.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381A01C7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ir - 2 points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Identifies and demonstrate an acceptable understanding of most of issues, problems, and concepts.</w:t>
            </w:r>
          </w:p>
        </w:tc>
        <w:tc>
          <w:tcPr>
            <w:tcW w:w="3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8C2F55A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oor - 1 point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Identifies and demonstrate an unacceptable understanding of most of issues, problems, and concepts.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A4B512A" w14:textId="77777777" w:rsidR="008B7927" w:rsidRPr="008B7927" w:rsidRDefault="008B7927" w:rsidP="008B79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5 points</w:t>
            </w:r>
          </w:p>
        </w:tc>
      </w:tr>
      <w:tr w:rsidR="008B7927" w:rsidRPr="008B7927" w14:paraId="165786AA" w14:textId="77777777" w:rsidTr="008B7927">
        <w:tc>
          <w:tcPr>
            <w:tcW w:w="16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97243BC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Use of Citations, Writing Mechanics and APA Formatting Guidelines</w:t>
            </w:r>
          </w:p>
        </w:tc>
        <w:tc>
          <w:tcPr>
            <w:tcW w:w="33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F9D580B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Distinguished - 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3 points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inherit" w:eastAsia="Times New Roman" w:hAnsi="inherit" w:cs="Times New Roman"/>
                <w:sz w:val="20"/>
                <w:szCs w:val="20"/>
              </w:rPr>
              <w:t>Effectively uses the literature and other resources to inform their work. Exceptional use of citations and extended referencing. High level of APA precision and free of grammar and spelling errors.</w:t>
            </w:r>
          </w:p>
        </w:tc>
        <w:tc>
          <w:tcPr>
            <w:tcW w:w="328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7247622E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Excellent - 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 points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inherit" w:eastAsia="Times New Roman" w:hAnsi="inherit" w:cs="Times New Roman"/>
                <w:sz w:val="20"/>
                <w:szCs w:val="20"/>
              </w:rPr>
              <w:t>Effectively uses the literature and other resources to inform their work. Moderate use of citations and extended referencing. Moderate level of APA precision and free of grammar and spelling errors.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378E63CA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ir - 1 point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Ineffectively uses the literature and other resources to inform their work. Moderate use of citations and extended referencing. APA style and writing mechanics need more precision and attention to detail.</w:t>
            </w:r>
          </w:p>
        </w:tc>
        <w:tc>
          <w:tcPr>
            <w:tcW w:w="3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6C971791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oor - 0 points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Ineffectively uses the literature and other resources to inform their work. An unacceptable use of citations and extended referencing. APA style and writing mechanics need serious attention.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B70180C" w14:textId="77777777" w:rsidR="008B7927" w:rsidRPr="008B7927" w:rsidRDefault="008B7927" w:rsidP="008B79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3 points</w:t>
            </w:r>
          </w:p>
        </w:tc>
      </w:tr>
      <w:tr w:rsidR="008B7927" w:rsidRPr="008B7927" w14:paraId="39D2275F" w14:textId="77777777" w:rsidTr="008B7927">
        <w:tc>
          <w:tcPr>
            <w:tcW w:w="16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6D5D670" w14:textId="77777777" w:rsidR="008B7927" w:rsidRPr="008B7927" w:rsidRDefault="008B7927" w:rsidP="008B792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Response to Posts of Peers</w:t>
            </w:r>
          </w:p>
        </w:tc>
        <w:tc>
          <w:tcPr>
            <w:tcW w:w="673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449066BF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Distinguished - 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 points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inherit" w:eastAsia="Times New Roman" w:hAnsi="inherit" w:cs="Times New Roman"/>
                <w:sz w:val="20"/>
                <w:szCs w:val="20"/>
              </w:rPr>
              <w:t>Student constructively responded to two other posts and either extended, expanded or provided a rebuttal to each.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72C281FA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ir - 1 point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Student constructively responded to one other post and either extended, expanded or provided a rebuttal.</w:t>
            </w:r>
          </w:p>
        </w:tc>
        <w:tc>
          <w:tcPr>
            <w:tcW w:w="3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2B0156CC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oor - 0 points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Student provided no response to a peer's post.</w:t>
            </w:r>
          </w:p>
          <w:p w14:paraId="6D6B9710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38F418A" w14:textId="77777777" w:rsidR="008B7927" w:rsidRPr="008B7927" w:rsidRDefault="008B7927" w:rsidP="008B79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2 points</w:t>
            </w:r>
          </w:p>
        </w:tc>
      </w:tr>
      <w:tr w:rsidR="008B7927" w:rsidRPr="008B7927" w14:paraId="32EF82F4" w14:textId="77777777" w:rsidTr="008B7927">
        <w:trPr>
          <w:trHeight w:val="525"/>
        </w:trPr>
        <w:tc>
          <w:tcPr>
            <w:tcW w:w="15641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E3D31FD" w14:textId="77777777" w:rsidR="008B7927" w:rsidRPr="008B7927" w:rsidRDefault="008B7927" w:rsidP="008B79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Points 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CB3A5E2" w14:textId="77777777" w:rsidR="008B7927" w:rsidRPr="008B7927" w:rsidRDefault="008B7927" w:rsidP="008B79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</w:tr>
    </w:tbl>
    <w:p w14:paraId="77B04BFA" w14:textId="415FBA5E" w:rsidR="00160885" w:rsidRDefault="00160885"/>
    <w:p w14:paraId="77DB13A3" w14:textId="77777777" w:rsidR="00160885" w:rsidRDefault="00160885" w:rsidP="00160885">
      <w:pPr>
        <w:spacing w:before="180" w:after="180" w:line="240" w:lineRule="auto"/>
        <w:rPr>
          <w:rFonts w:ascii="var(--fOyUs-fontFamily)" w:eastAsia="Times New Roman" w:hAnsi="var(--fOyUs-fontFamily)" w:cs="Times New Roman"/>
          <w:sz w:val="24"/>
          <w:szCs w:val="24"/>
        </w:rPr>
      </w:pPr>
    </w:p>
    <w:p w14:paraId="5C80DEA0" w14:textId="77777777" w:rsidR="008B7927" w:rsidRDefault="008B7927" w:rsidP="008B7927">
      <w:pPr>
        <w:spacing w:after="0" w:line="450" w:lineRule="atLeast"/>
        <w:outlineLvl w:val="0"/>
        <w:rPr>
          <w:rFonts w:ascii="Lato" w:eastAsia="Times New Roman" w:hAnsi="Lato" w:cs="Times New Roman"/>
          <w:kern w:val="36"/>
          <w:sz w:val="48"/>
          <w:szCs w:val="48"/>
        </w:rPr>
      </w:pPr>
    </w:p>
    <w:p w14:paraId="597F61CB" w14:textId="77777777" w:rsidR="008B7927" w:rsidRDefault="008B7927" w:rsidP="008B7927">
      <w:pPr>
        <w:spacing w:after="0" w:line="450" w:lineRule="atLeast"/>
        <w:outlineLvl w:val="0"/>
        <w:rPr>
          <w:rFonts w:ascii="Lato" w:eastAsia="Times New Roman" w:hAnsi="Lato" w:cs="Times New Roman"/>
          <w:kern w:val="36"/>
          <w:sz w:val="48"/>
          <w:szCs w:val="48"/>
        </w:rPr>
      </w:pPr>
    </w:p>
    <w:p w14:paraId="1634F519" w14:textId="77777777" w:rsidR="008B7927" w:rsidRDefault="008B7927" w:rsidP="008B7927">
      <w:pPr>
        <w:spacing w:after="0" w:line="450" w:lineRule="atLeast"/>
        <w:outlineLvl w:val="0"/>
        <w:rPr>
          <w:rFonts w:ascii="Lato" w:eastAsia="Times New Roman" w:hAnsi="Lato" w:cs="Times New Roman"/>
          <w:kern w:val="36"/>
          <w:sz w:val="48"/>
          <w:szCs w:val="48"/>
        </w:rPr>
      </w:pPr>
    </w:p>
    <w:p w14:paraId="3363534C" w14:textId="77777777" w:rsidR="008B7927" w:rsidRDefault="008B7927" w:rsidP="008B7927">
      <w:pPr>
        <w:spacing w:after="0" w:line="450" w:lineRule="atLeast"/>
        <w:outlineLvl w:val="0"/>
        <w:rPr>
          <w:rFonts w:ascii="Lato" w:eastAsia="Times New Roman" w:hAnsi="Lato" w:cs="Times New Roman"/>
          <w:kern w:val="36"/>
          <w:sz w:val="48"/>
          <w:szCs w:val="48"/>
        </w:rPr>
      </w:pPr>
    </w:p>
    <w:p w14:paraId="3F405359" w14:textId="08AB6C38" w:rsidR="008B7927" w:rsidRPr="008B7927" w:rsidRDefault="008B7927" w:rsidP="008B7927">
      <w:pPr>
        <w:spacing w:after="0" w:line="450" w:lineRule="atLeast"/>
        <w:outlineLvl w:val="0"/>
        <w:rPr>
          <w:rFonts w:ascii="Lato" w:eastAsia="Times New Roman" w:hAnsi="Lato" w:cs="Times New Roman"/>
          <w:kern w:val="36"/>
          <w:sz w:val="48"/>
          <w:szCs w:val="48"/>
        </w:rPr>
      </w:pPr>
      <w:r w:rsidRPr="008B7927">
        <w:rPr>
          <w:rFonts w:ascii="Lato" w:eastAsia="Times New Roman" w:hAnsi="Lato" w:cs="Times New Roman"/>
          <w:kern w:val="36"/>
          <w:sz w:val="48"/>
          <w:szCs w:val="48"/>
        </w:rPr>
        <w:lastRenderedPageBreak/>
        <w:t>Module 4 Discussion</w:t>
      </w:r>
    </w:p>
    <w:p w14:paraId="21CA4DE2" w14:textId="3EB1CD5D" w:rsidR="008B7927" w:rsidRPr="008B7927" w:rsidRDefault="008B7927" w:rsidP="008B79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91A94B1" w14:textId="77777777" w:rsidR="008B7927" w:rsidRPr="008B7927" w:rsidRDefault="008B7927" w:rsidP="008B7927">
      <w:pPr>
        <w:shd w:val="clear" w:color="auto" w:fill="FFFFFF"/>
        <w:spacing w:before="180" w:after="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 </w:t>
      </w:r>
      <w:r w:rsidRPr="008B7927">
        <w:rPr>
          <w:rFonts w:ascii="Impact" w:eastAsia="Times New Roman" w:hAnsi="Impact" w:cs="Times New Roman"/>
          <w:noProof/>
          <w:color w:val="2D3B45"/>
          <w:sz w:val="72"/>
          <w:szCs w:val="72"/>
        </w:rPr>
        <w:drawing>
          <wp:inline distT="0" distB="0" distL="0" distR="0" wp14:anchorId="7A190157" wp14:editId="2C55501B">
            <wp:extent cx="7800975" cy="428625"/>
            <wp:effectExtent l="0" t="0" r="9525" b="9525"/>
            <wp:docPr id="26" name="Picture 26" descr="n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null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09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C72FFB" w14:textId="77777777" w:rsidR="008B7927" w:rsidRPr="008B7927" w:rsidRDefault="008B7927" w:rsidP="008B7927">
      <w:pPr>
        <w:shd w:val="clear" w:color="auto" w:fill="FFFFFF"/>
        <w:spacing w:before="180" w:after="0" w:line="240" w:lineRule="auto"/>
        <w:rPr>
          <w:rFonts w:ascii="Garamond" w:eastAsia="Times New Roman" w:hAnsi="Garamond" w:cs="Times New Roman"/>
          <w:color w:val="2D3B45"/>
          <w:sz w:val="45"/>
          <w:szCs w:val="45"/>
        </w:rPr>
      </w:pPr>
      <w:r w:rsidRPr="008B7927">
        <w:rPr>
          <w:rFonts w:ascii="Garamond" w:eastAsia="Times New Roman" w:hAnsi="Garamond" w:cs="Times New Roman"/>
          <w:noProof/>
          <w:color w:val="2D3B45"/>
          <w:sz w:val="45"/>
          <w:szCs w:val="45"/>
        </w:rPr>
        <w:drawing>
          <wp:inline distT="0" distB="0" distL="0" distR="0" wp14:anchorId="5FEEEC0E" wp14:editId="6BE2C387">
            <wp:extent cx="619125" cy="619125"/>
            <wp:effectExtent l="0" t="0" r="9525" b="9525"/>
            <wp:docPr id="27" name="Picture 27" descr="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icon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B7927">
        <w:rPr>
          <w:rFonts w:ascii="Garamond" w:eastAsia="Times New Roman" w:hAnsi="Garamond" w:cs="Times New Roman"/>
          <w:color w:val="2D3B45"/>
          <w:sz w:val="45"/>
          <w:szCs w:val="45"/>
        </w:rPr>
        <w:t> </w:t>
      </w:r>
      <w:r w:rsidRPr="008B7927">
        <w:rPr>
          <w:rFonts w:ascii="Palatino Linotype" w:eastAsia="Times New Roman" w:hAnsi="Palatino Linotype" w:cs="Arial"/>
          <w:b/>
          <w:bCs/>
          <w:i/>
          <w:iCs/>
          <w:color w:val="002D5C"/>
          <w:sz w:val="45"/>
          <w:szCs w:val="45"/>
        </w:rPr>
        <w:t>Discussion 4</w:t>
      </w:r>
    </w:p>
    <w:p w14:paraId="63887651" w14:textId="77777777" w:rsidR="008B7927" w:rsidRPr="008B7927" w:rsidRDefault="00F91B35" w:rsidP="008B7927">
      <w:pPr>
        <w:shd w:val="clear" w:color="auto" w:fill="FFFFFF"/>
        <w:spacing w:before="300" w:after="30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>
        <w:rPr>
          <w:rFonts w:ascii="Lato" w:eastAsia="Times New Roman" w:hAnsi="Lato" w:cs="Times New Roman"/>
          <w:color w:val="2D3B45"/>
          <w:sz w:val="24"/>
          <w:szCs w:val="24"/>
        </w:rPr>
        <w:pict w14:anchorId="5A407C82">
          <v:rect id="_x0000_i1031" style="width:0;height:1.5pt" o:hralign="center" o:hrstd="t" o:hr="t" fillcolor="#a0a0a0" stroked="f"/>
        </w:pict>
      </w:r>
    </w:p>
    <w:p w14:paraId="052FDBDE" w14:textId="77777777" w:rsidR="008B7927" w:rsidRPr="008B7927" w:rsidRDefault="008B7927" w:rsidP="008B7927">
      <w:pPr>
        <w:shd w:val="clear" w:color="auto" w:fill="FFFFFF"/>
        <w:spacing w:before="180" w:after="24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Discuss the safety and effectiveness of alternative and complementary medicine for the treatment of specific illnesses such as cancer, diabetes, and hypertension. Would you have any conflicts/concerns supporting a patient who choose holistic/allopathic medicine?</w:t>
      </w:r>
    </w:p>
    <w:p w14:paraId="18129058" w14:textId="77777777" w:rsidR="008B7927" w:rsidRPr="008B7927" w:rsidRDefault="008B7927" w:rsidP="008B7927">
      <w:pPr>
        <w:shd w:val="clear" w:color="auto" w:fill="FFFFFF"/>
        <w:spacing w:before="180" w:after="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t>Submission Instructions:</w:t>
      </w:r>
    </w:p>
    <w:p w14:paraId="1B383864" w14:textId="77777777" w:rsidR="008B7927" w:rsidRPr="008B7927" w:rsidRDefault="008B7927" w:rsidP="008B7927">
      <w:pPr>
        <w:numPr>
          <w:ilvl w:val="0"/>
          <w:numId w:val="9"/>
        </w:numPr>
        <w:shd w:val="clear" w:color="auto" w:fill="FFFFFF"/>
        <w:spacing w:before="100" w:beforeAutospacing="1" w:after="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Your initial post should be at least 500 words, formatted and cited in current APA style with support from at least 2 academic sources. Your initial post is worth 8 points.</w:t>
      </w:r>
    </w:p>
    <w:p w14:paraId="56D8258D" w14:textId="77777777" w:rsidR="008B7927" w:rsidRPr="008B7927" w:rsidRDefault="008B7927" w:rsidP="008B7927">
      <w:pPr>
        <w:numPr>
          <w:ilvl w:val="0"/>
          <w:numId w:val="9"/>
        </w:numPr>
        <w:shd w:val="clear" w:color="auto" w:fill="FFFFFF"/>
        <w:spacing w:before="100" w:beforeAutospacing="1" w:after="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You should respond to at least two of your peers by extending, refuting/correcting, or adding additional nuance to their posts. Your reply posts are worth 2 points (1 point per response.) </w:t>
      </w:r>
    </w:p>
    <w:p w14:paraId="3D25682A" w14:textId="77777777" w:rsidR="008B7927" w:rsidRPr="008B7927" w:rsidRDefault="008B7927" w:rsidP="008B7927">
      <w:pPr>
        <w:numPr>
          <w:ilvl w:val="0"/>
          <w:numId w:val="9"/>
        </w:numPr>
        <w:shd w:val="clear" w:color="auto" w:fill="FFFFFF"/>
        <w:spacing w:before="100" w:beforeAutospacing="1" w:after="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All replies must be constructive and use literature where possible.</w:t>
      </w:r>
    </w:p>
    <w:p w14:paraId="5F19FA35" w14:textId="77777777" w:rsidR="008B7927" w:rsidRPr="008B7927" w:rsidRDefault="008B7927" w:rsidP="008B7927">
      <w:pPr>
        <w:numPr>
          <w:ilvl w:val="0"/>
          <w:numId w:val="9"/>
        </w:numPr>
        <w:shd w:val="clear" w:color="auto" w:fill="FFFFFF"/>
        <w:spacing w:before="100" w:beforeAutospacing="1" w:after="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Please post your initial response by 11:59 PM ET Thursday, and comment on the posts of two classmates by 11:59 PM ET Sunday.</w:t>
      </w:r>
    </w:p>
    <w:p w14:paraId="02A0B320" w14:textId="77777777" w:rsidR="008B7927" w:rsidRPr="008B7927" w:rsidRDefault="008B7927" w:rsidP="008B7927">
      <w:pPr>
        <w:numPr>
          <w:ilvl w:val="0"/>
          <w:numId w:val="9"/>
        </w:numPr>
        <w:shd w:val="clear" w:color="auto" w:fill="FFFFFF"/>
        <w:spacing w:before="100" w:beforeAutospacing="1" w:after="0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You can expect feedback from the instructor within 48 to 72 hours from the Sunday due date. </w:t>
      </w:r>
    </w:p>
    <w:p w14:paraId="6A048D5E" w14:textId="77777777" w:rsidR="008B7927" w:rsidRPr="008B7927" w:rsidRDefault="008B7927" w:rsidP="008B7927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noProof/>
          <w:color w:val="2D3B45"/>
          <w:sz w:val="24"/>
          <w:szCs w:val="24"/>
        </w:rPr>
        <w:drawing>
          <wp:inline distT="0" distB="0" distL="0" distR="0" wp14:anchorId="75740834" wp14:editId="7F6B9DF6">
            <wp:extent cx="7800975" cy="428625"/>
            <wp:effectExtent l="0" t="0" r="9525" b="9525"/>
            <wp:docPr id="29" name="Picture 29" descr="n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null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09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B03893" w14:textId="77777777" w:rsidR="008B7927" w:rsidRPr="008B7927" w:rsidRDefault="008B7927" w:rsidP="008B7927">
      <w:pPr>
        <w:shd w:val="clear" w:color="auto" w:fill="FFFFFF"/>
        <w:spacing w:before="180" w:after="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t>Grading Rubric</w:t>
      </w: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 </w:t>
      </w:r>
    </w:p>
    <w:p w14:paraId="42773FAF" w14:textId="77777777" w:rsidR="008B7927" w:rsidRPr="008B7927" w:rsidRDefault="00F91B35" w:rsidP="008B7927">
      <w:pPr>
        <w:shd w:val="clear" w:color="auto" w:fill="FFFFFF"/>
        <w:spacing w:before="300" w:after="30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>
        <w:rPr>
          <w:rFonts w:ascii="Lato" w:eastAsia="Times New Roman" w:hAnsi="Lato" w:cs="Times New Roman"/>
          <w:color w:val="2D3B45"/>
          <w:sz w:val="24"/>
          <w:szCs w:val="24"/>
        </w:rPr>
        <w:pict w14:anchorId="76F56569">
          <v:rect id="_x0000_i1032" style="width:0;height:1.5pt" o:hralign="center" o:hrstd="t" o:hr="t" fillcolor="#a0a0a0" stroked="f"/>
        </w:pict>
      </w:r>
    </w:p>
    <w:p w14:paraId="73D30612" w14:textId="77777777" w:rsidR="008B7927" w:rsidRPr="008B7927" w:rsidRDefault="008B7927" w:rsidP="008B7927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Your assignment will be graded according to the grading rubric.</w:t>
      </w:r>
    </w:p>
    <w:tbl>
      <w:tblPr>
        <w:tblW w:w="16761" w:type="dxa"/>
        <w:tblBorders>
          <w:top w:val="dotted" w:sz="6" w:space="0" w:color="auto"/>
          <w:left w:val="dotted" w:sz="6" w:space="0" w:color="auto"/>
          <w:bottom w:val="dotted" w:sz="6" w:space="0" w:color="auto"/>
          <w:right w:val="dotted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87"/>
        <w:gridCol w:w="3385"/>
        <w:gridCol w:w="3375"/>
        <w:gridCol w:w="3556"/>
        <w:gridCol w:w="3697"/>
        <w:gridCol w:w="1061"/>
      </w:tblGrid>
      <w:tr w:rsidR="008B7927" w:rsidRPr="008B7927" w14:paraId="78F6BB52" w14:textId="77777777" w:rsidTr="008B7927">
        <w:trPr>
          <w:trHeight w:val="525"/>
        </w:trPr>
        <w:tc>
          <w:tcPr>
            <w:tcW w:w="16761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vAlign w:val="center"/>
            <w:hideMark/>
          </w:tcPr>
          <w:p w14:paraId="019CD728" w14:textId="77777777" w:rsidR="008B7927" w:rsidRPr="008B7927" w:rsidRDefault="008B7927" w:rsidP="008B79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scussion Rubric</w:t>
            </w:r>
          </w:p>
        </w:tc>
      </w:tr>
      <w:tr w:rsidR="008B7927" w:rsidRPr="008B7927" w14:paraId="39A2A369" w14:textId="77777777" w:rsidTr="008B7927">
        <w:trPr>
          <w:trHeight w:val="525"/>
        </w:trPr>
        <w:tc>
          <w:tcPr>
            <w:tcW w:w="16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vAlign w:val="center"/>
            <w:hideMark/>
          </w:tcPr>
          <w:p w14:paraId="2C7D35EC" w14:textId="77777777" w:rsidR="008B7927" w:rsidRPr="008B7927" w:rsidRDefault="008B7927" w:rsidP="008B79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Criteria</w:t>
            </w:r>
          </w:p>
        </w:tc>
        <w:tc>
          <w:tcPr>
            <w:tcW w:w="14013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vAlign w:val="center"/>
            <w:hideMark/>
          </w:tcPr>
          <w:p w14:paraId="5A8A6AC9" w14:textId="77777777" w:rsidR="008B7927" w:rsidRPr="008B7927" w:rsidRDefault="008B7927" w:rsidP="008B79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atings</w:t>
            </w:r>
          </w:p>
        </w:tc>
        <w:tc>
          <w:tcPr>
            <w:tcW w:w="10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vAlign w:val="center"/>
            <w:hideMark/>
          </w:tcPr>
          <w:p w14:paraId="0B2F88E0" w14:textId="77777777" w:rsidR="008B7927" w:rsidRPr="008B7927" w:rsidRDefault="008B7927" w:rsidP="008B79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oints</w:t>
            </w:r>
          </w:p>
        </w:tc>
      </w:tr>
      <w:tr w:rsidR="008B7927" w:rsidRPr="008B7927" w14:paraId="2CE884FB" w14:textId="77777777" w:rsidTr="008B7927">
        <w:tc>
          <w:tcPr>
            <w:tcW w:w="16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F63C92A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Identification of Main Issues, Problems, and Concepts</w:t>
            </w:r>
          </w:p>
        </w:tc>
        <w:tc>
          <w:tcPr>
            <w:tcW w:w="33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222917D1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Distinguished - 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5 points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Identify and demonstrate a sophisticated understanding of the issues, problems, and concepts.</w:t>
            </w:r>
          </w:p>
        </w:tc>
        <w:tc>
          <w:tcPr>
            <w:tcW w:w="33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D837250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Excellent - 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4 points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Identifies and demonstrate an accomplished understanding of most of issues, problems, and concepts.</w:t>
            </w:r>
          </w:p>
        </w:tc>
        <w:tc>
          <w:tcPr>
            <w:tcW w:w="35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6C5222E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ir - 2 points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Identifies and demonstrate an acceptable understanding of most of issues, problems, and concepts.</w:t>
            </w:r>
          </w:p>
        </w:tc>
        <w:tc>
          <w:tcPr>
            <w:tcW w:w="369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63BD249D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oor - 1 point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Identifies and demonstrate an unacceptable understanding of most of issues, problems, and concepts.</w:t>
            </w:r>
          </w:p>
        </w:tc>
        <w:tc>
          <w:tcPr>
            <w:tcW w:w="10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A327612" w14:textId="77777777" w:rsidR="008B7927" w:rsidRPr="008B7927" w:rsidRDefault="008B7927" w:rsidP="008B79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5 points</w:t>
            </w:r>
          </w:p>
        </w:tc>
      </w:tr>
      <w:tr w:rsidR="008B7927" w:rsidRPr="008B7927" w14:paraId="1211A211" w14:textId="77777777" w:rsidTr="008B7927">
        <w:tc>
          <w:tcPr>
            <w:tcW w:w="16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F424EFF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Use of Citations, Writing Mechanics and APA Formatting Guidelines</w:t>
            </w:r>
          </w:p>
        </w:tc>
        <w:tc>
          <w:tcPr>
            <w:tcW w:w="33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DDD8738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Distinguished - 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3 points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inherit" w:eastAsia="Times New Roman" w:hAnsi="inherit" w:cs="Times New Roman"/>
                <w:sz w:val="20"/>
                <w:szCs w:val="20"/>
              </w:rPr>
              <w:t>Effectively uses the literature and other resources to inform their work. Exceptional use of citations and extended referencing. High level of APA precision and free of grammar and spelling errors.</w:t>
            </w:r>
          </w:p>
        </w:tc>
        <w:tc>
          <w:tcPr>
            <w:tcW w:w="33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6994F7B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Excellent - 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 points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inherit" w:eastAsia="Times New Roman" w:hAnsi="inherit" w:cs="Times New Roman"/>
                <w:sz w:val="20"/>
                <w:szCs w:val="20"/>
              </w:rPr>
              <w:t>Effectively uses the literature and other resources to inform their work. Moderate use of citations and extended referencing. Moderate level of APA precision and free of grammar and spelling errors.</w:t>
            </w:r>
          </w:p>
        </w:tc>
        <w:tc>
          <w:tcPr>
            <w:tcW w:w="35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28AD6E3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ir - 1 point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Ineffectively uses the literature and other resources to inform their work. Moderate use of citations and extended referencing. APA style and writing mechanics need more precision and attention to detail.</w:t>
            </w:r>
          </w:p>
        </w:tc>
        <w:tc>
          <w:tcPr>
            <w:tcW w:w="369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73627497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oor - 0 points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Ineffectively uses the literature and other resources to inform their work. An unacceptable use of citations and extended referencing. APA style and writing mechanics need serious attention.</w:t>
            </w:r>
          </w:p>
        </w:tc>
        <w:tc>
          <w:tcPr>
            <w:tcW w:w="10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31FB28D" w14:textId="77777777" w:rsidR="008B7927" w:rsidRPr="008B7927" w:rsidRDefault="008B7927" w:rsidP="008B79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3 points</w:t>
            </w:r>
          </w:p>
        </w:tc>
      </w:tr>
      <w:tr w:rsidR="008B7927" w:rsidRPr="008B7927" w14:paraId="24DFA2DF" w14:textId="77777777" w:rsidTr="008B7927">
        <w:tc>
          <w:tcPr>
            <w:tcW w:w="16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9832DA8" w14:textId="77777777" w:rsidR="008B7927" w:rsidRPr="008B7927" w:rsidRDefault="008B7927" w:rsidP="008B792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Response to Posts of Peers</w:t>
            </w:r>
          </w:p>
        </w:tc>
        <w:tc>
          <w:tcPr>
            <w:tcW w:w="676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487B6ACF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Distinguished - 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 points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inherit" w:eastAsia="Times New Roman" w:hAnsi="inherit" w:cs="Times New Roman"/>
                <w:sz w:val="20"/>
                <w:szCs w:val="20"/>
              </w:rPr>
              <w:t>Student constructively responded to two other posts and either extended, expanded or provided a rebuttal to each.</w:t>
            </w:r>
          </w:p>
        </w:tc>
        <w:tc>
          <w:tcPr>
            <w:tcW w:w="35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41BD6CCD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ir - 1 point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Student constructively responded to one other post and either extended, expanded or provided a rebuttal.</w:t>
            </w:r>
          </w:p>
        </w:tc>
        <w:tc>
          <w:tcPr>
            <w:tcW w:w="369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B03DA01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oor - 0 points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Student provided no response to a peer's post.</w:t>
            </w:r>
          </w:p>
          <w:p w14:paraId="7DCF108E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0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BBB20A2" w14:textId="77777777" w:rsidR="008B7927" w:rsidRPr="008B7927" w:rsidRDefault="008B7927" w:rsidP="008B79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2 points</w:t>
            </w:r>
          </w:p>
        </w:tc>
      </w:tr>
      <w:tr w:rsidR="008B7927" w:rsidRPr="008B7927" w14:paraId="5A54965B" w14:textId="77777777" w:rsidTr="008B7927">
        <w:trPr>
          <w:trHeight w:val="525"/>
        </w:trPr>
        <w:tc>
          <w:tcPr>
            <w:tcW w:w="15700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2780B72" w14:textId="77777777" w:rsidR="008B7927" w:rsidRPr="008B7927" w:rsidRDefault="008B7927" w:rsidP="008B79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Points </w:t>
            </w:r>
          </w:p>
        </w:tc>
        <w:tc>
          <w:tcPr>
            <w:tcW w:w="10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25BE45D" w14:textId="77777777" w:rsidR="008B7927" w:rsidRPr="008B7927" w:rsidRDefault="008B7927" w:rsidP="008B79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</w:tr>
    </w:tbl>
    <w:p w14:paraId="40A0E762" w14:textId="77777777" w:rsidR="008B7927" w:rsidRPr="008B7927" w:rsidRDefault="008B7927" w:rsidP="008B7927">
      <w:pPr>
        <w:spacing w:after="0" w:line="450" w:lineRule="atLeast"/>
        <w:outlineLvl w:val="0"/>
        <w:rPr>
          <w:rFonts w:ascii="Lato" w:eastAsia="Times New Roman" w:hAnsi="Lato" w:cs="Times New Roman"/>
          <w:kern w:val="36"/>
          <w:sz w:val="48"/>
          <w:szCs w:val="48"/>
        </w:rPr>
      </w:pPr>
      <w:r w:rsidRPr="008B7927">
        <w:rPr>
          <w:rFonts w:ascii="Lato" w:eastAsia="Times New Roman" w:hAnsi="Lato" w:cs="Times New Roman"/>
          <w:kern w:val="36"/>
          <w:sz w:val="48"/>
          <w:szCs w:val="48"/>
        </w:rPr>
        <w:t>Module 5 Discussion</w:t>
      </w:r>
    </w:p>
    <w:p w14:paraId="69E520C9" w14:textId="77777777" w:rsidR="008B7927" w:rsidRPr="008B7927" w:rsidRDefault="008B7927" w:rsidP="008B7927">
      <w:pPr>
        <w:shd w:val="clear" w:color="auto" w:fill="FFFFFF"/>
        <w:spacing w:before="180" w:after="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 </w:t>
      </w:r>
      <w:r w:rsidRPr="008B7927">
        <w:rPr>
          <w:rFonts w:ascii="Impact" w:eastAsia="Times New Roman" w:hAnsi="Impact" w:cs="Times New Roman"/>
          <w:noProof/>
          <w:color w:val="2D3B45"/>
          <w:sz w:val="72"/>
          <w:szCs w:val="72"/>
        </w:rPr>
        <w:drawing>
          <wp:inline distT="0" distB="0" distL="0" distR="0" wp14:anchorId="0638C5B4" wp14:editId="4B054044">
            <wp:extent cx="7800975" cy="428625"/>
            <wp:effectExtent l="0" t="0" r="9525" b="9525"/>
            <wp:docPr id="36" name="Picture 36" descr="n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null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09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7A466" w14:textId="77777777" w:rsidR="008B7927" w:rsidRPr="008B7927" w:rsidRDefault="008B7927" w:rsidP="008B7927">
      <w:pPr>
        <w:shd w:val="clear" w:color="auto" w:fill="FFFFFF"/>
        <w:spacing w:before="180" w:after="0" w:line="240" w:lineRule="auto"/>
        <w:rPr>
          <w:rFonts w:ascii="Garamond" w:eastAsia="Times New Roman" w:hAnsi="Garamond" w:cs="Times New Roman"/>
          <w:color w:val="2D3B45"/>
          <w:sz w:val="45"/>
          <w:szCs w:val="45"/>
        </w:rPr>
      </w:pPr>
      <w:r w:rsidRPr="008B7927">
        <w:rPr>
          <w:rFonts w:ascii="Garamond" w:eastAsia="Times New Roman" w:hAnsi="Garamond" w:cs="Times New Roman"/>
          <w:noProof/>
          <w:color w:val="2D3B45"/>
          <w:sz w:val="45"/>
          <w:szCs w:val="45"/>
        </w:rPr>
        <w:drawing>
          <wp:inline distT="0" distB="0" distL="0" distR="0" wp14:anchorId="237F3B2F" wp14:editId="630E42AE">
            <wp:extent cx="619125" cy="619125"/>
            <wp:effectExtent l="0" t="0" r="9525" b="9525"/>
            <wp:docPr id="37" name="Picture 37" descr="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icon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B7927">
        <w:rPr>
          <w:rFonts w:ascii="Garamond" w:eastAsia="Times New Roman" w:hAnsi="Garamond" w:cs="Times New Roman"/>
          <w:color w:val="2D3B45"/>
          <w:sz w:val="45"/>
          <w:szCs w:val="45"/>
        </w:rPr>
        <w:t> </w:t>
      </w:r>
      <w:r w:rsidRPr="008B7927">
        <w:rPr>
          <w:rFonts w:ascii="Palatino Linotype" w:eastAsia="Times New Roman" w:hAnsi="Palatino Linotype" w:cs="Arial"/>
          <w:b/>
          <w:bCs/>
          <w:i/>
          <w:iCs/>
          <w:color w:val="002D5C"/>
          <w:sz w:val="45"/>
          <w:szCs w:val="45"/>
        </w:rPr>
        <w:t>Discussion 5</w:t>
      </w:r>
    </w:p>
    <w:p w14:paraId="09DAADAE" w14:textId="77777777" w:rsidR="008B7927" w:rsidRPr="008B7927" w:rsidRDefault="00F91B35" w:rsidP="008B7927">
      <w:pPr>
        <w:shd w:val="clear" w:color="auto" w:fill="FFFFFF"/>
        <w:spacing w:before="300" w:after="30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>
        <w:rPr>
          <w:rFonts w:ascii="Lato" w:eastAsia="Times New Roman" w:hAnsi="Lato" w:cs="Times New Roman"/>
          <w:color w:val="2D3B45"/>
          <w:sz w:val="24"/>
          <w:szCs w:val="24"/>
        </w:rPr>
        <w:pict w14:anchorId="6ECA7AF1">
          <v:rect id="_x0000_i1033" style="width:0;height:1.5pt" o:hralign="center" o:hrstd="t" o:hr="t" fillcolor="#a0a0a0" stroked="f"/>
        </w:pict>
      </w:r>
    </w:p>
    <w:p w14:paraId="2545B0C6" w14:textId="77777777" w:rsidR="008B7927" w:rsidRPr="008B7927" w:rsidRDefault="008B7927" w:rsidP="008B7927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 </w:t>
      </w:r>
    </w:p>
    <w:p w14:paraId="7D9B571F" w14:textId="77777777" w:rsidR="008B7927" w:rsidRPr="008B7927" w:rsidRDefault="008B7927" w:rsidP="008B7927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Ms. Jones is 60 years old and obese. She has been diagnosed with type 2 diabetes and will be started on glyburide. She is very nervous about this diagnosis and concerned that she will need to give herself “shots.”</w:t>
      </w:r>
    </w:p>
    <w:p w14:paraId="4B6A2D22" w14:textId="77777777" w:rsidR="008B7927" w:rsidRPr="008B7927" w:rsidRDefault="008B7927" w:rsidP="008B7927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Explain the difference between diabetes mellitus type 1 and type 2.</w:t>
      </w:r>
    </w:p>
    <w:p w14:paraId="43524858" w14:textId="77777777" w:rsidR="008B7927" w:rsidRPr="008B7927" w:rsidRDefault="008B7927" w:rsidP="008B7927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How does glyburide help decrease blood sugar levels?</w:t>
      </w:r>
    </w:p>
    <w:p w14:paraId="46AE2D63" w14:textId="77777777" w:rsidR="008B7927" w:rsidRPr="008B7927" w:rsidRDefault="008B7927" w:rsidP="008B7927">
      <w:pPr>
        <w:numPr>
          <w:ilvl w:val="0"/>
          <w:numId w:val="10"/>
        </w:numPr>
        <w:shd w:val="clear" w:color="auto" w:fill="FFFFFF"/>
        <w:spacing w:before="100" w:beforeAutospacing="1" w:after="240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What are the key teaching points for patients taking oral antidiabetic agents?</w:t>
      </w:r>
    </w:p>
    <w:p w14:paraId="23100B81" w14:textId="77777777" w:rsidR="008B7927" w:rsidRPr="008B7927" w:rsidRDefault="008B7927" w:rsidP="008B7927">
      <w:pPr>
        <w:shd w:val="clear" w:color="auto" w:fill="FFFFFF"/>
        <w:spacing w:before="180" w:after="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t>Submission Instructions:</w:t>
      </w:r>
    </w:p>
    <w:p w14:paraId="399613DA" w14:textId="77777777" w:rsidR="008B7927" w:rsidRPr="008B7927" w:rsidRDefault="008B7927" w:rsidP="008B7927">
      <w:pPr>
        <w:numPr>
          <w:ilvl w:val="0"/>
          <w:numId w:val="11"/>
        </w:numPr>
        <w:shd w:val="clear" w:color="auto" w:fill="FFFFFF"/>
        <w:spacing w:before="100" w:beforeAutospacing="1" w:after="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lastRenderedPageBreak/>
        <w:t>Your initial post should be at least 500 words, formatted and cited in current APA style with support from at least 2 academic sources. Your initial post is worth 8 points.</w:t>
      </w:r>
    </w:p>
    <w:p w14:paraId="4D8470AE" w14:textId="77777777" w:rsidR="008B7927" w:rsidRPr="008B7927" w:rsidRDefault="008B7927" w:rsidP="008B7927">
      <w:pPr>
        <w:numPr>
          <w:ilvl w:val="0"/>
          <w:numId w:val="11"/>
        </w:numPr>
        <w:shd w:val="clear" w:color="auto" w:fill="FFFFFF"/>
        <w:spacing w:before="100" w:beforeAutospacing="1" w:after="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You should respond to at least two of your peers by extending, refuting/correcting, or adding additional nuance to their posts. Your reply posts are worth 2 points (1 point per response.) </w:t>
      </w:r>
    </w:p>
    <w:p w14:paraId="6CE39EEC" w14:textId="77777777" w:rsidR="008B7927" w:rsidRPr="008B7927" w:rsidRDefault="008B7927" w:rsidP="008B7927">
      <w:pPr>
        <w:numPr>
          <w:ilvl w:val="0"/>
          <w:numId w:val="11"/>
        </w:numPr>
        <w:shd w:val="clear" w:color="auto" w:fill="FFFFFF"/>
        <w:spacing w:before="100" w:beforeAutospacing="1" w:after="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All replies must be constructive and use literature where possible.</w:t>
      </w:r>
    </w:p>
    <w:p w14:paraId="7354AA29" w14:textId="77777777" w:rsidR="008B7927" w:rsidRPr="008B7927" w:rsidRDefault="008B7927" w:rsidP="008B7927">
      <w:pPr>
        <w:numPr>
          <w:ilvl w:val="0"/>
          <w:numId w:val="11"/>
        </w:numPr>
        <w:shd w:val="clear" w:color="auto" w:fill="FFFFFF"/>
        <w:spacing w:before="100" w:beforeAutospacing="1" w:after="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Please post your initial response by 11:59 PM ET Thursday, and comment on the posts of two classmates by 11:59 PM ET Sunday.</w:t>
      </w:r>
    </w:p>
    <w:p w14:paraId="1210CC6D" w14:textId="77777777" w:rsidR="008B7927" w:rsidRPr="008B7927" w:rsidRDefault="008B7927" w:rsidP="008B7927">
      <w:pPr>
        <w:numPr>
          <w:ilvl w:val="0"/>
          <w:numId w:val="11"/>
        </w:numPr>
        <w:shd w:val="clear" w:color="auto" w:fill="FFFFFF"/>
        <w:spacing w:before="100" w:beforeAutospacing="1" w:after="0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You can expect feedback from the instructor within 48 to 72 hours from the Sunday due date. </w:t>
      </w:r>
    </w:p>
    <w:p w14:paraId="297F29DF" w14:textId="77777777" w:rsidR="008B7927" w:rsidRPr="008B7927" w:rsidRDefault="008B7927" w:rsidP="008B7927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noProof/>
          <w:color w:val="2D3B45"/>
          <w:sz w:val="24"/>
          <w:szCs w:val="24"/>
        </w:rPr>
        <w:drawing>
          <wp:inline distT="0" distB="0" distL="0" distR="0" wp14:anchorId="3520E76D" wp14:editId="4A5B0EBF">
            <wp:extent cx="7800975" cy="428625"/>
            <wp:effectExtent l="0" t="0" r="9525" b="9525"/>
            <wp:docPr id="39" name="Picture 39" descr="n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null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09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6134D" w14:textId="77777777" w:rsidR="008B7927" w:rsidRPr="008B7927" w:rsidRDefault="008B7927" w:rsidP="008B7927">
      <w:pPr>
        <w:shd w:val="clear" w:color="auto" w:fill="FFFFFF"/>
        <w:spacing w:before="180" w:after="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t>Grading Rubric</w:t>
      </w: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 </w:t>
      </w:r>
    </w:p>
    <w:p w14:paraId="62CF28CB" w14:textId="77777777" w:rsidR="008B7927" w:rsidRPr="008B7927" w:rsidRDefault="00F91B35" w:rsidP="008B7927">
      <w:pPr>
        <w:shd w:val="clear" w:color="auto" w:fill="FFFFFF"/>
        <w:spacing w:before="300" w:after="30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>
        <w:rPr>
          <w:rFonts w:ascii="Lato" w:eastAsia="Times New Roman" w:hAnsi="Lato" w:cs="Times New Roman"/>
          <w:color w:val="2D3B45"/>
          <w:sz w:val="24"/>
          <w:szCs w:val="24"/>
        </w:rPr>
        <w:pict w14:anchorId="68DB5035">
          <v:rect id="_x0000_i1034" style="width:0;height:1.5pt" o:hralign="center" o:hrstd="t" o:hr="t" fillcolor="#a0a0a0" stroked="f"/>
        </w:pict>
      </w:r>
    </w:p>
    <w:p w14:paraId="405CD9F3" w14:textId="77777777" w:rsidR="008B7927" w:rsidRPr="008B7927" w:rsidRDefault="008B7927" w:rsidP="008B7927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8B7927">
        <w:rPr>
          <w:rFonts w:ascii="Lato" w:eastAsia="Times New Roman" w:hAnsi="Lato" w:cs="Times New Roman"/>
          <w:color w:val="2D3B45"/>
          <w:sz w:val="24"/>
          <w:szCs w:val="24"/>
        </w:rPr>
        <w:t>Your assignment will be graded according to the grading rubric.</w:t>
      </w:r>
    </w:p>
    <w:tbl>
      <w:tblPr>
        <w:tblW w:w="16761" w:type="dxa"/>
        <w:tblBorders>
          <w:top w:val="dotted" w:sz="6" w:space="0" w:color="auto"/>
          <w:left w:val="dotted" w:sz="6" w:space="0" w:color="auto"/>
          <w:bottom w:val="dotted" w:sz="6" w:space="0" w:color="auto"/>
          <w:right w:val="dotted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87"/>
        <w:gridCol w:w="3385"/>
        <w:gridCol w:w="3375"/>
        <w:gridCol w:w="3556"/>
        <w:gridCol w:w="3697"/>
        <w:gridCol w:w="1061"/>
      </w:tblGrid>
      <w:tr w:rsidR="008B7927" w:rsidRPr="008B7927" w14:paraId="46C5F59B" w14:textId="77777777" w:rsidTr="008B7927">
        <w:trPr>
          <w:trHeight w:val="525"/>
        </w:trPr>
        <w:tc>
          <w:tcPr>
            <w:tcW w:w="1669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vAlign w:val="center"/>
            <w:hideMark/>
          </w:tcPr>
          <w:p w14:paraId="45220FD3" w14:textId="77777777" w:rsidR="008B7927" w:rsidRPr="008B7927" w:rsidRDefault="008B7927" w:rsidP="008B79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scussion Rubric</w:t>
            </w:r>
          </w:p>
        </w:tc>
      </w:tr>
      <w:tr w:rsidR="008B7927" w:rsidRPr="008B7927" w14:paraId="073AD562" w14:textId="77777777" w:rsidTr="008B7927">
        <w:trPr>
          <w:trHeight w:val="525"/>
        </w:trPr>
        <w:tc>
          <w:tcPr>
            <w:tcW w:w="16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vAlign w:val="center"/>
            <w:hideMark/>
          </w:tcPr>
          <w:p w14:paraId="336C20FD" w14:textId="77777777" w:rsidR="008B7927" w:rsidRPr="008B7927" w:rsidRDefault="008B7927" w:rsidP="008B79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13944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vAlign w:val="center"/>
            <w:hideMark/>
          </w:tcPr>
          <w:p w14:paraId="563A500B" w14:textId="77777777" w:rsidR="008B7927" w:rsidRPr="008B7927" w:rsidRDefault="008B7927" w:rsidP="008B79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atings</w:t>
            </w:r>
          </w:p>
        </w:tc>
        <w:tc>
          <w:tcPr>
            <w:tcW w:w="9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vAlign w:val="center"/>
            <w:hideMark/>
          </w:tcPr>
          <w:p w14:paraId="161D9070" w14:textId="77777777" w:rsidR="008B7927" w:rsidRPr="008B7927" w:rsidRDefault="008B7927" w:rsidP="008B79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oints</w:t>
            </w:r>
          </w:p>
        </w:tc>
      </w:tr>
      <w:tr w:rsidR="008B7927" w:rsidRPr="008B7927" w14:paraId="764BF864" w14:textId="77777777" w:rsidTr="008B7927">
        <w:tc>
          <w:tcPr>
            <w:tcW w:w="16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718C905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Identification of Main Issues, Problems, and Concepts</w:t>
            </w:r>
          </w:p>
        </w:tc>
        <w:tc>
          <w:tcPr>
            <w:tcW w:w="33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0CE4BC68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Distinguished - 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5 points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Identify and demonstrate a sophisticated understanding of the issues, problems, and concepts.</w:t>
            </w:r>
          </w:p>
        </w:tc>
        <w:tc>
          <w:tcPr>
            <w:tcW w:w="328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3E1C915C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Excellent - 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4 points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Identifies and demonstrate an accomplished understanding of most of issues, problems, and concepts.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69015D5F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ir - 2 points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Identifies and demonstrate an acceptable understanding of most of issues, problems, and concepts.</w:t>
            </w:r>
          </w:p>
        </w:tc>
        <w:tc>
          <w:tcPr>
            <w:tcW w:w="3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7467F560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oor - 1 point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Identifies and demonstrate an unacceptable understanding of most of issues, problems, and concepts.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33D6B58" w14:textId="77777777" w:rsidR="008B7927" w:rsidRPr="008B7927" w:rsidRDefault="008B7927" w:rsidP="008B79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5 points</w:t>
            </w:r>
          </w:p>
        </w:tc>
      </w:tr>
      <w:tr w:rsidR="008B7927" w:rsidRPr="008B7927" w14:paraId="170B2D35" w14:textId="77777777" w:rsidTr="008B7927">
        <w:tc>
          <w:tcPr>
            <w:tcW w:w="16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B8503F8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Use of Citations, Writing Mechanics and APA Formatting Guidelines</w:t>
            </w:r>
          </w:p>
        </w:tc>
        <w:tc>
          <w:tcPr>
            <w:tcW w:w="33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8F633D0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Distinguished - 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3 points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inherit" w:eastAsia="Times New Roman" w:hAnsi="inherit" w:cs="Times New Roman"/>
                <w:sz w:val="20"/>
                <w:szCs w:val="20"/>
              </w:rPr>
              <w:t>Effectively uses the literature and other resources to inform their work. Exceptional use of citations and extended referencing. High level of APA precision and free of grammar and spelling errors.</w:t>
            </w:r>
          </w:p>
        </w:tc>
        <w:tc>
          <w:tcPr>
            <w:tcW w:w="328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382E6990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Excellent - 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 points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inherit" w:eastAsia="Times New Roman" w:hAnsi="inherit" w:cs="Times New Roman"/>
                <w:sz w:val="20"/>
                <w:szCs w:val="20"/>
              </w:rPr>
              <w:t>Effectively uses the literature and other resources to inform their work. Moderate use of citations and extended referencing. Moderate level of APA precision and free of grammar and spelling errors.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67947939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ir - 1 point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Ineffectively uses the literature and other resources to inform their work. Moderate use of citations and extended referencing. APA style and writing mechanics need more precision and attention to detail.</w:t>
            </w:r>
          </w:p>
        </w:tc>
        <w:tc>
          <w:tcPr>
            <w:tcW w:w="3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45FB7D96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oor - 0 points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Ineffectively uses the literature and other resources to inform their work. An unacceptable use of citations and extended referencing. APA style and writing mechanics need serious attention.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C0DC353" w14:textId="77777777" w:rsidR="008B7927" w:rsidRPr="008B7927" w:rsidRDefault="008B7927" w:rsidP="008B79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3 points</w:t>
            </w:r>
          </w:p>
        </w:tc>
      </w:tr>
      <w:tr w:rsidR="008B7927" w:rsidRPr="008B7927" w14:paraId="284FAEEA" w14:textId="77777777" w:rsidTr="008B7927">
        <w:tc>
          <w:tcPr>
            <w:tcW w:w="16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2D20CDE" w14:textId="77777777" w:rsidR="008B7927" w:rsidRPr="008B7927" w:rsidRDefault="008B7927" w:rsidP="008B792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Response to Posts of Peers</w:t>
            </w:r>
          </w:p>
        </w:tc>
        <w:tc>
          <w:tcPr>
            <w:tcW w:w="673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6F44667B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Distinguished - 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 points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inherit" w:eastAsia="Times New Roman" w:hAnsi="inherit" w:cs="Times New Roman"/>
                <w:sz w:val="20"/>
                <w:szCs w:val="20"/>
              </w:rPr>
              <w:t>Student constructively responded to two other posts and either extended, expanded or provided a rebuttal to each.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2E1C619D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ir - 1 point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Student constructively responded to one other post and either extended, expanded or provided a rebuttal.</w:t>
            </w:r>
          </w:p>
        </w:tc>
        <w:tc>
          <w:tcPr>
            <w:tcW w:w="3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1D9914A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oor - 0 points</w:t>
            </w: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Student provided no response to a peer's post.</w:t>
            </w:r>
          </w:p>
          <w:p w14:paraId="62A781C6" w14:textId="77777777" w:rsidR="008B7927" w:rsidRPr="008B7927" w:rsidRDefault="008B7927" w:rsidP="008B7927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F2A641E" w14:textId="77777777" w:rsidR="008B7927" w:rsidRPr="008B7927" w:rsidRDefault="008B7927" w:rsidP="008B79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sz w:val="20"/>
                <w:szCs w:val="20"/>
              </w:rPr>
              <w:t>2 points</w:t>
            </w:r>
          </w:p>
        </w:tc>
      </w:tr>
      <w:tr w:rsidR="008B7927" w:rsidRPr="008B7927" w14:paraId="7A1B592B" w14:textId="77777777" w:rsidTr="008B7927">
        <w:trPr>
          <w:trHeight w:val="525"/>
        </w:trPr>
        <w:tc>
          <w:tcPr>
            <w:tcW w:w="15641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3F5FC96" w14:textId="77777777" w:rsidR="008B7927" w:rsidRPr="008B7927" w:rsidRDefault="008B7927" w:rsidP="008B79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Points 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EE7B519" w14:textId="77777777" w:rsidR="008B7927" w:rsidRPr="008B7927" w:rsidRDefault="008B7927" w:rsidP="008B79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7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</w:tr>
    </w:tbl>
    <w:p w14:paraId="0B01EDB0" w14:textId="77777777" w:rsidR="00160885" w:rsidRDefault="00160885" w:rsidP="00160885">
      <w:pPr>
        <w:spacing w:before="180" w:after="180" w:line="240" w:lineRule="auto"/>
        <w:rPr>
          <w:rFonts w:ascii="var(--fOyUs-fontFamily)" w:eastAsia="Times New Roman" w:hAnsi="var(--fOyUs-fontFamily)" w:cs="Times New Roman"/>
          <w:sz w:val="24"/>
          <w:szCs w:val="24"/>
        </w:rPr>
      </w:pPr>
    </w:p>
    <w:p w14:paraId="03A8E403" w14:textId="0D10065F" w:rsidR="00160885" w:rsidRPr="00160885" w:rsidRDefault="00160885" w:rsidP="00160885">
      <w:pPr>
        <w:shd w:val="clear" w:color="auto" w:fill="FFFFFF"/>
        <w:spacing w:after="0" w:line="240" w:lineRule="auto"/>
        <w:outlineLvl w:val="1"/>
        <w:rPr>
          <w:rFonts w:ascii="var(--blnAQ-h2FontFamily)" w:eastAsia="Times New Roman" w:hAnsi="var(--blnAQ-h2FontFamily)" w:cs="Times New Roman"/>
          <w:b/>
          <w:bCs/>
          <w:sz w:val="36"/>
          <w:szCs w:val="36"/>
        </w:rPr>
      </w:pPr>
      <w:r w:rsidRPr="00160885">
        <w:rPr>
          <w:rFonts w:ascii="var(--bjXfh-fontFamily)" w:eastAsia="Times New Roman" w:hAnsi="var(--bjXfh-fontFamily)" w:cs="Times New Roman"/>
          <w:b/>
          <w:bCs/>
          <w:sz w:val="36"/>
          <w:szCs w:val="36"/>
        </w:rPr>
        <w:lastRenderedPageBreak/>
        <w:t>Module 5 Assignment</w:t>
      </w:r>
    </w:p>
    <w:p w14:paraId="2C14EBFD" w14:textId="6E6216EB" w:rsidR="00160885" w:rsidRDefault="00900728" w:rsidP="00160885">
      <w:pPr>
        <w:spacing w:before="180" w:after="180" w:line="240" w:lineRule="auto"/>
        <w:rPr>
          <w:rFonts w:ascii="Garamond" w:eastAsia="Times New Roman" w:hAnsi="Garamond" w:cs="Times New Roman"/>
          <w:sz w:val="45"/>
          <w:szCs w:val="45"/>
        </w:rPr>
      </w:pPr>
      <w:r>
        <w:rPr>
          <w:rFonts w:ascii="Garamond" w:eastAsia="Times New Roman" w:hAnsi="Garamond" w:cs="Times New Roman"/>
          <w:sz w:val="45"/>
          <w:szCs w:val="45"/>
        </w:rPr>
        <w:t xml:space="preserve">Due </w:t>
      </w:r>
      <w:proofErr w:type="spellStart"/>
      <w:r>
        <w:rPr>
          <w:rFonts w:ascii="Garamond" w:eastAsia="Times New Roman" w:hAnsi="Garamond" w:cs="Times New Roman"/>
          <w:sz w:val="45"/>
          <w:szCs w:val="45"/>
        </w:rPr>
        <w:t>nov</w:t>
      </w:r>
      <w:proofErr w:type="spellEnd"/>
      <w:r>
        <w:rPr>
          <w:rFonts w:ascii="Garamond" w:eastAsia="Times New Roman" w:hAnsi="Garamond" w:cs="Times New Roman"/>
          <w:sz w:val="45"/>
          <w:szCs w:val="45"/>
        </w:rPr>
        <w:t xml:space="preserve"> 6</w:t>
      </w:r>
    </w:p>
    <w:p w14:paraId="6710A196" w14:textId="77777777" w:rsidR="00160885" w:rsidRDefault="00160885" w:rsidP="00160885">
      <w:pPr>
        <w:spacing w:before="180" w:after="180" w:line="240" w:lineRule="auto"/>
        <w:rPr>
          <w:rFonts w:ascii="Garamond" w:eastAsia="Times New Roman" w:hAnsi="Garamond" w:cs="Times New Roman"/>
          <w:sz w:val="45"/>
          <w:szCs w:val="45"/>
        </w:rPr>
      </w:pPr>
    </w:p>
    <w:p w14:paraId="1FF99857" w14:textId="39AE1962" w:rsidR="00160885" w:rsidRPr="00160885" w:rsidRDefault="00160885" w:rsidP="00160885">
      <w:pPr>
        <w:spacing w:before="180" w:after="180" w:line="240" w:lineRule="auto"/>
        <w:rPr>
          <w:rFonts w:ascii="Garamond" w:eastAsia="Times New Roman" w:hAnsi="Garamond" w:cs="Times New Roman"/>
          <w:sz w:val="45"/>
          <w:szCs w:val="45"/>
        </w:rPr>
      </w:pPr>
      <w:r w:rsidRPr="00160885">
        <w:rPr>
          <w:rFonts w:ascii="Garamond" w:eastAsia="Times New Roman" w:hAnsi="Garamond" w:cs="Times New Roman"/>
          <w:noProof/>
          <w:sz w:val="45"/>
          <w:szCs w:val="45"/>
        </w:rPr>
        <w:drawing>
          <wp:inline distT="0" distB="0" distL="0" distR="0" wp14:anchorId="04A47605" wp14:editId="3450496D">
            <wp:extent cx="619125" cy="619125"/>
            <wp:effectExtent l="0" t="0" r="9525" b="9525"/>
            <wp:docPr id="134" name="Picture 134" descr="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 descr="ic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0885">
        <w:rPr>
          <w:rFonts w:ascii="Garamond" w:eastAsia="Times New Roman" w:hAnsi="Garamond" w:cs="Times New Roman"/>
          <w:sz w:val="45"/>
          <w:szCs w:val="45"/>
        </w:rPr>
        <w:t> </w:t>
      </w:r>
      <w:r w:rsidRPr="00160885">
        <w:rPr>
          <w:rFonts w:ascii="Palatino Linotype" w:eastAsia="Times New Roman" w:hAnsi="Palatino Linotype" w:cs="Arial"/>
          <w:b/>
          <w:bCs/>
          <w:i/>
          <w:iCs/>
          <w:color w:val="002D5C"/>
          <w:sz w:val="45"/>
          <w:szCs w:val="45"/>
        </w:rPr>
        <w:t>Drug PowerPoint Presentation</w:t>
      </w:r>
    </w:p>
    <w:p w14:paraId="455614DA" w14:textId="77777777" w:rsidR="00160885" w:rsidRPr="00160885" w:rsidRDefault="00F91B35" w:rsidP="00160885">
      <w:pPr>
        <w:spacing w:before="300" w:after="300" w:line="240" w:lineRule="auto"/>
        <w:rPr>
          <w:rFonts w:ascii="var(--fOyUs-fontFamily)" w:eastAsia="Times New Roman" w:hAnsi="var(--fOyUs-fontFamily)" w:cs="Times New Roman"/>
          <w:sz w:val="24"/>
          <w:szCs w:val="24"/>
        </w:rPr>
      </w:pPr>
      <w:r>
        <w:rPr>
          <w:rFonts w:ascii="var(--fOyUs-fontFamily)" w:eastAsia="Times New Roman" w:hAnsi="var(--fOyUs-fontFamily)" w:cs="Times New Roman"/>
          <w:sz w:val="24"/>
          <w:szCs w:val="24"/>
        </w:rPr>
        <w:pict w14:anchorId="321B0D01">
          <v:rect id="_x0000_i1035" style="width:0;height:1.5pt" o:hralign="center" o:hrstd="t" o:hr="t" fillcolor="#a0a0a0" stroked="f"/>
        </w:pict>
      </w:r>
    </w:p>
    <w:p w14:paraId="126AC178" w14:textId="77777777" w:rsidR="00160885" w:rsidRPr="00160885" w:rsidRDefault="00160885" w:rsidP="00160885">
      <w:pPr>
        <w:spacing w:before="180" w:after="180" w:line="240" w:lineRule="auto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 xml:space="preserve">For this assignment, you will select a drug from the list below and create </w:t>
      </w:r>
      <w:proofErr w:type="gramStart"/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a  PowerPoint</w:t>
      </w:r>
      <w:proofErr w:type="gramEnd"/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 xml:space="preserve"> Presentation. </w:t>
      </w:r>
    </w:p>
    <w:p w14:paraId="248CDD01" w14:textId="77777777" w:rsidR="00160885" w:rsidRPr="00160885" w:rsidRDefault="00160885" w:rsidP="00160885">
      <w:pPr>
        <w:numPr>
          <w:ilvl w:val="0"/>
          <w:numId w:val="2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Metformin</w:t>
      </w:r>
    </w:p>
    <w:p w14:paraId="4B0742FC" w14:textId="77777777" w:rsidR="00160885" w:rsidRPr="00160885" w:rsidRDefault="00160885" w:rsidP="00160885">
      <w:pPr>
        <w:numPr>
          <w:ilvl w:val="0"/>
          <w:numId w:val="2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Losartan</w:t>
      </w:r>
    </w:p>
    <w:p w14:paraId="70A18C4B" w14:textId="77777777" w:rsidR="00160885" w:rsidRPr="00160885" w:rsidRDefault="00160885" w:rsidP="00160885">
      <w:pPr>
        <w:numPr>
          <w:ilvl w:val="0"/>
          <w:numId w:val="2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Amoxicillin</w:t>
      </w:r>
    </w:p>
    <w:p w14:paraId="009015C8" w14:textId="77777777" w:rsidR="00160885" w:rsidRPr="00160885" w:rsidRDefault="00160885" w:rsidP="00160885">
      <w:pPr>
        <w:numPr>
          <w:ilvl w:val="0"/>
          <w:numId w:val="2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Lisinopril</w:t>
      </w:r>
    </w:p>
    <w:p w14:paraId="32A048F0" w14:textId="77777777" w:rsidR="00160885" w:rsidRPr="00160885" w:rsidRDefault="00160885" w:rsidP="00160885">
      <w:pPr>
        <w:numPr>
          <w:ilvl w:val="0"/>
          <w:numId w:val="2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Albuterol</w:t>
      </w:r>
    </w:p>
    <w:p w14:paraId="4A1AEA44" w14:textId="77777777" w:rsidR="00160885" w:rsidRPr="00160885" w:rsidRDefault="00160885" w:rsidP="00160885">
      <w:pPr>
        <w:numPr>
          <w:ilvl w:val="0"/>
          <w:numId w:val="2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Namenda</w:t>
      </w:r>
    </w:p>
    <w:p w14:paraId="059A1833" w14:textId="77777777" w:rsidR="00160885" w:rsidRPr="00160885" w:rsidRDefault="00160885" w:rsidP="00160885">
      <w:pPr>
        <w:numPr>
          <w:ilvl w:val="0"/>
          <w:numId w:val="2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Atrovent</w:t>
      </w:r>
    </w:p>
    <w:p w14:paraId="039EFE19" w14:textId="77777777" w:rsidR="00160885" w:rsidRPr="00160885" w:rsidRDefault="00160885" w:rsidP="00160885">
      <w:pPr>
        <w:numPr>
          <w:ilvl w:val="0"/>
          <w:numId w:val="2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Nitrofurantoin</w:t>
      </w:r>
    </w:p>
    <w:p w14:paraId="0586C6F3" w14:textId="77777777" w:rsidR="00160885" w:rsidRPr="00160885" w:rsidRDefault="00160885" w:rsidP="00160885">
      <w:pPr>
        <w:numPr>
          <w:ilvl w:val="0"/>
          <w:numId w:val="2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Synthroid</w:t>
      </w:r>
    </w:p>
    <w:p w14:paraId="1E8AFECB" w14:textId="77777777" w:rsidR="00160885" w:rsidRPr="00160885" w:rsidRDefault="00160885" w:rsidP="00160885">
      <w:pPr>
        <w:numPr>
          <w:ilvl w:val="0"/>
          <w:numId w:val="2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Desmopressin</w:t>
      </w:r>
    </w:p>
    <w:p w14:paraId="555D7328" w14:textId="77777777" w:rsidR="00160885" w:rsidRPr="00160885" w:rsidRDefault="00160885" w:rsidP="00160885">
      <w:pPr>
        <w:numPr>
          <w:ilvl w:val="0"/>
          <w:numId w:val="2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Miconazole</w:t>
      </w:r>
    </w:p>
    <w:p w14:paraId="7D17B552" w14:textId="77777777" w:rsidR="00160885" w:rsidRPr="00160885" w:rsidRDefault="00160885" w:rsidP="00160885">
      <w:pPr>
        <w:numPr>
          <w:ilvl w:val="0"/>
          <w:numId w:val="2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Methotrexate</w:t>
      </w:r>
    </w:p>
    <w:p w14:paraId="11940B4B" w14:textId="77777777" w:rsidR="00160885" w:rsidRPr="00160885" w:rsidRDefault="00160885" w:rsidP="00160885">
      <w:pPr>
        <w:numPr>
          <w:ilvl w:val="0"/>
          <w:numId w:val="2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Ibandronate</w:t>
      </w:r>
    </w:p>
    <w:p w14:paraId="77820380" w14:textId="77777777" w:rsidR="00160885" w:rsidRPr="00160885" w:rsidRDefault="00160885" w:rsidP="00160885">
      <w:pPr>
        <w:numPr>
          <w:ilvl w:val="0"/>
          <w:numId w:val="2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Buspar</w:t>
      </w:r>
    </w:p>
    <w:p w14:paraId="51CD3BBC" w14:textId="77777777" w:rsidR="00160885" w:rsidRPr="00160885" w:rsidRDefault="00160885" w:rsidP="00160885">
      <w:pPr>
        <w:numPr>
          <w:ilvl w:val="0"/>
          <w:numId w:val="2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Gabapentin</w:t>
      </w:r>
    </w:p>
    <w:p w14:paraId="49798D6A" w14:textId="77777777" w:rsidR="00160885" w:rsidRPr="00160885" w:rsidRDefault="00160885" w:rsidP="00160885">
      <w:pPr>
        <w:numPr>
          <w:ilvl w:val="0"/>
          <w:numId w:val="2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Sumatriptan</w:t>
      </w:r>
    </w:p>
    <w:p w14:paraId="5732E77C" w14:textId="77777777" w:rsidR="00160885" w:rsidRPr="00160885" w:rsidRDefault="00160885" w:rsidP="00160885">
      <w:pPr>
        <w:numPr>
          <w:ilvl w:val="0"/>
          <w:numId w:val="2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Propranolol</w:t>
      </w:r>
    </w:p>
    <w:p w14:paraId="56E760EE" w14:textId="77777777" w:rsidR="00160885" w:rsidRPr="00160885" w:rsidRDefault="00160885" w:rsidP="00160885">
      <w:pPr>
        <w:spacing w:before="180" w:after="180" w:line="240" w:lineRule="auto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The purpose of the presentation is for you to educate your colleagues on the drug you have selected. The presentation must include information about the:</w:t>
      </w:r>
    </w:p>
    <w:p w14:paraId="057E5EFC" w14:textId="77777777" w:rsidR="00160885" w:rsidRPr="00160885" w:rsidRDefault="00160885" w:rsidP="00160885">
      <w:pPr>
        <w:numPr>
          <w:ilvl w:val="0"/>
          <w:numId w:val="3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Drug pharmacology, pharmacokinetics</w:t>
      </w:r>
    </w:p>
    <w:p w14:paraId="5C0E98D3" w14:textId="77777777" w:rsidR="00160885" w:rsidRPr="00160885" w:rsidRDefault="00160885" w:rsidP="00160885">
      <w:pPr>
        <w:numPr>
          <w:ilvl w:val="0"/>
          <w:numId w:val="3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Brand name</w:t>
      </w:r>
    </w:p>
    <w:p w14:paraId="3709C818" w14:textId="77777777" w:rsidR="00160885" w:rsidRPr="00160885" w:rsidRDefault="00160885" w:rsidP="00160885">
      <w:pPr>
        <w:numPr>
          <w:ilvl w:val="0"/>
          <w:numId w:val="3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Generic name</w:t>
      </w:r>
    </w:p>
    <w:p w14:paraId="0D4E1AB6" w14:textId="77777777" w:rsidR="00160885" w:rsidRPr="00160885" w:rsidRDefault="00160885" w:rsidP="00160885">
      <w:pPr>
        <w:numPr>
          <w:ilvl w:val="0"/>
          <w:numId w:val="3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Dosing</w:t>
      </w:r>
    </w:p>
    <w:p w14:paraId="0863715E" w14:textId="77777777" w:rsidR="00160885" w:rsidRPr="00160885" w:rsidRDefault="00160885" w:rsidP="00160885">
      <w:pPr>
        <w:numPr>
          <w:ilvl w:val="0"/>
          <w:numId w:val="3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Indications for use</w:t>
      </w:r>
    </w:p>
    <w:p w14:paraId="6A00CDEE" w14:textId="77777777" w:rsidR="00160885" w:rsidRPr="00160885" w:rsidRDefault="00160885" w:rsidP="00160885">
      <w:pPr>
        <w:numPr>
          <w:ilvl w:val="0"/>
          <w:numId w:val="3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Side effects</w:t>
      </w:r>
    </w:p>
    <w:p w14:paraId="3BE918CD" w14:textId="77777777" w:rsidR="00160885" w:rsidRPr="00160885" w:rsidRDefault="00160885" w:rsidP="00160885">
      <w:pPr>
        <w:numPr>
          <w:ilvl w:val="0"/>
          <w:numId w:val="3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Contraindications</w:t>
      </w:r>
    </w:p>
    <w:p w14:paraId="7869352E" w14:textId="77777777" w:rsidR="00160885" w:rsidRPr="00160885" w:rsidRDefault="00160885" w:rsidP="00160885">
      <w:pPr>
        <w:numPr>
          <w:ilvl w:val="0"/>
          <w:numId w:val="3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lastRenderedPageBreak/>
        <w:t>Pregnancy class</w:t>
      </w:r>
    </w:p>
    <w:p w14:paraId="772A1534" w14:textId="77777777" w:rsidR="00160885" w:rsidRPr="00160885" w:rsidRDefault="00160885" w:rsidP="00160885">
      <w:pPr>
        <w:numPr>
          <w:ilvl w:val="0"/>
          <w:numId w:val="3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You must also perform a cost analysis of the drug.</w:t>
      </w:r>
    </w:p>
    <w:p w14:paraId="247C5085" w14:textId="77777777" w:rsidR="00160885" w:rsidRPr="00160885" w:rsidRDefault="00160885" w:rsidP="00160885">
      <w:pPr>
        <w:numPr>
          <w:ilvl w:val="0"/>
          <w:numId w:val="3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Provide a patient case study on a patient in which you would utilize the drug you have selected and include at least two peer-reviewed evidence-based studies related to the drug.</w:t>
      </w:r>
    </w:p>
    <w:p w14:paraId="5029D60F" w14:textId="77777777" w:rsidR="00160885" w:rsidRPr="00160885" w:rsidRDefault="00160885" w:rsidP="00160885">
      <w:pPr>
        <w:numPr>
          <w:ilvl w:val="0"/>
          <w:numId w:val="3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Describe the appropriate patient education.</w:t>
      </w:r>
    </w:p>
    <w:p w14:paraId="7005CBD2" w14:textId="77777777" w:rsidR="00160885" w:rsidRPr="00160885" w:rsidRDefault="00160885" w:rsidP="00160885">
      <w:pPr>
        <w:numPr>
          <w:ilvl w:val="0"/>
          <w:numId w:val="3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What is your role as a Nurse Practitioner for prescribing this medication to this patient on your case study presentation?</w:t>
      </w:r>
    </w:p>
    <w:p w14:paraId="29693758" w14:textId="77777777" w:rsidR="00160885" w:rsidRPr="00160885" w:rsidRDefault="00160885" w:rsidP="00160885">
      <w:pPr>
        <w:numPr>
          <w:ilvl w:val="0"/>
          <w:numId w:val="3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Describe the monitoring and follow-up.</w:t>
      </w:r>
    </w:p>
    <w:p w14:paraId="447CEEC7" w14:textId="77777777" w:rsidR="00160885" w:rsidRPr="00160885" w:rsidRDefault="00160885" w:rsidP="00160885">
      <w:pPr>
        <w:spacing w:before="180" w:after="180" w:line="240" w:lineRule="auto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b/>
          <w:bCs/>
          <w:sz w:val="24"/>
          <w:szCs w:val="24"/>
        </w:rPr>
        <w:t>Submission Instructions:</w:t>
      </w:r>
    </w:p>
    <w:p w14:paraId="07E130E6" w14:textId="77777777" w:rsidR="00160885" w:rsidRPr="00160885" w:rsidRDefault="00160885" w:rsidP="00160885">
      <w:pPr>
        <w:numPr>
          <w:ilvl w:val="0"/>
          <w:numId w:val="4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Presentation is original work and logically organized in current APA style including citation of references.</w:t>
      </w:r>
    </w:p>
    <w:p w14:paraId="651D8A8B" w14:textId="77777777" w:rsidR="00160885" w:rsidRPr="00160885" w:rsidRDefault="00160885" w:rsidP="00160885">
      <w:pPr>
        <w:numPr>
          <w:ilvl w:val="0"/>
          <w:numId w:val="4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Incorporate a minimum of 4 current (published within last five years) </w:t>
      </w:r>
      <w:r w:rsidRPr="00160885">
        <w:rPr>
          <w:rFonts w:ascii="var(--fOyUs-fontFamily)" w:eastAsia="Times New Roman" w:hAnsi="var(--fOyUs-fontFamily)" w:cs="Times New Roman"/>
          <w:i/>
          <w:iCs/>
          <w:sz w:val="24"/>
          <w:szCs w:val="24"/>
        </w:rPr>
        <w:t>scholarly journal articles</w:t>
      </w: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 or </w:t>
      </w:r>
      <w:r w:rsidRPr="00160885">
        <w:rPr>
          <w:rFonts w:ascii="var(--fOyUs-fontFamily)" w:eastAsia="Times New Roman" w:hAnsi="var(--fOyUs-fontFamily)" w:cs="Times New Roman"/>
          <w:i/>
          <w:iCs/>
          <w:sz w:val="24"/>
          <w:szCs w:val="24"/>
        </w:rPr>
        <w:t>primary legal sources</w:t>
      </w: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 (statutes, court opinions) within your work. </w:t>
      </w:r>
    </w:p>
    <w:p w14:paraId="3958F008" w14:textId="77777777" w:rsidR="00160885" w:rsidRPr="00160885" w:rsidRDefault="00160885" w:rsidP="00160885">
      <w:pPr>
        <w:numPr>
          <w:ilvl w:val="0"/>
          <w:numId w:val="4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PowerPoint presentation with 10-15 slides, excluding the title slide and the reference slide.</w:t>
      </w:r>
    </w:p>
    <w:p w14:paraId="23FD2E36" w14:textId="77777777" w:rsidR="00160885" w:rsidRPr="00160885" w:rsidRDefault="00160885" w:rsidP="00160885">
      <w:pPr>
        <w:numPr>
          <w:ilvl w:val="0"/>
          <w:numId w:val="4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The presentation is clear and concise and students will lose points for improper grammar, punctuation, and misspelling.</w:t>
      </w:r>
    </w:p>
    <w:p w14:paraId="42E29626" w14:textId="77777777" w:rsidR="00160885" w:rsidRPr="00160885" w:rsidRDefault="00160885" w:rsidP="00160885">
      <w:pPr>
        <w:numPr>
          <w:ilvl w:val="0"/>
          <w:numId w:val="4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Speaker notes expanded upon and clarified content on the slides.</w:t>
      </w:r>
    </w:p>
    <w:p w14:paraId="09A7030E" w14:textId="77777777" w:rsidR="00160885" w:rsidRPr="00160885" w:rsidRDefault="00160885" w:rsidP="00160885">
      <w:pPr>
        <w:numPr>
          <w:ilvl w:val="0"/>
          <w:numId w:val="4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Complete and submit by 11:59 PM ET Sunday.</w:t>
      </w:r>
    </w:p>
    <w:p w14:paraId="672CDBFE" w14:textId="77777777" w:rsidR="00160885" w:rsidRPr="00160885" w:rsidRDefault="00160885" w:rsidP="00160885">
      <w:pPr>
        <w:numPr>
          <w:ilvl w:val="0"/>
          <w:numId w:val="4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Late work policies, expectations regarding proper citations, acceptable means of responding to peer feedback, and other expectations are at the discretion of the instructor.</w:t>
      </w:r>
    </w:p>
    <w:p w14:paraId="3F008A0C" w14:textId="77777777" w:rsidR="00160885" w:rsidRPr="00160885" w:rsidRDefault="00160885" w:rsidP="00160885">
      <w:pPr>
        <w:numPr>
          <w:ilvl w:val="0"/>
          <w:numId w:val="4"/>
        </w:numPr>
        <w:spacing w:before="100" w:beforeAutospacing="1" w:after="100" w:afterAutospacing="1" w:line="240" w:lineRule="auto"/>
        <w:ind w:left="1095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You can expect feedback from the instructor within 48 to 72 hours from the Sunday due date.</w:t>
      </w:r>
    </w:p>
    <w:p w14:paraId="12BCC1FC" w14:textId="77777777" w:rsidR="00160885" w:rsidRPr="00160885" w:rsidRDefault="00160885" w:rsidP="00160885">
      <w:pPr>
        <w:spacing w:before="180" w:after="180" w:line="240" w:lineRule="auto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noProof/>
          <w:sz w:val="24"/>
          <w:szCs w:val="24"/>
        </w:rPr>
        <w:drawing>
          <wp:inline distT="0" distB="0" distL="0" distR="0" wp14:anchorId="071DA980" wp14:editId="17FC513E">
            <wp:extent cx="7800975" cy="428625"/>
            <wp:effectExtent l="0" t="0" r="9525" b="9525"/>
            <wp:docPr id="136" name="Picture 136" descr="n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" descr="null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09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6A88EE" w14:textId="77777777" w:rsidR="00160885" w:rsidRPr="00160885" w:rsidRDefault="00160885" w:rsidP="00160885">
      <w:pPr>
        <w:spacing w:before="180" w:after="180" w:line="240" w:lineRule="auto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b/>
          <w:bCs/>
          <w:sz w:val="24"/>
          <w:szCs w:val="24"/>
        </w:rPr>
        <w:t>Grading Rubric</w:t>
      </w: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 </w:t>
      </w:r>
    </w:p>
    <w:p w14:paraId="08140EFF" w14:textId="77777777" w:rsidR="00160885" w:rsidRPr="00160885" w:rsidRDefault="00F91B35" w:rsidP="00160885">
      <w:pPr>
        <w:spacing w:before="300" w:after="300" w:line="240" w:lineRule="auto"/>
        <w:rPr>
          <w:rFonts w:ascii="var(--fOyUs-fontFamily)" w:eastAsia="Times New Roman" w:hAnsi="var(--fOyUs-fontFamily)" w:cs="Times New Roman"/>
          <w:sz w:val="24"/>
          <w:szCs w:val="24"/>
        </w:rPr>
      </w:pPr>
      <w:r>
        <w:rPr>
          <w:rFonts w:ascii="var(--fOyUs-fontFamily)" w:eastAsia="Times New Roman" w:hAnsi="var(--fOyUs-fontFamily)" w:cs="Times New Roman"/>
          <w:sz w:val="24"/>
          <w:szCs w:val="24"/>
        </w:rPr>
        <w:pict w14:anchorId="52CEA02D">
          <v:rect id="_x0000_i1036" style="width:0;height:1.5pt" o:hralign="center" o:hrstd="t" o:hr="t" fillcolor="#a0a0a0" stroked="f"/>
        </w:pict>
      </w:r>
    </w:p>
    <w:p w14:paraId="048FFBEC" w14:textId="77777777" w:rsidR="00160885" w:rsidRPr="00160885" w:rsidRDefault="00160885" w:rsidP="00160885">
      <w:pPr>
        <w:spacing w:before="180" w:after="180" w:line="240" w:lineRule="auto"/>
        <w:rPr>
          <w:rFonts w:ascii="var(--fOyUs-fontFamily)" w:eastAsia="Times New Roman" w:hAnsi="var(--fOyUs-fontFamily)" w:cs="Times New Roman"/>
          <w:sz w:val="24"/>
          <w:szCs w:val="24"/>
        </w:rPr>
      </w:pPr>
      <w:r w:rsidRPr="00160885">
        <w:rPr>
          <w:rFonts w:ascii="var(--fOyUs-fontFamily)" w:eastAsia="Times New Roman" w:hAnsi="var(--fOyUs-fontFamily)" w:cs="Times New Roman"/>
          <w:sz w:val="24"/>
          <w:szCs w:val="24"/>
        </w:rPr>
        <w:t>Your assignment will be graded according to the grading rubric.</w:t>
      </w:r>
    </w:p>
    <w:p w14:paraId="22C03174" w14:textId="77777777" w:rsidR="00160885" w:rsidRPr="00160885" w:rsidRDefault="00160885" w:rsidP="00160885">
      <w:pPr>
        <w:spacing w:after="0" w:line="240" w:lineRule="auto"/>
        <w:rPr>
          <w:rFonts w:ascii="var(--MlJlv-fontFamily)" w:eastAsia="Times New Roman" w:hAnsi="var(--MlJlv-fontFamily)" w:cs="Times New Roman"/>
          <w:sz w:val="24"/>
          <w:szCs w:val="24"/>
        </w:rPr>
      </w:pPr>
      <w:r w:rsidRPr="00160885">
        <w:rPr>
          <w:rFonts w:ascii="var(--enRcg-fontFamily)" w:eastAsia="Times New Roman" w:hAnsi="var(--enRcg-fontFamily)" w:cs="Times New Roman"/>
          <w:sz w:val="24"/>
          <w:szCs w:val="24"/>
        </w:rPr>
        <w:t>View Rubric</w:t>
      </w:r>
    </w:p>
    <w:tbl>
      <w:tblPr>
        <w:tblW w:w="1762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78"/>
        <w:gridCol w:w="5925"/>
        <w:gridCol w:w="3521"/>
      </w:tblGrid>
      <w:tr w:rsidR="00160885" w:rsidRPr="00160885" w14:paraId="284958D0" w14:textId="77777777" w:rsidTr="00160885">
        <w:trPr>
          <w:tblHeader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noWrap/>
            <w:tcMar>
              <w:top w:w="105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235E2C4" w14:textId="77777777" w:rsidR="00160885" w:rsidRPr="00160885" w:rsidRDefault="00160885" w:rsidP="00160885">
            <w:pPr>
              <w:spacing w:after="0" w:line="240" w:lineRule="auto"/>
              <w:rPr>
                <w:rFonts w:ascii="var(--erOvu-fontFamily)" w:eastAsia="Times New Roman" w:hAnsi="var(--erOvu-fontFamily)" w:cs="Times New Roman"/>
                <w:sz w:val="24"/>
                <w:szCs w:val="24"/>
              </w:rPr>
            </w:pPr>
            <w:r w:rsidRPr="00160885">
              <w:rPr>
                <w:rFonts w:ascii="var(--erOvu-fontFamily)" w:eastAsia="Times New Roman" w:hAnsi="var(--erOvu-fontFamily)" w:cs="Times New Roman"/>
                <w:sz w:val="24"/>
                <w:szCs w:val="24"/>
                <w:bdr w:val="none" w:sz="0" w:space="0" w:color="auto" w:frame="1"/>
              </w:rPr>
              <w:lastRenderedPageBreak/>
              <w:t>Presentation Rubric</w:t>
            </w:r>
          </w:p>
        </w:tc>
      </w:tr>
      <w:tr w:rsidR="00160885" w:rsidRPr="00160885" w14:paraId="71DB4F2A" w14:textId="77777777" w:rsidTr="00160885">
        <w:trPr>
          <w:tblHeader/>
        </w:trPr>
        <w:tc>
          <w:tcPr>
            <w:tcW w:w="3521" w:type="dxa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5F5F5"/>
            <w:noWrap/>
            <w:tcMar>
              <w:top w:w="105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0E0F4B6" w14:textId="77777777" w:rsidR="00160885" w:rsidRPr="00160885" w:rsidRDefault="00160885" w:rsidP="00160885">
            <w:pPr>
              <w:spacing w:after="0" w:line="240" w:lineRule="auto"/>
              <w:rPr>
                <w:rFonts w:ascii="var(--erOvu-fontFamily)" w:eastAsia="Times New Roman" w:hAnsi="var(--erOvu-fontFamily)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5F5F5"/>
            <w:noWrap/>
            <w:tcMar>
              <w:top w:w="105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118B917" w14:textId="77777777" w:rsidR="00160885" w:rsidRPr="00160885" w:rsidRDefault="00160885" w:rsidP="0016088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21" w:type="dxa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5F5F5"/>
            <w:noWrap/>
            <w:tcMar>
              <w:top w:w="105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C81926D" w14:textId="77777777" w:rsidR="00160885" w:rsidRPr="00160885" w:rsidRDefault="00160885" w:rsidP="0016088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60885" w:rsidRPr="00160885" w14:paraId="0AB04A1B" w14:textId="77777777" w:rsidTr="00160885">
        <w:trPr>
          <w:tblHeader/>
        </w:trPr>
        <w:tc>
          <w:tcPr>
            <w:tcW w:w="0" w:type="auto"/>
            <w:gridSpan w:val="3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noWrap/>
            <w:tcMar>
              <w:top w:w="105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578E9DC" w14:textId="77777777" w:rsidR="00160885" w:rsidRPr="00160885" w:rsidRDefault="00160885" w:rsidP="00160885">
            <w:pPr>
              <w:spacing w:after="0" w:line="240" w:lineRule="auto"/>
              <w:rPr>
                <w:rFonts w:ascii="var(--fwfoD-fontFamily)" w:eastAsia="Times New Roman" w:hAnsi="var(--fwfoD-fontFamily)" w:cs="Times New Roman"/>
                <w:b/>
                <w:bCs/>
                <w:sz w:val="24"/>
                <w:szCs w:val="24"/>
              </w:rPr>
            </w:pPr>
            <w:r w:rsidRPr="00160885">
              <w:rPr>
                <w:rFonts w:ascii="var(--fwfoD-fontFamily)" w:eastAsia="Times New Roman" w:hAnsi="var(--fwfoD-fontFamily)" w:cs="Times New Roman"/>
                <w:b/>
                <w:bCs/>
                <w:sz w:val="24"/>
                <w:szCs w:val="24"/>
              </w:rPr>
              <w:t>Presentation Rubric</w:t>
            </w:r>
          </w:p>
        </w:tc>
      </w:tr>
      <w:tr w:rsidR="00160885" w:rsidRPr="00160885" w14:paraId="6D9850F9" w14:textId="77777777" w:rsidTr="00160885">
        <w:trPr>
          <w:tblHeader/>
        </w:trPr>
        <w:tc>
          <w:tcPr>
            <w:tcW w:w="3521" w:type="dxa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noWrap/>
            <w:tcMar>
              <w:top w:w="105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817B597" w14:textId="77777777" w:rsidR="00160885" w:rsidRPr="00160885" w:rsidRDefault="00160885" w:rsidP="00160885">
            <w:pPr>
              <w:spacing w:after="0" w:line="240" w:lineRule="auto"/>
              <w:rPr>
                <w:rFonts w:ascii="var(--fwfoD-fontFamily)" w:eastAsia="Times New Roman" w:hAnsi="var(--fwfoD-fontFamily)" w:cs="Times New Roman"/>
                <w:b/>
                <w:bCs/>
                <w:sz w:val="24"/>
                <w:szCs w:val="24"/>
              </w:rPr>
            </w:pPr>
            <w:r w:rsidRPr="00160885">
              <w:rPr>
                <w:rFonts w:ascii="var(--fwfoD-fontFamily)" w:eastAsia="Times New Roman" w:hAnsi="var(--fwfoD-fontFamily)" w:cs="Times New Roman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noWrap/>
            <w:tcMar>
              <w:top w:w="105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09E3C25" w14:textId="77777777" w:rsidR="00160885" w:rsidRPr="00160885" w:rsidRDefault="00160885" w:rsidP="00160885">
            <w:pPr>
              <w:spacing w:after="0" w:line="240" w:lineRule="auto"/>
              <w:rPr>
                <w:rFonts w:ascii="var(--fwfoD-fontFamily)" w:eastAsia="Times New Roman" w:hAnsi="var(--fwfoD-fontFamily)" w:cs="Times New Roman"/>
                <w:b/>
                <w:bCs/>
                <w:sz w:val="24"/>
                <w:szCs w:val="24"/>
              </w:rPr>
            </w:pPr>
            <w:r w:rsidRPr="00160885">
              <w:rPr>
                <w:rFonts w:ascii="var(--fwfoD-fontFamily)" w:eastAsia="Times New Roman" w:hAnsi="var(--fwfoD-fontFamily)" w:cs="Times New Roman"/>
                <w:b/>
                <w:bCs/>
                <w:sz w:val="24"/>
                <w:szCs w:val="24"/>
              </w:rPr>
              <w:t>Ratings</w:t>
            </w:r>
          </w:p>
        </w:tc>
        <w:tc>
          <w:tcPr>
            <w:tcW w:w="3521" w:type="dxa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noWrap/>
            <w:tcMar>
              <w:top w:w="105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1762C8F" w14:textId="77777777" w:rsidR="00160885" w:rsidRPr="00160885" w:rsidRDefault="00160885" w:rsidP="00160885">
            <w:pPr>
              <w:spacing w:after="0" w:line="240" w:lineRule="auto"/>
              <w:rPr>
                <w:rFonts w:ascii="var(--fwfoD-fontFamily)" w:eastAsia="Times New Roman" w:hAnsi="var(--fwfoD-fontFamily)" w:cs="Times New Roman"/>
                <w:b/>
                <w:bCs/>
                <w:sz w:val="24"/>
                <w:szCs w:val="24"/>
              </w:rPr>
            </w:pPr>
            <w:r w:rsidRPr="00160885">
              <w:rPr>
                <w:rFonts w:ascii="var(--fwfoD-fontFamily)" w:eastAsia="Times New Roman" w:hAnsi="var(--fwfoD-fontFamily)" w:cs="Times New Roman"/>
                <w:b/>
                <w:bCs/>
                <w:sz w:val="24"/>
                <w:szCs w:val="24"/>
              </w:rPr>
              <w:t>Pts</w:t>
            </w:r>
          </w:p>
        </w:tc>
      </w:tr>
      <w:tr w:rsidR="00160885" w:rsidRPr="00160885" w14:paraId="4448589B" w14:textId="77777777" w:rsidTr="00160885"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tcMar>
              <w:top w:w="105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767574C" w14:textId="77777777" w:rsidR="00160885" w:rsidRPr="00160885" w:rsidRDefault="00160885" w:rsidP="00160885">
            <w:pPr>
              <w:spacing w:after="0" w:line="240" w:lineRule="auto"/>
              <w:rPr>
                <w:rFonts w:ascii="var(--erWSf-fontFamily)" w:eastAsia="Times New Roman" w:hAnsi="var(--erWSf-fontFamily)" w:cs="Times New Roman"/>
                <w:b/>
                <w:bCs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b/>
                <w:bCs/>
                <w:sz w:val="24"/>
                <w:szCs w:val="24"/>
              </w:rPr>
              <w:t>Identification of Drug</w:t>
            </w:r>
          </w:p>
          <w:p w14:paraId="228CB562" w14:textId="77777777" w:rsidR="00160885" w:rsidRPr="00160885" w:rsidRDefault="00160885" w:rsidP="00160885">
            <w:pPr>
              <w:spacing w:after="0" w:line="240" w:lineRule="auto"/>
              <w:rPr>
                <w:rFonts w:ascii="var(--erWSf-fontFamily)" w:eastAsia="Times New Roman" w:hAnsi="var(--erWSf-fontFamily)" w:cs="Times New Roman"/>
                <w:b/>
                <w:bCs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b/>
                <w:bCs/>
                <w:sz w:val="24"/>
                <w:szCs w:val="24"/>
              </w:rPr>
              <w:t>view longer description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0B1741FA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4 pts</w:t>
            </w:r>
          </w:p>
          <w:p w14:paraId="164AD157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Distinguished</w:t>
            </w:r>
          </w:p>
          <w:p w14:paraId="4F4DAEF3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Identifies and demonstrates an understanding of all 5 areas: drug pharmacology pharmacokinetics, brand name, generic name, dosing, and indications for use.</w:t>
            </w:r>
          </w:p>
          <w:p w14:paraId="723D90E4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3 pts</w:t>
            </w:r>
          </w:p>
          <w:p w14:paraId="3EEC7B41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Excellent</w:t>
            </w:r>
          </w:p>
          <w:p w14:paraId="11415358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Identifies and demonstrates an understanding of 4 areas: drug pharmacology pharmacokinetics, brand name, generic name, dosing, or indications for use.</w:t>
            </w:r>
          </w:p>
          <w:p w14:paraId="12270B92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2 pts</w:t>
            </w:r>
          </w:p>
          <w:p w14:paraId="7EF3A724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Fair</w:t>
            </w:r>
          </w:p>
          <w:p w14:paraId="64601EBD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Identifies and demonstrates an understanding of 3 areas: drug pharmacology pharmacokinetics, brand name, generic name, dosing, or indications for use.</w:t>
            </w:r>
          </w:p>
          <w:p w14:paraId="568832DE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1 pts</w:t>
            </w:r>
          </w:p>
          <w:p w14:paraId="4214524E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Poor</w:t>
            </w:r>
          </w:p>
          <w:p w14:paraId="20A64424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Identifies and demonstrates an understanding of 2 areas: drug pharmacology pharmacokinetics, brand name, generic name, dosing, or indications for use.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2590EFB2" w14:textId="77777777" w:rsidR="00160885" w:rsidRPr="00160885" w:rsidRDefault="00160885" w:rsidP="00160885">
            <w:pPr>
              <w:spacing w:after="0" w:line="240" w:lineRule="auto"/>
              <w:rPr>
                <w:rFonts w:ascii="var(--ccWIh-fontFamily)" w:eastAsia="Times New Roman" w:hAnsi="var(--ccWIh-fontFamily)" w:cs="Times New Roman"/>
                <w:sz w:val="24"/>
                <w:szCs w:val="24"/>
              </w:rPr>
            </w:pPr>
            <w:r w:rsidRPr="00160885">
              <w:rPr>
                <w:rFonts w:ascii="var(--ccWIh-fontFamily)" w:eastAsia="Times New Roman" w:hAnsi="var(--ccWIh-fontFamily)" w:cs="Times New Roman"/>
                <w:sz w:val="24"/>
                <w:szCs w:val="24"/>
              </w:rPr>
              <w:t>/ 4 pts</w:t>
            </w:r>
          </w:p>
        </w:tc>
      </w:tr>
      <w:tr w:rsidR="00160885" w:rsidRPr="00160885" w14:paraId="7BBB6D42" w14:textId="77777777" w:rsidTr="00160885"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tcMar>
              <w:top w:w="105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67BFD17" w14:textId="77777777" w:rsidR="00160885" w:rsidRPr="00160885" w:rsidRDefault="00160885" w:rsidP="00160885">
            <w:pPr>
              <w:spacing w:after="0" w:line="240" w:lineRule="auto"/>
              <w:rPr>
                <w:rFonts w:ascii="var(--erWSf-fontFamily)" w:eastAsia="Times New Roman" w:hAnsi="var(--erWSf-fontFamily)" w:cs="Times New Roman"/>
                <w:b/>
                <w:bCs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b/>
                <w:bCs/>
                <w:sz w:val="24"/>
                <w:szCs w:val="24"/>
              </w:rPr>
              <w:t>Analysis and Evaluation of Issues/</w:t>
            </w:r>
            <w:proofErr w:type="spellStart"/>
            <w:r w:rsidRPr="00160885">
              <w:rPr>
                <w:rFonts w:ascii="var(--enRcg-fontFamily)" w:eastAsia="Times New Roman" w:hAnsi="var(--enRcg-fontFamily)" w:cs="Times New Roman"/>
                <w:b/>
                <w:bCs/>
                <w:sz w:val="24"/>
                <w:szCs w:val="24"/>
              </w:rPr>
              <w:t>Probelms</w:t>
            </w:r>
            <w:proofErr w:type="spellEnd"/>
          </w:p>
          <w:p w14:paraId="7DA91978" w14:textId="77777777" w:rsidR="00160885" w:rsidRPr="00160885" w:rsidRDefault="00160885" w:rsidP="00160885">
            <w:pPr>
              <w:spacing w:after="0" w:line="240" w:lineRule="auto"/>
              <w:rPr>
                <w:rFonts w:ascii="var(--erWSf-fontFamily)" w:eastAsia="Times New Roman" w:hAnsi="var(--erWSf-fontFamily)" w:cs="Times New Roman"/>
                <w:b/>
                <w:bCs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b/>
                <w:bCs/>
                <w:sz w:val="24"/>
                <w:szCs w:val="24"/>
              </w:rPr>
              <w:t>view longer description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5B4300AF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4 pts</w:t>
            </w:r>
          </w:p>
          <w:p w14:paraId="347E2F96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Distinguished</w:t>
            </w:r>
          </w:p>
          <w:p w14:paraId="67F46A8D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Presents an insightful, thorough analysis and evaluation of side effects, contraindications, cost analysis of the drug, and pregnancy class.</w:t>
            </w:r>
          </w:p>
          <w:p w14:paraId="26A893FE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3 pts</w:t>
            </w:r>
          </w:p>
          <w:p w14:paraId="2C4238EA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Excellent</w:t>
            </w:r>
          </w:p>
          <w:p w14:paraId="038E20FC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Presents a thorough analysis and evaluation of most of the side effects, contraindications, cost analysis of the drug, and pregnancy class.</w:t>
            </w:r>
          </w:p>
          <w:p w14:paraId="7E940AF5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2 pts</w:t>
            </w:r>
          </w:p>
          <w:p w14:paraId="107547AD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Fair</w:t>
            </w:r>
          </w:p>
          <w:p w14:paraId="7E4B7642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Presents a superficial or incomplete analysis and evaluation of side effects, contraindications, cost analysis of the drug, and pregnancy class.</w:t>
            </w:r>
          </w:p>
          <w:p w14:paraId="3004CDF2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1 pts</w:t>
            </w:r>
          </w:p>
          <w:p w14:paraId="435D7C14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lastRenderedPageBreak/>
              <w:t>Poor</w:t>
            </w:r>
          </w:p>
          <w:p w14:paraId="746DE9D2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Presents unacceptable analysis and evaluation of side effects, contraindications, cost analysis of the drug, and pregnancy class.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37B02655" w14:textId="77777777" w:rsidR="00160885" w:rsidRPr="00160885" w:rsidRDefault="00160885" w:rsidP="00160885">
            <w:pPr>
              <w:spacing w:after="0" w:line="240" w:lineRule="auto"/>
              <w:rPr>
                <w:rFonts w:ascii="var(--ccWIh-fontFamily)" w:eastAsia="Times New Roman" w:hAnsi="var(--ccWIh-fontFamily)" w:cs="Times New Roman"/>
                <w:sz w:val="24"/>
                <w:szCs w:val="24"/>
              </w:rPr>
            </w:pPr>
            <w:r w:rsidRPr="00160885">
              <w:rPr>
                <w:rFonts w:ascii="var(--ccWIh-fontFamily)" w:eastAsia="Times New Roman" w:hAnsi="var(--ccWIh-fontFamily)" w:cs="Times New Roman"/>
                <w:sz w:val="24"/>
                <w:szCs w:val="24"/>
              </w:rPr>
              <w:lastRenderedPageBreak/>
              <w:t>/ 4 pts</w:t>
            </w:r>
          </w:p>
        </w:tc>
      </w:tr>
      <w:tr w:rsidR="00160885" w:rsidRPr="00160885" w14:paraId="7B640AD2" w14:textId="77777777" w:rsidTr="00160885"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tcMar>
              <w:top w:w="105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05B69C5" w14:textId="77777777" w:rsidR="00160885" w:rsidRPr="00160885" w:rsidRDefault="00160885" w:rsidP="00160885">
            <w:pPr>
              <w:spacing w:after="0" w:line="240" w:lineRule="auto"/>
              <w:rPr>
                <w:rFonts w:ascii="var(--erWSf-fontFamily)" w:eastAsia="Times New Roman" w:hAnsi="var(--erWSf-fontFamily)" w:cs="Times New Roman"/>
                <w:b/>
                <w:bCs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b/>
                <w:bCs/>
                <w:sz w:val="24"/>
                <w:szCs w:val="24"/>
              </w:rPr>
              <w:t>Demonstrates a Conceptual Understanding</w:t>
            </w:r>
          </w:p>
          <w:p w14:paraId="2DF5A0E1" w14:textId="77777777" w:rsidR="00160885" w:rsidRPr="00160885" w:rsidRDefault="00160885" w:rsidP="00160885">
            <w:pPr>
              <w:spacing w:after="0" w:line="240" w:lineRule="auto"/>
              <w:rPr>
                <w:rFonts w:ascii="var(--erWSf-fontFamily)" w:eastAsia="Times New Roman" w:hAnsi="var(--erWSf-fontFamily)" w:cs="Times New Roman"/>
                <w:b/>
                <w:bCs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b/>
                <w:bCs/>
                <w:sz w:val="24"/>
                <w:szCs w:val="24"/>
              </w:rPr>
              <w:t>view longer description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4329AA4F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4 pts</w:t>
            </w:r>
          </w:p>
          <w:p w14:paraId="307778FC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Distinguished</w:t>
            </w:r>
          </w:p>
          <w:p w14:paraId="72691EAE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Provides thorough, competent, and interpretive responses to providing a patient case study on a patient in which you would utilize the drug you have selected and include at least two peer-reviewed evidence-based studies related to the drug and describing what is your role as a Nurse Practitioner for prescribing this medication to this patient on your case study presentation and shows a high level of conceptual understanding.</w:t>
            </w:r>
          </w:p>
          <w:p w14:paraId="45CAEFD3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3 pts</w:t>
            </w:r>
          </w:p>
          <w:p w14:paraId="155F39D0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Excellent</w:t>
            </w:r>
          </w:p>
          <w:p w14:paraId="013990F8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Provides competent and interpretive responses to providing a patient case study on a patient in which you would utilize the drug you have selected and include at least two peer-reviewed evidence-based studies related to the drug and describing what is your role as a Nurse Practitioner for prescribing this medication to this patient on your case study presentation and shows a moderate level of conceptual understanding.</w:t>
            </w:r>
          </w:p>
          <w:p w14:paraId="187B3A9C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2 pts</w:t>
            </w:r>
          </w:p>
          <w:p w14:paraId="4A843536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Fair</w:t>
            </w:r>
          </w:p>
          <w:p w14:paraId="4CFA22FC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 xml:space="preserve">Provides competent responses to providing a patient case study on a patient in which you would utilize the drug you have selected and include at least two peer-reviewed evidence-based studies related to the drug and describing what is your role as a Nurse Practitioner for prescribing this medication to this patient on your case study presentation, but lacks </w:t>
            </w: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lastRenderedPageBreak/>
              <w:t>interpretation and a moderate level of conceptual understanding.</w:t>
            </w:r>
          </w:p>
          <w:p w14:paraId="331CEEEC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1 pts</w:t>
            </w:r>
          </w:p>
          <w:p w14:paraId="7806913F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Poor</w:t>
            </w:r>
          </w:p>
          <w:p w14:paraId="2EFF22F6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Provides an unacceptable response to providing a patient case study on a patient in which you would utilize the drug you have selected and include at least two peer-reviewed evidence-based studies related to the drug and describing what is your role as a Nurse Practitioner for prescribing this medication to this patient on your case study presentation, and lacks interpretation and a moderate level of conceptual understanding.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0CED01A0" w14:textId="77777777" w:rsidR="00160885" w:rsidRPr="00160885" w:rsidRDefault="00160885" w:rsidP="00160885">
            <w:pPr>
              <w:spacing w:after="0" w:line="240" w:lineRule="auto"/>
              <w:rPr>
                <w:rFonts w:ascii="var(--ccWIh-fontFamily)" w:eastAsia="Times New Roman" w:hAnsi="var(--ccWIh-fontFamily)" w:cs="Times New Roman"/>
                <w:sz w:val="24"/>
                <w:szCs w:val="24"/>
              </w:rPr>
            </w:pPr>
            <w:r w:rsidRPr="00160885">
              <w:rPr>
                <w:rFonts w:ascii="var(--ccWIh-fontFamily)" w:eastAsia="Times New Roman" w:hAnsi="var(--ccWIh-fontFamily)" w:cs="Times New Roman"/>
                <w:sz w:val="24"/>
                <w:szCs w:val="24"/>
              </w:rPr>
              <w:lastRenderedPageBreak/>
              <w:t>/ 4 pts</w:t>
            </w:r>
          </w:p>
        </w:tc>
      </w:tr>
      <w:tr w:rsidR="00160885" w:rsidRPr="00160885" w14:paraId="1B75EE0D" w14:textId="77777777" w:rsidTr="00160885"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tcMar>
              <w:top w:w="105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800273B" w14:textId="77777777" w:rsidR="00160885" w:rsidRPr="00160885" w:rsidRDefault="00160885" w:rsidP="00160885">
            <w:pPr>
              <w:spacing w:after="0" w:line="240" w:lineRule="auto"/>
              <w:rPr>
                <w:rFonts w:ascii="var(--erWSf-fontFamily)" w:eastAsia="Times New Roman" w:hAnsi="var(--erWSf-fontFamily)" w:cs="Times New Roman"/>
                <w:b/>
                <w:bCs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b/>
                <w:bCs/>
                <w:sz w:val="24"/>
                <w:szCs w:val="24"/>
              </w:rPr>
              <w:t>Use of Citations to Course Readings and Additional Research/Literature</w:t>
            </w:r>
          </w:p>
          <w:p w14:paraId="48EDCF89" w14:textId="77777777" w:rsidR="00160885" w:rsidRPr="00160885" w:rsidRDefault="00160885" w:rsidP="00160885">
            <w:pPr>
              <w:spacing w:after="0" w:line="240" w:lineRule="auto"/>
              <w:rPr>
                <w:rFonts w:ascii="var(--erWSf-fontFamily)" w:eastAsia="Times New Roman" w:hAnsi="var(--erWSf-fontFamily)" w:cs="Times New Roman"/>
                <w:b/>
                <w:bCs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b/>
                <w:bCs/>
                <w:sz w:val="24"/>
                <w:szCs w:val="24"/>
              </w:rPr>
              <w:t>view longer description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663F9116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4 pts</w:t>
            </w:r>
          </w:p>
          <w:p w14:paraId="2FADDC6C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Distinguished</w:t>
            </w:r>
          </w:p>
          <w:p w14:paraId="3BEDF67F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Effectively uses the literature and other resources to inform their work. Exceptional use of citations and extended referencing.</w:t>
            </w:r>
          </w:p>
          <w:p w14:paraId="3316491E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3 pts</w:t>
            </w:r>
          </w:p>
          <w:p w14:paraId="78FFDBB6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Excellent</w:t>
            </w:r>
          </w:p>
          <w:p w14:paraId="0A9CD0D4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Effectively uses the literature and other resources to inform their work. Moderate use of citations and extended referencing.</w:t>
            </w:r>
          </w:p>
          <w:p w14:paraId="3D04044C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2 pts</w:t>
            </w:r>
          </w:p>
          <w:p w14:paraId="5E25A2B0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Fair</w:t>
            </w:r>
          </w:p>
          <w:p w14:paraId="64DF13ED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Ineffectively uses the literature and other resources to inform their work. Moderate use of citations and extended referencing.</w:t>
            </w:r>
          </w:p>
          <w:p w14:paraId="5D0C4AB4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1 pts</w:t>
            </w:r>
          </w:p>
          <w:p w14:paraId="3B9AD2E7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Poor</w:t>
            </w:r>
          </w:p>
          <w:p w14:paraId="3D99B6E5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Ineffectively uses the literature and other resources to inform their work. An unacceptable use of citations and extended referencing.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4D0A33E6" w14:textId="77777777" w:rsidR="00160885" w:rsidRPr="00160885" w:rsidRDefault="00160885" w:rsidP="00160885">
            <w:pPr>
              <w:spacing w:after="0" w:line="240" w:lineRule="auto"/>
              <w:rPr>
                <w:rFonts w:ascii="var(--ccWIh-fontFamily)" w:eastAsia="Times New Roman" w:hAnsi="var(--ccWIh-fontFamily)" w:cs="Times New Roman"/>
                <w:sz w:val="24"/>
                <w:szCs w:val="24"/>
              </w:rPr>
            </w:pPr>
            <w:r w:rsidRPr="00160885">
              <w:rPr>
                <w:rFonts w:ascii="var(--ccWIh-fontFamily)" w:eastAsia="Times New Roman" w:hAnsi="var(--ccWIh-fontFamily)" w:cs="Times New Roman"/>
                <w:sz w:val="24"/>
                <w:szCs w:val="24"/>
              </w:rPr>
              <w:t>/ 4 pts</w:t>
            </w:r>
          </w:p>
        </w:tc>
      </w:tr>
      <w:tr w:rsidR="00160885" w:rsidRPr="00160885" w14:paraId="2A9C4E3E" w14:textId="77777777" w:rsidTr="00160885"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tcMar>
              <w:top w:w="105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63A26FE" w14:textId="77777777" w:rsidR="00160885" w:rsidRPr="00160885" w:rsidRDefault="00160885" w:rsidP="00160885">
            <w:pPr>
              <w:spacing w:after="0" w:line="240" w:lineRule="auto"/>
              <w:rPr>
                <w:rFonts w:ascii="var(--erWSf-fontFamily)" w:eastAsia="Times New Roman" w:hAnsi="var(--erWSf-fontFamily)" w:cs="Times New Roman"/>
                <w:b/>
                <w:bCs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b/>
                <w:bCs/>
                <w:sz w:val="24"/>
                <w:szCs w:val="24"/>
              </w:rPr>
              <w:t>Writing Mechanics and APA Formatting Guidelines</w:t>
            </w:r>
          </w:p>
          <w:p w14:paraId="4FF68F93" w14:textId="77777777" w:rsidR="00160885" w:rsidRPr="00160885" w:rsidRDefault="00160885" w:rsidP="00160885">
            <w:pPr>
              <w:spacing w:after="0" w:line="240" w:lineRule="auto"/>
              <w:rPr>
                <w:rFonts w:ascii="var(--erWSf-fontFamily)" w:eastAsia="Times New Roman" w:hAnsi="var(--erWSf-fontFamily)" w:cs="Times New Roman"/>
                <w:b/>
                <w:bCs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b/>
                <w:bCs/>
                <w:sz w:val="24"/>
                <w:szCs w:val="24"/>
              </w:rPr>
              <w:lastRenderedPageBreak/>
              <w:t>view longer description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40EEE82C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lastRenderedPageBreak/>
              <w:t>4 pts</w:t>
            </w:r>
          </w:p>
          <w:p w14:paraId="284DBDCC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lastRenderedPageBreak/>
              <w:t>Full Marks</w:t>
            </w:r>
          </w:p>
          <w:p w14:paraId="4976FE78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Demonstrate a high level of clarity, precision, and attention to detail. APA style is correct and writing is free of grammar and spelling errors.</w:t>
            </w:r>
          </w:p>
          <w:p w14:paraId="750D26BE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3 pts</w:t>
            </w:r>
          </w:p>
          <w:p w14:paraId="14944F79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Excellent</w:t>
            </w:r>
          </w:p>
          <w:p w14:paraId="18B97F98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Demonstrate a high level of clarity. APA style and writing mechanics need more precision and attention to detail.</w:t>
            </w:r>
          </w:p>
          <w:p w14:paraId="1F60AB42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2 pts</w:t>
            </w:r>
          </w:p>
          <w:p w14:paraId="5A96CFED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Fair</w:t>
            </w:r>
          </w:p>
          <w:p w14:paraId="66B3A5D7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Demonstrate a moderate level of clarity. APA style and writing mechanics need more precision and attention to detail.</w:t>
            </w:r>
          </w:p>
          <w:p w14:paraId="14EE14C8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1 pts</w:t>
            </w:r>
          </w:p>
          <w:p w14:paraId="0C9FF0CF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Poor</w:t>
            </w:r>
          </w:p>
          <w:p w14:paraId="6EE5F8DB" w14:textId="77777777" w:rsidR="00160885" w:rsidRPr="00160885" w:rsidRDefault="00160885" w:rsidP="00160885">
            <w:pPr>
              <w:spacing w:after="0" w:line="240" w:lineRule="auto"/>
              <w:rPr>
                <w:rFonts w:ascii="var(--fOyUs-fontFamily)" w:eastAsia="Times New Roman" w:hAnsi="var(--fOyUs-fontFamily)" w:cs="Times New Roman"/>
                <w:sz w:val="24"/>
                <w:szCs w:val="24"/>
              </w:rPr>
            </w:pPr>
            <w:r w:rsidRPr="00160885">
              <w:rPr>
                <w:rFonts w:ascii="var(--enRcg-fontFamily)" w:eastAsia="Times New Roman" w:hAnsi="var(--enRcg-fontFamily)" w:cs="Times New Roman"/>
                <w:sz w:val="24"/>
                <w:szCs w:val="24"/>
              </w:rPr>
              <w:t>Demonstrates issues in writing and communicating clearly. APA style and writing mechanics need serious attention.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0788EA97" w14:textId="77777777" w:rsidR="00160885" w:rsidRPr="00160885" w:rsidRDefault="00160885" w:rsidP="00160885">
            <w:pPr>
              <w:spacing w:after="0" w:line="240" w:lineRule="auto"/>
              <w:rPr>
                <w:rFonts w:ascii="var(--ccWIh-fontFamily)" w:eastAsia="Times New Roman" w:hAnsi="var(--ccWIh-fontFamily)" w:cs="Times New Roman"/>
                <w:sz w:val="24"/>
                <w:szCs w:val="24"/>
              </w:rPr>
            </w:pPr>
            <w:r w:rsidRPr="00160885">
              <w:rPr>
                <w:rFonts w:ascii="var(--ccWIh-fontFamily)" w:eastAsia="Times New Roman" w:hAnsi="var(--ccWIh-fontFamily)" w:cs="Times New Roman"/>
                <w:sz w:val="24"/>
                <w:szCs w:val="24"/>
              </w:rPr>
              <w:lastRenderedPageBreak/>
              <w:t>/ 4 pts</w:t>
            </w:r>
          </w:p>
        </w:tc>
      </w:tr>
      <w:tr w:rsidR="00160885" w:rsidRPr="00160885" w14:paraId="43076A6C" w14:textId="77777777" w:rsidTr="00160885">
        <w:tc>
          <w:tcPr>
            <w:tcW w:w="0" w:type="auto"/>
            <w:gridSpan w:val="3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49725A85" w14:textId="77777777" w:rsidR="00160885" w:rsidRPr="00160885" w:rsidRDefault="00160885" w:rsidP="00160885">
            <w:pPr>
              <w:spacing w:after="0" w:line="240" w:lineRule="auto"/>
              <w:rPr>
                <w:rFonts w:ascii="var(--ccWIh-fontFamily)" w:eastAsia="Times New Roman" w:hAnsi="var(--ccWIh-fontFamily)" w:cs="Times New Roman"/>
                <w:sz w:val="24"/>
                <w:szCs w:val="24"/>
              </w:rPr>
            </w:pPr>
            <w:r w:rsidRPr="00160885">
              <w:rPr>
                <w:rFonts w:ascii="var(--fOyUs-fontFamily)" w:eastAsia="Times New Roman" w:hAnsi="var(--fOyUs-fontFamily)" w:cs="Times New Roman"/>
                <w:sz w:val="24"/>
                <w:szCs w:val="24"/>
              </w:rPr>
              <w:t>Total Points: 0</w:t>
            </w:r>
          </w:p>
        </w:tc>
      </w:tr>
    </w:tbl>
    <w:p w14:paraId="107D8E6E" w14:textId="37AD6FDD" w:rsidR="00160885" w:rsidRDefault="00160885">
      <w:r w:rsidRPr="00160885">
        <w:rPr>
          <w:rFonts w:ascii="Lato" w:eastAsia="Times New Roman" w:hAnsi="Lato" w:cs="Times New Roman"/>
          <w:color w:val="2D3B45"/>
          <w:sz w:val="21"/>
          <w:szCs w:val="21"/>
          <w:bdr w:val="none" w:sz="0" w:space="0" w:color="auto" w:frame="1"/>
        </w:rPr>
        <w:t>Drag a file here, or click to select a file to upload</w:t>
      </w:r>
      <w:r w:rsidRPr="00160885">
        <w:rPr>
          <w:rFonts w:ascii="Lato" w:eastAsia="Times New Roman" w:hAnsi="Lato" w:cs="Times New Roman"/>
          <w:color w:val="2D3B45"/>
          <w:sz w:val="21"/>
          <w:szCs w:val="21"/>
        </w:rPr>
        <w:br/>
      </w:r>
    </w:p>
    <w:p w14:paraId="13A94FEC" w14:textId="616BD405" w:rsidR="009F17D0" w:rsidRDefault="009F17D0"/>
    <w:p w14:paraId="2307BFEE" w14:textId="77777777" w:rsidR="009F17D0" w:rsidRDefault="009F17D0" w:rsidP="009F17D0">
      <w:pPr>
        <w:spacing w:after="0" w:line="450" w:lineRule="atLeast"/>
        <w:outlineLvl w:val="0"/>
        <w:rPr>
          <w:rFonts w:ascii="Lato" w:eastAsia="Times New Roman" w:hAnsi="Lato" w:cs="Times New Roman"/>
          <w:kern w:val="36"/>
          <w:sz w:val="48"/>
          <w:szCs w:val="48"/>
        </w:rPr>
      </w:pPr>
    </w:p>
    <w:p w14:paraId="691D8A01" w14:textId="77777777" w:rsidR="009F17D0" w:rsidRDefault="009F17D0" w:rsidP="009F17D0">
      <w:pPr>
        <w:spacing w:after="0" w:line="450" w:lineRule="atLeast"/>
        <w:outlineLvl w:val="0"/>
        <w:rPr>
          <w:rFonts w:ascii="Lato" w:eastAsia="Times New Roman" w:hAnsi="Lato" w:cs="Times New Roman"/>
          <w:kern w:val="36"/>
          <w:sz w:val="48"/>
          <w:szCs w:val="48"/>
        </w:rPr>
      </w:pPr>
    </w:p>
    <w:p w14:paraId="2E5EC2D5" w14:textId="77777777" w:rsidR="009F17D0" w:rsidRDefault="009F17D0" w:rsidP="009F17D0">
      <w:pPr>
        <w:spacing w:after="0" w:line="450" w:lineRule="atLeast"/>
        <w:outlineLvl w:val="0"/>
        <w:rPr>
          <w:rFonts w:ascii="Lato" w:eastAsia="Times New Roman" w:hAnsi="Lato" w:cs="Times New Roman"/>
          <w:kern w:val="36"/>
          <w:sz w:val="48"/>
          <w:szCs w:val="48"/>
        </w:rPr>
      </w:pPr>
    </w:p>
    <w:p w14:paraId="3B53D7B9" w14:textId="77777777" w:rsidR="009F17D0" w:rsidRDefault="009F17D0" w:rsidP="009F17D0">
      <w:pPr>
        <w:spacing w:after="0" w:line="450" w:lineRule="atLeast"/>
        <w:outlineLvl w:val="0"/>
        <w:rPr>
          <w:rFonts w:ascii="Lato" w:eastAsia="Times New Roman" w:hAnsi="Lato" w:cs="Times New Roman"/>
          <w:kern w:val="36"/>
          <w:sz w:val="48"/>
          <w:szCs w:val="48"/>
        </w:rPr>
      </w:pPr>
    </w:p>
    <w:p w14:paraId="61AE59B8" w14:textId="77777777" w:rsidR="009F17D0" w:rsidRDefault="009F17D0" w:rsidP="009F17D0">
      <w:pPr>
        <w:spacing w:after="0" w:line="450" w:lineRule="atLeast"/>
        <w:outlineLvl w:val="0"/>
        <w:rPr>
          <w:rFonts w:ascii="Lato" w:eastAsia="Times New Roman" w:hAnsi="Lato" w:cs="Times New Roman"/>
          <w:kern w:val="36"/>
          <w:sz w:val="48"/>
          <w:szCs w:val="48"/>
        </w:rPr>
      </w:pPr>
    </w:p>
    <w:p w14:paraId="60A98900" w14:textId="1A87AAC0" w:rsidR="009F17D0" w:rsidRPr="009F17D0" w:rsidRDefault="009F17D0" w:rsidP="009F17D0">
      <w:pPr>
        <w:spacing w:after="0" w:line="450" w:lineRule="atLeast"/>
        <w:outlineLvl w:val="0"/>
        <w:rPr>
          <w:rFonts w:ascii="Lato" w:eastAsia="Times New Roman" w:hAnsi="Lato" w:cs="Times New Roman"/>
          <w:kern w:val="36"/>
          <w:sz w:val="48"/>
          <w:szCs w:val="48"/>
        </w:rPr>
      </w:pPr>
      <w:r w:rsidRPr="009F17D0">
        <w:rPr>
          <w:rFonts w:ascii="Lato" w:eastAsia="Times New Roman" w:hAnsi="Lato" w:cs="Times New Roman"/>
          <w:kern w:val="36"/>
          <w:sz w:val="48"/>
          <w:szCs w:val="48"/>
        </w:rPr>
        <w:lastRenderedPageBreak/>
        <w:t>Module 6 Discussion</w:t>
      </w:r>
    </w:p>
    <w:p w14:paraId="1D71EE3A" w14:textId="77777777" w:rsidR="009F17D0" w:rsidRPr="009F17D0" w:rsidRDefault="009F17D0" w:rsidP="009F17D0">
      <w:pPr>
        <w:shd w:val="clear" w:color="auto" w:fill="FFFFFF"/>
        <w:spacing w:before="180" w:after="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9F17D0">
        <w:rPr>
          <w:rFonts w:ascii="Lato" w:eastAsia="Times New Roman" w:hAnsi="Lato" w:cs="Times New Roman"/>
          <w:color w:val="2D3B45"/>
          <w:sz w:val="24"/>
          <w:szCs w:val="24"/>
        </w:rPr>
        <w:t> </w:t>
      </w:r>
      <w:r w:rsidRPr="009F17D0">
        <w:rPr>
          <w:rFonts w:ascii="Impact" w:eastAsia="Times New Roman" w:hAnsi="Impact" w:cs="Times New Roman"/>
          <w:noProof/>
          <w:color w:val="2D3B45"/>
          <w:sz w:val="72"/>
          <w:szCs w:val="72"/>
        </w:rPr>
        <w:drawing>
          <wp:inline distT="0" distB="0" distL="0" distR="0" wp14:anchorId="2507416C" wp14:editId="2265882E">
            <wp:extent cx="7800975" cy="428625"/>
            <wp:effectExtent l="0" t="0" r="9525" b="9525"/>
            <wp:docPr id="51" name="Picture 51" descr="n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null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09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CCF55F" w14:textId="77777777" w:rsidR="009F17D0" w:rsidRPr="009F17D0" w:rsidRDefault="009F17D0" w:rsidP="009F17D0">
      <w:pPr>
        <w:shd w:val="clear" w:color="auto" w:fill="FFFFFF"/>
        <w:spacing w:before="180" w:after="0" w:line="240" w:lineRule="auto"/>
        <w:rPr>
          <w:rFonts w:ascii="Garamond" w:eastAsia="Times New Roman" w:hAnsi="Garamond" w:cs="Times New Roman"/>
          <w:color w:val="2D3B45"/>
          <w:sz w:val="45"/>
          <w:szCs w:val="45"/>
        </w:rPr>
      </w:pPr>
      <w:r w:rsidRPr="009F17D0">
        <w:rPr>
          <w:rFonts w:ascii="Garamond" w:eastAsia="Times New Roman" w:hAnsi="Garamond" w:cs="Times New Roman"/>
          <w:noProof/>
          <w:color w:val="2D3B45"/>
          <w:sz w:val="45"/>
          <w:szCs w:val="45"/>
        </w:rPr>
        <w:drawing>
          <wp:inline distT="0" distB="0" distL="0" distR="0" wp14:anchorId="2C260C2D" wp14:editId="4AADEE6B">
            <wp:extent cx="619125" cy="619125"/>
            <wp:effectExtent l="0" t="0" r="9525" b="9525"/>
            <wp:docPr id="52" name="Picture 52" descr="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icon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F17D0">
        <w:rPr>
          <w:rFonts w:ascii="Garamond" w:eastAsia="Times New Roman" w:hAnsi="Garamond" w:cs="Times New Roman"/>
          <w:color w:val="2D3B45"/>
          <w:sz w:val="45"/>
          <w:szCs w:val="45"/>
        </w:rPr>
        <w:t> </w:t>
      </w:r>
      <w:r w:rsidRPr="009F17D0">
        <w:rPr>
          <w:rFonts w:ascii="Palatino Linotype" w:eastAsia="Times New Roman" w:hAnsi="Palatino Linotype" w:cs="Arial"/>
          <w:b/>
          <w:bCs/>
          <w:i/>
          <w:iCs/>
          <w:color w:val="002D5C"/>
          <w:sz w:val="45"/>
          <w:szCs w:val="45"/>
        </w:rPr>
        <w:t>Discussion 6</w:t>
      </w:r>
    </w:p>
    <w:p w14:paraId="6FEE103B" w14:textId="77777777" w:rsidR="009F17D0" w:rsidRPr="009F17D0" w:rsidRDefault="00F91B35" w:rsidP="009F17D0">
      <w:pPr>
        <w:shd w:val="clear" w:color="auto" w:fill="FFFFFF"/>
        <w:spacing w:before="300" w:after="30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>
        <w:rPr>
          <w:rFonts w:ascii="Lato" w:eastAsia="Times New Roman" w:hAnsi="Lato" w:cs="Times New Roman"/>
          <w:color w:val="2D3B45"/>
          <w:sz w:val="24"/>
          <w:szCs w:val="24"/>
        </w:rPr>
        <w:pict w14:anchorId="2FFE04AB">
          <v:rect id="_x0000_i1037" style="width:0;height:1.5pt" o:hralign="center" o:hrstd="t" o:hr="t" fillcolor="#a0a0a0" stroked="f"/>
        </w:pict>
      </w:r>
    </w:p>
    <w:p w14:paraId="1AF195A8" w14:textId="77777777" w:rsidR="009F17D0" w:rsidRPr="009F17D0" w:rsidRDefault="009F17D0" w:rsidP="009F17D0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9F17D0">
        <w:rPr>
          <w:rFonts w:ascii="Lato" w:eastAsia="Times New Roman" w:hAnsi="Lato" w:cs="Times New Roman"/>
          <w:color w:val="2D3B45"/>
          <w:sz w:val="24"/>
          <w:szCs w:val="24"/>
        </w:rPr>
        <w:t>J.R. is a 36-year-old white, middle-class woman who has been sexually active with one partner for the past 2 years. She and her partner have no history of STIs, but her partner has a history of fever blisters. She reports genital pain, genital vesicles and ulcers, and fever and malaise for the last 3 days. Examination reveals adenopathy and vaginal and cervical lesions.</w:t>
      </w:r>
    </w:p>
    <w:p w14:paraId="41070900" w14:textId="77777777" w:rsidR="009F17D0" w:rsidRPr="009F17D0" w:rsidRDefault="009F17D0" w:rsidP="009F17D0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9F17D0">
        <w:rPr>
          <w:rFonts w:ascii="Lato" w:eastAsia="Times New Roman" w:hAnsi="Lato" w:cs="Times New Roman"/>
          <w:color w:val="2D3B45"/>
          <w:sz w:val="24"/>
          <w:szCs w:val="24"/>
        </w:rPr>
        <w:t>What drug therapy would you prescribe? Why?</w:t>
      </w:r>
    </w:p>
    <w:p w14:paraId="45F11CF7" w14:textId="77777777" w:rsidR="009F17D0" w:rsidRPr="009F17D0" w:rsidRDefault="009F17D0" w:rsidP="009F17D0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9F17D0">
        <w:rPr>
          <w:rFonts w:ascii="Lato" w:eastAsia="Times New Roman" w:hAnsi="Lato" w:cs="Times New Roman"/>
          <w:color w:val="2D3B45"/>
          <w:sz w:val="24"/>
          <w:szCs w:val="24"/>
        </w:rPr>
        <w:t>What are the parameters for monitoring the success of the therapy?</w:t>
      </w:r>
    </w:p>
    <w:p w14:paraId="4DF11303" w14:textId="77777777" w:rsidR="009F17D0" w:rsidRPr="009F17D0" w:rsidRDefault="009F17D0" w:rsidP="009F17D0">
      <w:pPr>
        <w:numPr>
          <w:ilvl w:val="0"/>
          <w:numId w:val="12"/>
        </w:numPr>
        <w:shd w:val="clear" w:color="auto" w:fill="FFFFFF"/>
        <w:spacing w:before="100" w:beforeAutospacing="1" w:after="240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9F17D0">
        <w:rPr>
          <w:rFonts w:ascii="Lato" w:eastAsia="Times New Roman" w:hAnsi="Lato" w:cs="Times New Roman"/>
          <w:color w:val="2D3B45"/>
          <w:sz w:val="24"/>
          <w:szCs w:val="24"/>
        </w:rPr>
        <w:t>Discuss specific education for J.R. based on the diagnosis and prescribed therapy.</w:t>
      </w:r>
    </w:p>
    <w:p w14:paraId="3473276B" w14:textId="77777777" w:rsidR="009F17D0" w:rsidRPr="009F17D0" w:rsidRDefault="009F17D0" w:rsidP="009F17D0">
      <w:pPr>
        <w:shd w:val="clear" w:color="auto" w:fill="FFFFFF"/>
        <w:spacing w:before="180" w:after="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9F17D0"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t>Submission Instructions:</w:t>
      </w:r>
    </w:p>
    <w:p w14:paraId="40BBF8BB" w14:textId="77777777" w:rsidR="009F17D0" w:rsidRPr="009F17D0" w:rsidRDefault="009F17D0" w:rsidP="009F17D0">
      <w:pPr>
        <w:numPr>
          <w:ilvl w:val="0"/>
          <w:numId w:val="13"/>
        </w:numPr>
        <w:shd w:val="clear" w:color="auto" w:fill="FFFFFF"/>
        <w:spacing w:before="100" w:beforeAutospacing="1" w:after="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9F17D0">
        <w:rPr>
          <w:rFonts w:ascii="Lato" w:eastAsia="Times New Roman" w:hAnsi="Lato" w:cs="Times New Roman"/>
          <w:color w:val="2D3B45"/>
          <w:sz w:val="24"/>
          <w:szCs w:val="24"/>
        </w:rPr>
        <w:t>Your initial post should be at least 500 words, formatted and cited in current APA style with support from at least 2 academic sources. Your initial post is worth 8 points.</w:t>
      </w:r>
    </w:p>
    <w:p w14:paraId="0641F501" w14:textId="77777777" w:rsidR="009F17D0" w:rsidRPr="009F17D0" w:rsidRDefault="009F17D0" w:rsidP="009F17D0">
      <w:pPr>
        <w:numPr>
          <w:ilvl w:val="0"/>
          <w:numId w:val="13"/>
        </w:numPr>
        <w:shd w:val="clear" w:color="auto" w:fill="FFFFFF"/>
        <w:spacing w:before="100" w:beforeAutospacing="1" w:after="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9F17D0">
        <w:rPr>
          <w:rFonts w:ascii="Lato" w:eastAsia="Times New Roman" w:hAnsi="Lato" w:cs="Times New Roman"/>
          <w:color w:val="2D3B45"/>
          <w:sz w:val="24"/>
          <w:szCs w:val="24"/>
        </w:rPr>
        <w:t>You should respond to at least two of your peers by extending, refuting/correcting, or adding additional nuance to their posts. Your reply posts are worth 2 points (1 point per response.) </w:t>
      </w:r>
    </w:p>
    <w:p w14:paraId="2B60DD63" w14:textId="77777777" w:rsidR="009F17D0" w:rsidRPr="009F17D0" w:rsidRDefault="009F17D0" w:rsidP="009F17D0">
      <w:pPr>
        <w:numPr>
          <w:ilvl w:val="0"/>
          <w:numId w:val="13"/>
        </w:numPr>
        <w:shd w:val="clear" w:color="auto" w:fill="FFFFFF"/>
        <w:spacing w:before="100" w:beforeAutospacing="1" w:after="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9F17D0">
        <w:rPr>
          <w:rFonts w:ascii="Lato" w:eastAsia="Times New Roman" w:hAnsi="Lato" w:cs="Times New Roman"/>
          <w:color w:val="2D3B45"/>
          <w:sz w:val="24"/>
          <w:szCs w:val="24"/>
        </w:rPr>
        <w:t>All replies must be constructive and use literature where possible.</w:t>
      </w:r>
    </w:p>
    <w:p w14:paraId="3E19F761" w14:textId="77777777" w:rsidR="009F17D0" w:rsidRPr="009F17D0" w:rsidRDefault="009F17D0" w:rsidP="009F17D0">
      <w:pPr>
        <w:numPr>
          <w:ilvl w:val="0"/>
          <w:numId w:val="13"/>
        </w:numPr>
        <w:shd w:val="clear" w:color="auto" w:fill="FFFFFF"/>
        <w:spacing w:before="100" w:beforeAutospacing="1" w:after="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9F17D0">
        <w:rPr>
          <w:rFonts w:ascii="Lato" w:eastAsia="Times New Roman" w:hAnsi="Lato" w:cs="Times New Roman"/>
          <w:color w:val="2D3B45"/>
          <w:sz w:val="24"/>
          <w:szCs w:val="24"/>
        </w:rPr>
        <w:t>Please post your initial response by 11:59 PM ET Thursday, and comment on the posts of two classmates by 11:59 PM ET Sunday.</w:t>
      </w:r>
    </w:p>
    <w:p w14:paraId="05342AF8" w14:textId="77777777" w:rsidR="009F17D0" w:rsidRPr="009F17D0" w:rsidRDefault="009F17D0" w:rsidP="009F17D0">
      <w:pPr>
        <w:numPr>
          <w:ilvl w:val="0"/>
          <w:numId w:val="13"/>
        </w:numPr>
        <w:shd w:val="clear" w:color="auto" w:fill="FFFFFF"/>
        <w:spacing w:before="100" w:beforeAutospacing="1" w:after="0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9F17D0">
        <w:rPr>
          <w:rFonts w:ascii="Lato" w:eastAsia="Times New Roman" w:hAnsi="Lato" w:cs="Times New Roman"/>
          <w:color w:val="2D3B45"/>
          <w:sz w:val="24"/>
          <w:szCs w:val="24"/>
        </w:rPr>
        <w:t>You can expect feedback from the instructor within 48 to 72 hours from the Sunday due date. </w:t>
      </w:r>
    </w:p>
    <w:p w14:paraId="3D6120B2" w14:textId="77777777" w:rsidR="009F17D0" w:rsidRPr="009F17D0" w:rsidRDefault="009F17D0" w:rsidP="009F17D0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9F17D0">
        <w:rPr>
          <w:rFonts w:ascii="Lato" w:eastAsia="Times New Roman" w:hAnsi="Lato" w:cs="Times New Roman"/>
          <w:noProof/>
          <w:color w:val="2D3B45"/>
          <w:sz w:val="24"/>
          <w:szCs w:val="24"/>
        </w:rPr>
        <w:drawing>
          <wp:inline distT="0" distB="0" distL="0" distR="0" wp14:anchorId="0DA05112" wp14:editId="5A52DCFB">
            <wp:extent cx="7800975" cy="428625"/>
            <wp:effectExtent l="0" t="0" r="9525" b="9525"/>
            <wp:docPr id="54" name="Picture 54" descr="n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 descr="null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09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3013C5" w14:textId="77777777" w:rsidR="009F17D0" w:rsidRPr="009F17D0" w:rsidRDefault="009F17D0" w:rsidP="009F17D0">
      <w:pPr>
        <w:shd w:val="clear" w:color="auto" w:fill="FFFFFF"/>
        <w:spacing w:before="180" w:after="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9F17D0"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t>Grading Rubric</w:t>
      </w:r>
      <w:r w:rsidRPr="009F17D0">
        <w:rPr>
          <w:rFonts w:ascii="Lato" w:eastAsia="Times New Roman" w:hAnsi="Lato" w:cs="Times New Roman"/>
          <w:color w:val="2D3B45"/>
          <w:sz w:val="24"/>
          <w:szCs w:val="24"/>
        </w:rPr>
        <w:t> </w:t>
      </w:r>
    </w:p>
    <w:p w14:paraId="197354DF" w14:textId="77777777" w:rsidR="009F17D0" w:rsidRPr="009F17D0" w:rsidRDefault="00F91B35" w:rsidP="009F17D0">
      <w:pPr>
        <w:shd w:val="clear" w:color="auto" w:fill="FFFFFF"/>
        <w:spacing w:before="300" w:after="30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>
        <w:rPr>
          <w:rFonts w:ascii="Lato" w:eastAsia="Times New Roman" w:hAnsi="Lato" w:cs="Times New Roman"/>
          <w:color w:val="2D3B45"/>
          <w:sz w:val="24"/>
          <w:szCs w:val="24"/>
        </w:rPr>
        <w:pict w14:anchorId="3F05E832">
          <v:rect id="_x0000_i1038" style="width:0;height:1.5pt" o:hralign="center" o:hrstd="t" o:hr="t" fillcolor="#a0a0a0" stroked="f"/>
        </w:pict>
      </w:r>
    </w:p>
    <w:p w14:paraId="788B9C7D" w14:textId="77777777" w:rsidR="009F17D0" w:rsidRPr="009F17D0" w:rsidRDefault="009F17D0" w:rsidP="009F17D0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9F17D0">
        <w:rPr>
          <w:rFonts w:ascii="Lato" w:eastAsia="Times New Roman" w:hAnsi="Lato" w:cs="Times New Roman"/>
          <w:color w:val="2D3B45"/>
          <w:sz w:val="24"/>
          <w:szCs w:val="24"/>
        </w:rPr>
        <w:lastRenderedPageBreak/>
        <w:t>Your assignment will be graded according to the grading rubric.</w:t>
      </w:r>
    </w:p>
    <w:tbl>
      <w:tblPr>
        <w:tblW w:w="16761" w:type="dxa"/>
        <w:tblBorders>
          <w:top w:val="dotted" w:sz="6" w:space="0" w:color="auto"/>
          <w:left w:val="dotted" w:sz="6" w:space="0" w:color="auto"/>
          <w:bottom w:val="dotted" w:sz="6" w:space="0" w:color="auto"/>
          <w:right w:val="dotted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87"/>
        <w:gridCol w:w="3385"/>
        <w:gridCol w:w="3375"/>
        <w:gridCol w:w="3556"/>
        <w:gridCol w:w="3697"/>
        <w:gridCol w:w="1061"/>
      </w:tblGrid>
      <w:tr w:rsidR="009F17D0" w:rsidRPr="009F17D0" w14:paraId="48AF52EA" w14:textId="77777777" w:rsidTr="009F17D0">
        <w:trPr>
          <w:trHeight w:val="525"/>
        </w:trPr>
        <w:tc>
          <w:tcPr>
            <w:tcW w:w="1669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vAlign w:val="center"/>
            <w:hideMark/>
          </w:tcPr>
          <w:p w14:paraId="1EFF716E" w14:textId="77777777" w:rsidR="009F17D0" w:rsidRPr="009F17D0" w:rsidRDefault="009F17D0" w:rsidP="009F17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F17D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scussion Rubric</w:t>
            </w:r>
          </w:p>
        </w:tc>
      </w:tr>
      <w:tr w:rsidR="009F17D0" w:rsidRPr="009F17D0" w14:paraId="033218D7" w14:textId="77777777" w:rsidTr="009F17D0">
        <w:trPr>
          <w:trHeight w:val="525"/>
        </w:trPr>
        <w:tc>
          <w:tcPr>
            <w:tcW w:w="16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vAlign w:val="center"/>
            <w:hideMark/>
          </w:tcPr>
          <w:p w14:paraId="090CBF91" w14:textId="77777777" w:rsidR="009F17D0" w:rsidRPr="009F17D0" w:rsidRDefault="009F17D0" w:rsidP="009F17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F17D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13944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vAlign w:val="center"/>
            <w:hideMark/>
          </w:tcPr>
          <w:p w14:paraId="491DC803" w14:textId="77777777" w:rsidR="009F17D0" w:rsidRPr="009F17D0" w:rsidRDefault="009F17D0" w:rsidP="009F17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F17D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atings</w:t>
            </w:r>
          </w:p>
        </w:tc>
        <w:tc>
          <w:tcPr>
            <w:tcW w:w="9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vAlign w:val="center"/>
            <w:hideMark/>
          </w:tcPr>
          <w:p w14:paraId="168EE69F" w14:textId="77777777" w:rsidR="009F17D0" w:rsidRPr="009F17D0" w:rsidRDefault="009F17D0" w:rsidP="009F17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F17D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oints</w:t>
            </w:r>
          </w:p>
        </w:tc>
      </w:tr>
      <w:tr w:rsidR="009F17D0" w:rsidRPr="009F17D0" w14:paraId="7E5EE94B" w14:textId="77777777" w:rsidTr="009F17D0">
        <w:tc>
          <w:tcPr>
            <w:tcW w:w="16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3EF90A0" w14:textId="77777777" w:rsidR="009F17D0" w:rsidRPr="009F17D0" w:rsidRDefault="009F17D0" w:rsidP="009F17D0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17D0">
              <w:rPr>
                <w:rFonts w:ascii="Times New Roman" w:eastAsia="Times New Roman" w:hAnsi="Times New Roman" w:cs="Times New Roman"/>
                <w:sz w:val="20"/>
                <w:szCs w:val="20"/>
              </w:rPr>
              <w:t>Identification of Main Issues, Problems, and Concepts</w:t>
            </w:r>
          </w:p>
        </w:tc>
        <w:tc>
          <w:tcPr>
            <w:tcW w:w="33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088C1D87" w14:textId="77777777" w:rsidR="009F17D0" w:rsidRPr="009F17D0" w:rsidRDefault="009F17D0" w:rsidP="009F17D0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17D0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Distinguished - </w:t>
            </w:r>
            <w:r w:rsidRPr="009F17D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5 points</w:t>
            </w:r>
            <w:r w:rsidRPr="009F17D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9F17D0">
              <w:rPr>
                <w:rFonts w:ascii="Times New Roman" w:eastAsia="Times New Roman" w:hAnsi="Times New Roman" w:cs="Times New Roman"/>
                <w:sz w:val="20"/>
                <w:szCs w:val="20"/>
              </w:rPr>
              <w:t>Identify and demonstrate a sophisticated understanding of the issues, problems, and concepts.</w:t>
            </w:r>
          </w:p>
        </w:tc>
        <w:tc>
          <w:tcPr>
            <w:tcW w:w="328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02556E88" w14:textId="77777777" w:rsidR="009F17D0" w:rsidRPr="009F17D0" w:rsidRDefault="009F17D0" w:rsidP="009F17D0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17D0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Excellent - </w:t>
            </w:r>
            <w:r w:rsidRPr="009F17D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4 points</w:t>
            </w:r>
            <w:r w:rsidRPr="009F17D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9F17D0">
              <w:rPr>
                <w:rFonts w:ascii="Times New Roman" w:eastAsia="Times New Roman" w:hAnsi="Times New Roman" w:cs="Times New Roman"/>
                <w:sz w:val="20"/>
                <w:szCs w:val="20"/>
              </w:rPr>
              <w:t>Identifies and demonstrate an accomplished understanding of most of issues, problems, and concepts.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227E0A82" w14:textId="77777777" w:rsidR="009F17D0" w:rsidRPr="009F17D0" w:rsidRDefault="009F17D0" w:rsidP="009F17D0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17D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ir - 2 points</w:t>
            </w:r>
            <w:r w:rsidRPr="009F17D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9F17D0">
              <w:rPr>
                <w:rFonts w:ascii="Times New Roman" w:eastAsia="Times New Roman" w:hAnsi="Times New Roman" w:cs="Times New Roman"/>
                <w:sz w:val="20"/>
                <w:szCs w:val="20"/>
              </w:rPr>
              <w:t>Identifies and demonstrate an acceptable understanding of most of issues, problems, and concepts.</w:t>
            </w:r>
          </w:p>
        </w:tc>
        <w:tc>
          <w:tcPr>
            <w:tcW w:w="3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865F26C" w14:textId="77777777" w:rsidR="009F17D0" w:rsidRPr="009F17D0" w:rsidRDefault="009F17D0" w:rsidP="009F17D0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17D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oor - 1 point</w:t>
            </w:r>
            <w:r w:rsidRPr="009F17D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9F17D0">
              <w:rPr>
                <w:rFonts w:ascii="Times New Roman" w:eastAsia="Times New Roman" w:hAnsi="Times New Roman" w:cs="Times New Roman"/>
                <w:sz w:val="20"/>
                <w:szCs w:val="20"/>
              </w:rPr>
              <w:t>Identifies and demonstrate an unacceptable understanding of most of issues, problems, and concepts.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A11F7DE" w14:textId="77777777" w:rsidR="009F17D0" w:rsidRPr="009F17D0" w:rsidRDefault="009F17D0" w:rsidP="009F17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17D0">
              <w:rPr>
                <w:rFonts w:ascii="Times New Roman" w:eastAsia="Times New Roman" w:hAnsi="Times New Roman" w:cs="Times New Roman"/>
                <w:sz w:val="20"/>
                <w:szCs w:val="20"/>
              </w:rPr>
              <w:t>5 points</w:t>
            </w:r>
          </w:p>
        </w:tc>
      </w:tr>
      <w:tr w:rsidR="009F17D0" w:rsidRPr="009F17D0" w14:paraId="66A76FBA" w14:textId="77777777" w:rsidTr="009F17D0">
        <w:tc>
          <w:tcPr>
            <w:tcW w:w="16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A28E6CC" w14:textId="77777777" w:rsidR="009F17D0" w:rsidRPr="009F17D0" w:rsidRDefault="009F17D0" w:rsidP="009F17D0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17D0">
              <w:rPr>
                <w:rFonts w:ascii="Times New Roman" w:eastAsia="Times New Roman" w:hAnsi="Times New Roman" w:cs="Times New Roman"/>
                <w:sz w:val="20"/>
                <w:szCs w:val="20"/>
              </w:rPr>
              <w:t>Use of Citations, Writing Mechanics and APA Formatting Guidelines</w:t>
            </w:r>
          </w:p>
        </w:tc>
        <w:tc>
          <w:tcPr>
            <w:tcW w:w="33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2E2AE006" w14:textId="77777777" w:rsidR="009F17D0" w:rsidRPr="009F17D0" w:rsidRDefault="009F17D0" w:rsidP="009F17D0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17D0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Distinguished - </w:t>
            </w:r>
            <w:r w:rsidRPr="009F17D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3 points</w:t>
            </w:r>
            <w:r w:rsidRPr="009F17D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9F17D0">
              <w:rPr>
                <w:rFonts w:ascii="inherit" w:eastAsia="Times New Roman" w:hAnsi="inherit" w:cs="Times New Roman"/>
                <w:sz w:val="20"/>
                <w:szCs w:val="20"/>
              </w:rPr>
              <w:t>Effectively uses the literature and other resources to inform their work. Exceptional use of citations and extended referencing. High level of APA precision and free of grammar and spelling errors.</w:t>
            </w:r>
          </w:p>
        </w:tc>
        <w:tc>
          <w:tcPr>
            <w:tcW w:w="328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3DE11DB2" w14:textId="77777777" w:rsidR="009F17D0" w:rsidRPr="009F17D0" w:rsidRDefault="009F17D0" w:rsidP="009F17D0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17D0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Excellent - </w:t>
            </w:r>
            <w:r w:rsidRPr="009F17D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 points</w:t>
            </w:r>
            <w:r w:rsidRPr="009F17D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9F17D0">
              <w:rPr>
                <w:rFonts w:ascii="inherit" w:eastAsia="Times New Roman" w:hAnsi="inherit" w:cs="Times New Roman"/>
                <w:sz w:val="20"/>
                <w:szCs w:val="20"/>
              </w:rPr>
              <w:t>Effectively uses the literature and other resources to inform their work. Moderate use of citations and extended referencing. Moderate level of APA precision and free of grammar and spelling errors.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003D1580" w14:textId="77777777" w:rsidR="009F17D0" w:rsidRPr="009F17D0" w:rsidRDefault="009F17D0" w:rsidP="009F17D0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17D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ir - 1 point</w:t>
            </w:r>
            <w:r w:rsidRPr="009F17D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9F17D0">
              <w:rPr>
                <w:rFonts w:ascii="Times New Roman" w:eastAsia="Times New Roman" w:hAnsi="Times New Roman" w:cs="Times New Roman"/>
                <w:sz w:val="20"/>
                <w:szCs w:val="20"/>
              </w:rPr>
              <w:t>Ineffectively uses the literature and other resources to inform their work. Moderate use of citations and extended referencing. APA style and writing mechanics need more precision and attention to detail.</w:t>
            </w:r>
          </w:p>
        </w:tc>
        <w:tc>
          <w:tcPr>
            <w:tcW w:w="3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426E8F30" w14:textId="77777777" w:rsidR="009F17D0" w:rsidRPr="009F17D0" w:rsidRDefault="009F17D0" w:rsidP="009F17D0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17D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oor - 0 points</w:t>
            </w:r>
            <w:r w:rsidRPr="009F17D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9F17D0">
              <w:rPr>
                <w:rFonts w:ascii="Times New Roman" w:eastAsia="Times New Roman" w:hAnsi="Times New Roman" w:cs="Times New Roman"/>
                <w:sz w:val="20"/>
                <w:szCs w:val="20"/>
              </w:rPr>
              <w:t>Ineffectively uses the literature and other resources to inform their work. An unacceptable use of citations and extended referencing. APA style and writing mechanics need serious attention.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6780D6A" w14:textId="77777777" w:rsidR="009F17D0" w:rsidRPr="009F17D0" w:rsidRDefault="009F17D0" w:rsidP="009F17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17D0">
              <w:rPr>
                <w:rFonts w:ascii="Times New Roman" w:eastAsia="Times New Roman" w:hAnsi="Times New Roman" w:cs="Times New Roman"/>
                <w:sz w:val="20"/>
                <w:szCs w:val="20"/>
              </w:rPr>
              <w:t>3 points</w:t>
            </w:r>
          </w:p>
        </w:tc>
      </w:tr>
      <w:tr w:rsidR="009F17D0" w:rsidRPr="009F17D0" w14:paraId="62CB9B79" w14:textId="77777777" w:rsidTr="009F17D0">
        <w:tc>
          <w:tcPr>
            <w:tcW w:w="16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07612B4" w14:textId="77777777" w:rsidR="009F17D0" w:rsidRPr="009F17D0" w:rsidRDefault="009F17D0" w:rsidP="009F17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17D0">
              <w:rPr>
                <w:rFonts w:ascii="Times New Roman" w:eastAsia="Times New Roman" w:hAnsi="Times New Roman" w:cs="Times New Roman"/>
                <w:sz w:val="20"/>
                <w:szCs w:val="20"/>
              </w:rPr>
              <w:t>Response to Posts of Peers</w:t>
            </w:r>
          </w:p>
        </w:tc>
        <w:tc>
          <w:tcPr>
            <w:tcW w:w="673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0CB85EF5" w14:textId="77777777" w:rsidR="009F17D0" w:rsidRPr="009F17D0" w:rsidRDefault="009F17D0" w:rsidP="009F17D0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17D0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Distinguished - </w:t>
            </w:r>
            <w:r w:rsidRPr="009F17D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 points</w:t>
            </w:r>
            <w:r w:rsidRPr="009F17D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9F17D0">
              <w:rPr>
                <w:rFonts w:ascii="inherit" w:eastAsia="Times New Roman" w:hAnsi="inherit" w:cs="Times New Roman"/>
                <w:sz w:val="20"/>
                <w:szCs w:val="20"/>
              </w:rPr>
              <w:t>Student constructively responded to two other posts and either extended, expanded or provided a rebuttal to each.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81F8F22" w14:textId="77777777" w:rsidR="009F17D0" w:rsidRPr="009F17D0" w:rsidRDefault="009F17D0" w:rsidP="009F17D0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17D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ir - 1 point</w:t>
            </w:r>
            <w:r w:rsidRPr="009F17D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9F17D0">
              <w:rPr>
                <w:rFonts w:ascii="Times New Roman" w:eastAsia="Times New Roman" w:hAnsi="Times New Roman" w:cs="Times New Roman"/>
                <w:sz w:val="20"/>
                <w:szCs w:val="20"/>
              </w:rPr>
              <w:t>Student constructively responded to one other post and either extended, expanded or provided a rebuttal.</w:t>
            </w:r>
          </w:p>
        </w:tc>
        <w:tc>
          <w:tcPr>
            <w:tcW w:w="3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0DC2D2B0" w14:textId="77777777" w:rsidR="009F17D0" w:rsidRPr="009F17D0" w:rsidRDefault="009F17D0" w:rsidP="009F17D0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17D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oor - 0 points</w:t>
            </w:r>
            <w:r w:rsidRPr="009F17D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9F17D0">
              <w:rPr>
                <w:rFonts w:ascii="Times New Roman" w:eastAsia="Times New Roman" w:hAnsi="Times New Roman" w:cs="Times New Roman"/>
                <w:sz w:val="20"/>
                <w:szCs w:val="20"/>
              </w:rPr>
              <w:t>Student provided no response to a peer's post.</w:t>
            </w:r>
          </w:p>
          <w:p w14:paraId="06195A6C" w14:textId="77777777" w:rsidR="009F17D0" w:rsidRPr="009F17D0" w:rsidRDefault="009F17D0" w:rsidP="009F17D0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17D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5AE825B" w14:textId="77777777" w:rsidR="009F17D0" w:rsidRPr="009F17D0" w:rsidRDefault="009F17D0" w:rsidP="009F17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17D0">
              <w:rPr>
                <w:rFonts w:ascii="Times New Roman" w:eastAsia="Times New Roman" w:hAnsi="Times New Roman" w:cs="Times New Roman"/>
                <w:sz w:val="20"/>
                <w:szCs w:val="20"/>
              </w:rPr>
              <w:t>2 points</w:t>
            </w:r>
          </w:p>
        </w:tc>
      </w:tr>
      <w:tr w:rsidR="009F17D0" w:rsidRPr="009F17D0" w14:paraId="3B82D3E1" w14:textId="77777777" w:rsidTr="009F17D0">
        <w:trPr>
          <w:trHeight w:val="525"/>
        </w:trPr>
        <w:tc>
          <w:tcPr>
            <w:tcW w:w="15641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8185690" w14:textId="77777777" w:rsidR="009F17D0" w:rsidRPr="009F17D0" w:rsidRDefault="009F17D0" w:rsidP="009F17D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17D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Points 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8BD917B" w14:textId="77777777" w:rsidR="009F17D0" w:rsidRPr="009F17D0" w:rsidRDefault="009F17D0" w:rsidP="009F17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17D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</w:tr>
    </w:tbl>
    <w:p w14:paraId="00B1A201" w14:textId="78B4DD1A" w:rsidR="009F17D0" w:rsidRDefault="009F17D0"/>
    <w:p w14:paraId="4D9338EA" w14:textId="23FB3643" w:rsidR="009F17D0" w:rsidRDefault="009F17D0"/>
    <w:p w14:paraId="57EF1D9F" w14:textId="77777777" w:rsidR="00174904" w:rsidRPr="00174904" w:rsidRDefault="00174904" w:rsidP="00174904">
      <w:pPr>
        <w:shd w:val="clear" w:color="auto" w:fill="FFFFFF"/>
        <w:spacing w:line="240" w:lineRule="auto"/>
        <w:outlineLvl w:val="0"/>
        <w:rPr>
          <w:rFonts w:ascii="Lato" w:eastAsia="Times New Roman" w:hAnsi="Lato" w:cs="Times New Roman"/>
          <w:color w:val="2D3B45"/>
          <w:kern w:val="36"/>
          <w:sz w:val="43"/>
          <w:szCs w:val="43"/>
        </w:rPr>
      </w:pPr>
      <w:r w:rsidRPr="00174904">
        <w:rPr>
          <w:rFonts w:ascii="Lato" w:eastAsia="Times New Roman" w:hAnsi="Lato" w:cs="Times New Roman"/>
          <w:color w:val="2D3B45"/>
          <w:kern w:val="36"/>
          <w:sz w:val="43"/>
          <w:szCs w:val="43"/>
        </w:rPr>
        <w:t>Module 7 Assignment</w:t>
      </w:r>
    </w:p>
    <w:p w14:paraId="0B5041B2" w14:textId="77777777" w:rsidR="00174904" w:rsidRPr="00174904" w:rsidRDefault="00174904" w:rsidP="00174904">
      <w:pPr>
        <w:shd w:val="clear" w:color="auto" w:fill="FFFFFF"/>
        <w:spacing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174904">
        <w:rPr>
          <w:rFonts w:ascii="Lato" w:eastAsia="Times New Roman" w:hAnsi="Lato" w:cs="Times New Roman"/>
          <w:color w:val="2D3B45"/>
          <w:sz w:val="24"/>
          <w:szCs w:val="24"/>
        </w:rPr>
        <w:t> </w:t>
      </w:r>
      <w:r w:rsidRPr="00174904">
        <w:rPr>
          <w:rFonts w:ascii="Impact" w:eastAsia="Times New Roman" w:hAnsi="Impact" w:cs="Times New Roman"/>
          <w:noProof/>
          <w:color w:val="2D3B45"/>
          <w:sz w:val="72"/>
          <w:szCs w:val="72"/>
        </w:rPr>
        <w:drawing>
          <wp:inline distT="0" distB="0" distL="0" distR="0" wp14:anchorId="65C6B74D" wp14:editId="1372F106">
            <wp:extent cx="7800975" cy="428625"/>
            <wp:effectExtent l="0" t="0" r="9525" b="9525"/>
            <wp:docPr id="61" name="Picture 61" descr="n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 descr="null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09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F4F07B" w14:textId="77777777" w:rsidR="00174904" w:rsidRPr="00174904" w:rsidRDefault="00174904" w:rsidP="00174904">
      <w:pPr>
        <w:shd w:val="clear" w:color="auto" w:fill="FFFFFF"/>
        <w:spacing w:before="180" w:after="180" w:line="240" w:lineRule="auto"/>
        <w:rPr>
          <w:rFonts w:ascii="Garamond" w:eastAsia="Times New Roman" w:hAnsi="Garamond" w:cs="Times New Roman"/>
          <w:color w:val="2D3B45"/>
          <w:sz w:val="45"/>
          <w:szCs w:val="45"/>
        </w:rPr>
      </w:pPr>
      <w:r w:rsidRPr="00174904">
        <w:rPr>
          <w:rFonts w:ascii="Garamond" w:eastAsia="Times New Roman" w:hAnsi="Garamond" w:cs="Times New Roman"/>
          <w:noProof/>
          <w:color w:val="2D3B45"/>
          <w:sz w:val="45"/>
          <w:szCs w:val="45"/>
        </w:rPr>
        <w:drawing>
          <wp:inline distT="0" distB="0" distL="0" distR="0" wp14:anchorId="3B9523CF" wp14:editId="638B919E">
            <wp:extent cx="619125" cy="619125"/>
            <wp:effectExtent l="0" t="0" r="9525" b="9525"/>
            <wp:docPr id="62" name="Picture 62" descr="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ic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74904">
        <w:rPr>
          <w:rFonts w:ascii="Garamond" w:eastAsia="Times New Roman" w:hAnsi="Garamond" w:cs="Times New Roman"/>
          <w:color w:val="2D3B45"/>
          <w:sz w:val="45"/>
          <w:szCs w:val="45"/>
        </w:rPr>
        <w:t> </w:t>
      </w:r>
      <w:r w:rsidRPr="00174904">
        <w:rPr>
          <w:rFonts w:ascii="Palatino Linotype" w:eastAsia="Times New Roman" w:hAnsi="Palatino Linotype" w:cs="Arial"/>
          <w:b/>
          <w:bCs/>
          <w:i/>
          <w:iCs/>
          <w:color w:val="002D5C"/>
          <w:sz w:val="45"/>
          <w:szCs w:val="45"/>
        </w:rPr>
        <w:t>Drug Paper</w:t>
      </w:r>
    </w:p>
    <w:p w14:paraId="6FBA559A" w14:textId="77777777" w:rsidR="00174904" w:rsidRPr="00174904" w:rsidRDefault="00F91B35" w:rsidP="00174904">
      <w:pPr>
        <w:shd w:val="clear" w:color="auto" w:fill="FFFFFF"/>
        <w:spacing w:before="300" w:after="30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>
        <w:rPr>
          <w:rFonts w:ascii="Lato" w:eastAsia="Times New Roman" w:hAnsi="Lato" w:cs="Times New Roman"/>
          <w:color w:val="2D3B45"/>
          <w:sz w:val="24"/>
          <w:szCs w:val="24"/>
        </w:rPr>
        <w:pict w14:anchorId="0638ED39">
          <v:rect id="_x0000_i1039" style="width:0;height:1.5pt" o:hralign="center" o:hrstd="t" o:hr="t" fillcolor="#a0a0a0" stroked="f"/>
        </w:pict>
      </w:r>
    </w:p>
    <w:p w14:paraId="5A72FA9E" w14:textId="77777777" w:rsidR="00174904" w:rsidRPr="00174904" w:rsidRDefault="00174904" w:rsidP="00174904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174904">
        <w:rPr>
          <w:rFonts w:ascii="Lato" w:eastAsia="Times New Roman" w:hAnsi="Lato" w:cs="Times New Roman"/>
          <w:color w:val="2D3B45"/>
          <w:sz w:val="24"/>
          <w:szCs w:val="24"/>
        </w:rPr>
        <w:t>For this assignment, you will write a paper on the pharmacological management of the disease. The paper should include a review of the:</w:t>
      </w:r>
    </w:p>
    <w:p w14:paraId="08055B0A" w14:textId="77777777" w:rsidR="00174904" w:rsidRPr="00174904" w:rsidRDefault="00174904" w:rsidP="00174904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ind w:left="1395"/>
        <w:rPr>
          <w:rFonts w:ascii="Lato" w:eastAsia="Times New Roman" w:hAnsi="Lato" w:cs="Times New Roman"/>
          <w:color w:val="2D3B45"/>
          <w:sz w:val="24"/>
          <w:szCs w:val="24"/>
        </w:rPr>
      </w:pPr>
      <w:r w:rsidRPr="00174904">
        <w:rPr>
          <w:rFonts w:ascii="Lato" w:eastAsia="Times New Roman" w:hAnsi="Lato" w:cs="Times New Roman"/>
          <w:color w:val="2D3B45"/>
          <w:sz w:val="24"/>
          <w:szCs w:val="24"/>
        </w:rPr>
        <w:t>Select a disease process that is of interest to you.</w:t>
      </w:r>
    </w:p>
    <w:p w14:paraId="508247BA" w14:textId="77777777" w:rsidR="00174904" w:rsidRPr="00174904" w:rsidRDefault="00174904" w:rsidP="00174904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ind w:left="1395"/>
        <w:rPr>
          <w:rFonts w:ascii="Lato" w:eastAsia="Times New Roman" w:hAnsi="Lato" w:cs="Times New Roman"/>
          <w:color w:val="2D3B45"/>
          <w:sz w:val="24"/>
          <w:szCs w:val="24"/>
        </w:rPr>
      </w:pPr>
      <w:r w:rsidRPr="00174904">
        <w:rPr>
          <w:rFonts w:ascii="Lato" w:eastAsia="Times New Roman" w:hAnsi="Lato" w:cs="Times New Roman"/>
          <w:color w:val="2D3B45"/>
          <w:sz w:val="24"/>
          <w:szCs w:val="24"/>
        </w:rPr>
        <w:lastRenderedPageBreak/>
        <w:t>Pathophysiology of the disease state.</w:t>
      </w:r>
    </w:p>
    <w:p w14:paraId="31069425" w14:textId="77777777" w:rsidR="00174904" w:rsidRPr="00174904" w:rsidRDefault="00174904" w:rsidP="00174904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ind w:left="1395"/>
        <w:rPr>
          <w:rFonts w:ascii="Lato" w:eastAsia="Times New Roman" w:hAnsi="Lato" w:cs="Times New Roman"/>
          <w:color w:val="2D3B45"/>
          <w:sz w:val="24"/>
          <w:szCs w:val="24"/>
        </w:rPr>
      </w:pPr>
      <w:r w:rsidRPr="00174904">
        <w:rPr>
          <w:rFonts w:ascii="Lato" w:eastAsia="Times New Roman" w:hAnsi="Lato" w:cs="Times New Roman"/>
          <w:color w:val="2D3B45"/>
          <w:sz w:val="24"/>
          <w:szCs w:val="24"/>
        </w:rPr>
        <w:t>Review of the pharmacological agents used for treatment and important information related to advanced practice nurse.</w:t>
      </w:r>
    </w:p>
    <w:p w14:paraId="646E26A8" w14:textId="77777777" w:rsidR="00174904" w:rsidRPr="00174904" w:rsidRDefault="00174904" w:rsidP="00174904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174904">
        <w:rPr>
          <w:rFonts w:ascii="Lato" w:eastAsia="Times New Roman" w:hAnsi="Lato" w:cs="Times New Roman"/>
          <w:color w:val="2D3B45"/>
          <w:sz w:val="24"/>
          <w:szCs w:val="24"/>
        </w:rPr>
        <w:t>Each student will clearly write a title for this topic: For examples, “Pharmacological Effects of Anti-Hypertensive Medications in the Management of Hypertension”.</w:t>
      </w:r>
    </w:p>
    <w:p w14:paraId="70CDE55A" w14:textId="77777777" w:rsidR="00174904" w:rsidRPr="00174904" w:rsidRDefault="00174904" w:rsidP="00174904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174904">
        <w:rPr>
          <w:rFonts w:ascii="Lato" w:eastAsia="Times New Roman" w:hAnsi="Lato" w:cs="Times New Roman"/>
          <w:color w:val="2D3B45"/>
          <w:sz w:val="24"/>
          <w:szCs w:val="24"/>
        </w:rPr>
        <w:t> </w:t>
      </w:r>
    </w:p>
    <w:p w14:paraId="25E4A43C" w14:textId="77777777" w:rsidR="00174904" w:rsidRPr="00174904" w:rsidRDefault="00174904" w:rsidP="00174904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174904"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t>Submission Instructions:</w:t>
      </w:r>
    </w:p>
    <w:p w14:paraId="4F7D530F" w14:textId="77777777" w:rsidR="00174904" w:rsidRPr="00174904" w:rsidRDefault="00174904" w:rsidP="00174904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ind w:left="1395"/>
        <w:rPr>
          <w:rFonts w:ascii="Lato" w:eastAsia="Times New Roman" w:hAnsi="Lato" w:cs="Times New Roman"/>
          <w:color w:val="2D3B45"/>
          <w:sz w:val="24"/>
          <w:szCs w:val="24"/>
        </w:rPr>
      </w:pPr>
      <w:r w:rsidRPr="00174904">
        <w:rPr>
          <w:rFonts w:ascii="Lato" w:eastAsia="Times New Roman" w:hAnsi="Lato" w:cs="Times New Roman"/>
          <w:color w:val="2D3B45"/>
          <w:sz w:val="24"/>
          <w:szCs w:val="24"/>
        </w:rPr>
        <w:t>The paper is to be clear and concise and students will lose points for improper grammar, punctuation, and misspelling.</w:t>
      </w:r>
    </w:p>
    <w:p w14:paraId="15E8484F" w14:textId="77777777" w:rsidR="00174904" w:rsidRPr="00174904" w:rsidRDefault="00174904" w:rsidP="00174904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ind w:left="1395"/>
        <w:rPr>
          <w:rFonts w:ascii="Lato" w:eastAsia="Times New Roman" w:hAnsi="Lato" w:cs="Times New Roman"/>
          <w:color w:val="2D3B45"/>
          <w:sz w:val="24"/>
          <w:szCs w:val="24"/>
        </w:rPr>
      </w:pPr>
      <w:r w:rsidRPr="00174904">
        <w:rPr>
          <w:rFonts w:ascii="Lato" w:eastAsia="Times New Roman" w:hAnsi="Lato" w:cs="Times New Roman"/>
          <w:color w:val="2D3B45"/>
          <w:sz w:val="24"/>
          <w:szCs w:val="24"/>
        </w:rPr>
        <w:t>The paper should be formatted per current APA and 5-7 pages in length, excluding the title, abstract and references page.</w:t>
      </w:r>
    </w:p>
    <w:p w14:paraId="0B2ABAB8" w14:textId="77777777" w:rsidR="00174904" w:rsidRPr="00174904" w:rsidRDefault="00174904" w:rsidP="00174904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ind w:left="1395"/>
        <w:rPr>
          <w:rFonts w:ascii="Lato" w:eastAsia="Times New Roman" w:hAnsi="Lato" w:cs="Times New Roman"/>
          <w:color w:val="2D3B45"/>
          <w:sz w:val="24"/>
          <w:szCs w:val="24"/>
        </w:rPr>
      </w:pPr>
      <w:r w:rsidRPr="00174904">
        <w:rPr>
          <w:rFonts w:ascii="Lato" w:eastAsia="Times New Roman" w:hAnsi="Lato" w:cs="Times New Roman"/>
          <w:color w:val="2D3B45"/>
          <w:sz w:val="24"/>
          <w:szCs w:val="24"/>
        </w:rPr>
        <w:t>Incorporate a minimum of 5 current (published within last five years) </w:t>
      </w:r>
      <w:r w:rsidRPr="00174904">
        <w:rPr>
          <w:rFonts w:ascii="Lato" w:eastAsia="Times New Roman" w:hAnsi="Lato" w:cs="Times New Roman"/>
          <w:i/>
          <w:iCs/>
          <w:color w:val="2D3B45"/>
          <w:sz w:val="24"/>
          <w:szCs w:val="24"/>
        </w:rPr>
        <w:t>scholarly journal articles</w:t>
      </w:r>
      <w:r w:rsidRPr="00174904">
        <w:rPr>
          <w:rFonts w:ascii="Lato" w:eastAsia="Times New Roman" w:hAnsi="Lato" w:cs="Times New Roman"/>
          <w:color w:val="2D3B45"/>
          <w:sz w:val="24"/>
          <w:szCs w:val="24"/>
        </w:rPr>
        <w:t> or </w:t>
      </w:r>
      <w:r w:rsidRPr="00174904">
        <w:rPr>
          <w:rFonts w:ascii="Lato" w:eastAsia="Times New Roman" w:hAnsi="Lato" w:cs="Times New Roman"/>
          <w:i/>
          <w:iCs/>
          <w:color w:val="2D3B45"/>
          <w:sz w:val="24"/>
          <w:szCs w:val="24"/>
        </w:rPr>
        <w:t>primary legal sources </w:t>
      </w:r>
      <w:r w:rsidRPr="00174904">
        <w:rPr>
          <w:rFonts w:ascii="Lato" w:eastAsia="Times New Roman" w:hAnsi="Lato" w:cs="Times New Roman"/>
          <w:color w:val="2D3B45"/>
          <w:sz w:val="24"/>
          <w:szCs w:val="24"/>
        </w:rPr>
        <w:t>(statutes, court opinions) within your work.</w:t>
      </w:r>
    </w:p>
    <w:p w14:paraId="0149EB48" w14:textId="77777777" w:rsidR="00174904" w:rsidRPr="00174904" w:rsidRDefault="00174904" w:rsidP="00174904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ind w:left="1395"/>
        <w:rPr>
          <w:rFonts w:ascii="Lato" w:eastAsia="Times New Roman" w:hAnsi="Lato" w:cs="Times New Roman"/>
          <w:color w:val="2D3B45"/>
          <w:sz w:val="24"/>
          <w:szCs w:val="24"/>
        </w:rPr>
      </w:pPr>
      <w:r w:rsidRPr="00174904">
        <w:rPr>
          <w:rFonts w:ascii="Lato" w:eastAsia="Times New Roman" w:hAnsi="Lato" w:cs="Times New Roman"/>
          <w:color w:val="2D3B45"/>
          <w:sz w:val="24"/>
          <w:szCs w:val="24"/>
        </w:rPr>
        <w:t>Complete and submit the assignment by 11:59 PM ET Sunday.</w:t>
      </w:r>
    </w:p>
    <w:p w14:paraId="0BD3D2BF" w14:textId="77777777" w:rsidR="00174904" w:rsidRPr="00174904" w:rsidRDefault="00174904" w:rsidP="00174904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ind w:left="1395"/>
        <w:rPr>
          <w:rFonts w:ascii="Lato" w:eastAsia="Times New Roman" w:hAnsi="Lato" w:cs="Times New Roman"/>
          <w:color w:val="2D3B45"/>
          <w:sz w:val="24"/>
          <w:szCs w:val="24"/>
        </w:rPr>
      </w:pPr>
      <w:r w:rsidRPr="00174904">
        <w:rPr>
          <w:rFonts w:ascii="Lato" w:eastAsia="Times New Roman" w:hAnsi="Lato" w:cs="Times New Roman"/>
          <w:color w:val="2D3B45"/>
          <w:sz w:val="24"/>
          <w:szCs w:val="24"/>
        </w:rPr>
        <w:t>Late work policies, expectations regarding proper citations, acceptable means of responding to peer feedback, and other expectations are at the discretion of the instructor.</w:t>
      </w:r>
    </w:p>
    <w:p w14:paraId="58489598" w14:textId="77777777" w:rsidR="00174904" w:rsidRPr="00174904" w:rsidRDefault="00174904" w:rsidP="00174904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174904">
        <w:rPr>
          <w:rFonts w:ascii="Lato" w:eastAsia="Times New Roman" w:hAnsi="Lato" w:cs="Times New Roman"/>
          <w:noProof/>
          <w:color w:val="2D3B45"/>
          <w:sz w:val="24"/>
          <w:szCs w:val="24"/>
        </w:rPr>
        <w:drawing>
          <wp:inline distT="0" distB="0" distL="0" distR="0" wp14:anchorId="7C5E36EE" wp14:editId="456E552D">
            <wp:extent cx="7800975" cy="428625"/>
            <wp:effectExtent l="0" t="0" r="9525" b="9525"/>
            <wp:docPr id="64" name="Picture 64" descr="n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 descr="null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09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9FD400" w14:textId="77777777" w:rsidR="00174904" w:rsidRPr="00174904" w:rsidRDefault="00174904" w:rsidP="00174904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174904"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t>Grading Rubric</w:t>
      </w:r>
      <w:r w:rsidRPr="00174904">
        <w:rPr>
          <w:rFonts w:ascii="Lato" w:eastAsia="Times New Roman" w:hAnsi="Lato" w:cs="Times New Roman"/>
          <w:color w:val="2D3B45"/>
          <w:sz w:val="24"/>
          <w:szCs w:val="24"/>
        </w:rPr>
        <w:t> </w:t>
      </w:r>
    </w:p>
    <w:p w14:paraId="5594FC2F" w14:textId="77777777" w:rsidR="00174904" w:rsidRPr="00174904" w:rsidRDefault="00F91B35" w:rsidP="00174904">
      <w:pPr>
        <w:shd w:val="clear" w:color="auto" w:fill="FFFFFF"/>
        <w:spacing w:before="300" w:after="30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>
        <w:rPr>
          <w:rFonts w:ascii="Lato" w:eastAsia="Times New Roman" w:hAnsi="Lato" w:cs="Times New Roman"/>
          <w:color w:val="2D3B45"/>
          <w:sz w:val="24"/>
          <w:szCs w:val="24"/>
        </w:rPr>
        <w:pict w14:anchorId="50F16651">
          <v:rect id="_x0000_i1040" style="width:0;height:1.5pt" o:hralign="center" o:hrstd="t" o:hr="t" fillcolor="#a0a0a0" stroked="f"/>
        </w:pict>
      </w:r>
    </w:p>
    <w:p w14:paraId="4F9B7E66" w14:textId="77777777" w:rsidR="00174904" w:rsidRPr="00174904" w:rsidRDefault="00174904" w:rsidP="00174904">
      <w:pPr>
        <w:shd w:val="clear" w:color="auto" w:fill="FFFFFF"/>
        <w:spacing w:before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174904">
        <w:rPr>
          <w:rFonts w:ascii="Lato" w:eastAsia="Times New Roman" w:hAnsi="Lato" w:cs="Times New Roman"/>
          <w:color w:val="2D3B45"/>
          <w:sz w:val="24"/>
          <w:szCs w:val="24"/>
        </w:rPr>
        <w:t>Your assignment will be graded according to the grading rubric.</w:t>
      </w:r>
    </w:p>
    <w:tbl>
      <w:tblPr>
        <w:tblW w:w="17024" w:type="dxa"/>
        <w:tblBorders>
          <w:top w:val="dotted" w:sz="6" w:space="0" w:color="auto"/>
          <w:left w:val="dotted" w:sz="6" w:space="0" w:color="auto"/>
          <w:bottom w:val="dotted" w:sz="6" w:space="0" w:color="auto"/>
          <w:right w:val="dotted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77"/>
        <w:gridCol w:w="3825"/>
        <w:gridCol w:w="3314"/>
        <w:gridCol w:w="3361"/>
        <w:gridCol w:w="3753"/>
        <w:gridCol w:w="994"/>
      </w:tblGrid>
      <w:tr w:rsidR="00174904" w:rsidRPr="00174904" w14:paraId="73556AEB" w14:textId="77777777" w:rsidTr="00174904">
        <w:trPr>
          <w:trHeight w:val="525"/>
        </w:trPr>
        <w:tc>
          <w:tcPr>
            <w:tcW w:w="16961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vAlign w:val="center"/>
            <w:hideMark/>
          </w:tcPr>
          <w:p w14:paraId="1B4CFB67" w14:textId="77777777" w:rsidR="00174904" w:rsidRPr="00174904" w:rsidRDefault="00174904" w:rsidP="0017490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inal Essay/Paper Rubric</w:t>
            </w:r>
          </w:p>
        </w:tc>
      </w:tr>
      <w:tr w:rsidR="00174904" w:rsidRPr="00174904" w14:paraId="69E84AE6" w14:textId="77777777" w:rsidTr="00174904">
        <w:trPr>
          <w:trHeight w:val="525"/>
        </w:trPr>
        <w:tc>
          <w:tcPr>
            <w:tcW w:w="17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EF3A4AB" w14:textId="77777777" w:rsidR="00174904" w:rsidRPr="00174904" w:rsidRDefault="00174904" w:rsidP="001749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14124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4011228" w14:textId="77777777" w:rsidR="00174904" w:rsidRPr="00174904" w:rsidRDefault="00174904" w:rsidP="001749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atings</w:t>
            </w:r>
          </w:p>
        </w:tc>
        <w:tc>
          <w:tcPr>
            <w:tcW w:w="8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82260CC" w14:textId="77777777" w:rsidR="00174904" w:rsidRPr="00174904" w:rsidRDefault="00174904" w:rsidP="001749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oints</w:t>
            </w:r>
          </w:p>
        </w:tc>
      </w:tr>
      <w:tr w:rsidR="00174904" w:rsidRPr="00174904" w14:paraId="0312F06C" w14:textId="77777777" w:rsidTr="00174904">
        <w:trPr>
          <w:trHeight w:val="1065"/>
        </w:trPr>
        <w:tc>
          <w:tcPr>
            <w:tcW w:w="17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F8E3CC3" w14:textId="77777777" w:rsidR="00174904" w:rsidRPr="00174904" w:rsidRDefault="00174904" w:rsidP="00174904">
            <w:pPr>
              <w:spacing w:before="180"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Identification of Main Issues/Problems</w:t>
            </w:r>
          </w:p>
        </w:tc>
        <w:tc>
          <w:tcPr>
            <w:tcW w:w="38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EBDCB32" w14:textId="77777777" w:rsidR="00174904" w:rsidRPr="00174904" w:rsidRDefault="00174904" w:rsidP="00174904">
            <w:pPr>
              <w:spacing w:before="180"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istinguished - 10 points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74904">
              <w:rPr>
                <w:rFonts w:ascii="inherit" w:eastAsia="Times New Roman" w:hAnsi="inherit" w:cs="Times New Roman"/>
                <w:sz w:val="20"/>
                <w:szCs w:val="20"/>
              </w:rPr>
              <w:t>Identify and demonstrate a sophisticated understanding of the issues/problems.</w:t>
            </w:r>
          </w:p>
        </w:tc>
        <w:tc>
          <w:tcPr>
            <w:tcW w:w="33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32292C82" w14:textId="77777777" w:rsidR="00174904" w:rsidRPr="00174904" w:rsidRDefault="00174904" w:rsidP="00174904">
            <w:pPr>
              <w:spacing w:before="180"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xcellent - 8 points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74904">
              <w:rPr>
                <w:rFonts w:ascii="inherit" w:eastAsia="Times New Roman" w:hAnsi="inherit" w:cs="Times New Roman"/>
                <w:sz w:val="20"/>
                <w:szCs w:val="20"/>
              </w:rPr>
              <w:t>Identifies and demonstrate an accomplished understanding of most of issues/problems.</w:t>
            </w:r>
          </w:p>
        </w:tc>
        <w:tc>
          <w:tcPr>
            <w:tcW w:w="334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709D4DEA" w14:textId="77777777" w:rsidR="00174904" w:rsidRPr="00174904" w:rsidRDefault="00174904" w:rsidP="00174904">
            <w:pPr>
              <w:spacing w:before="180"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ir - 6 points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Identifies and demonstrate an acceptable understanding of most of issues/problems.</w:t>
            </w:r>
          </w:p>
        </w:tc>
        <w:tc>
          <w:tcPr>
            <w:tcW w:w="343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DC31047" w14:textId="77777777" w:rsidR="00174904" w:rsidRPr="00174904" w:rsidRDefault="00174904" w:rsidP="00174904">
            <w:pPr>
              <w:spacing w:before="180"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oor - 4 points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Identifies and demonstrate an unacceptable understanding of most of issues/problems.</w:t>
            </w:r>
          </w:p>
        </w:tc>
        <w:tc>
          <w:tcPr>
            <w:tcW w:w="8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F5460D1" w14:textId="77777777" w:rsidR="00174904" w:rsidRPr="00174904" w:rsidRDefault="00174904" w:rsidP="001749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10 points</w:t>
            </w:r>
          </w:p>
        </w:tc>
      </w:tr>
      <w:tr w:rsidR="00174904" w:rsidRPr="00174904" w14:paraId="5562FE08" w14:textId="77777777" w:rsidTr="00174904">
        <w:trPr>
          <w:trHeight w:val="1485"/>
        </w:trPr>
        <w:tc>
          <w:tcPr>
            <w:tcW w:w="17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89DFF15" w14:textId="77777777" w:rsidR="00174904" w:rsidRPr="00174904" w:rsidRDefault="00174904" w:rsidP="00174904">
            <w:pPr>
              <w:spacing w:before="180"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Analysis and Evaluation of Issues/Problems</w:t>
            </w:r>
          </w:p>
        </w:tc>
        <w:tc>
          <w:tcPr>
            <w:tcW w:w="38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304F83AD" w14:textId="77777777" w:rsidR="00174904" w:rsidRPr="00174904" w:rsidRDefault="00174904" w:rsidP="00174904">
            <w:pPr>
              <w:spacing w:before="180"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Distinguished - 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0 points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Presents an insightful, thorough analysis and evaluation of issues/problems.</w:t>
            </w:r>
          </w:p>
        </w:tc>
        <w:tc>
          <w:tcPr>
            <w:tcW w:w="33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757B5369" w14:textId="77777777" w:rsidR="00174904" w:rsidRPr="00174904" w:rsidRDefault="00174904" w:rsidP="00174904">
            <w:pPr>
              <w:spacing w:before="180"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Excellent - 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8 points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Presents a thorough analysis and evaluation of most of the issues/problems.</w:t>
            </w:r>
          </w:p>
        </w:tc>
        <w:tc>
          <w:tcPr>
            <w:tcW w:w="334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73BD05B" w14:textId="77777777" w:rsidR="00174904" w:rsidRPr="00174904" w:rsidRDefault="00174904" w:rsidP="00174904">
            <w:pPr>
              <w:spacing w:before="180"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ir - 6 points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Presents a superficial or incomplete analysis and evaluation of issues/problems.</w:t>
            </w:r>
          </w:p>
        </w:tc>
        <w:tc>
          <w:tcPr>
            <w:tcW w:w="343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6CB4EFD3" w14:textId="77777777" w:rsidR="00174904" w:rsidRPr="00174904" w:rsidRDefault="00174904" w:rsidP="00174904">
            <w:pPr>
              <w:spacing w:before="180"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oor - 4 points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Presents unacceptable analysis and evaluation of issues/problems.</w:t>
            </w:r>
          </w:p>
        </w:tc>
        <w:tc>
          <w:tcPr>
            <w:tcW w:w="8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4615767" w14:textId="77777777" w:rsidR="00174904" w:rsidRPr="00174904" w:rsidRDefault="00174904" w:rsidP="001749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10 points</w:t>
            </w:r>
          </w:p>
        </w:tc>
      </w:tr>
      <w:tr w:rsidR="00174904" w:rsidRPr="00174904" w14:paraId="6AA26285" w14:textId="77777777" w:rsidTr="00174904">
        <w:trPr>
          <w:trHeight w:val="1845"/>
        </w:trPr>
        <w:tc>
          <w:tcPr>
            <w:tcW w:w="17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1B85D3C" w14:textId="77777777" w:rsidR="00174904" w:rsidRPr="00174904" w:rsidRDefault="00174904" w:rsidP="00174904">
            <w:pPr>
              <w:spacing w:before="180"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Demonstrates a Conceptual Understanding</w:t>
            </w:r>
          </w:p>
        </w:tc>
        <w:tc>
          <w:tcPr>
            <w:tcW w:w="38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28DDA8F4" w14:textId="77777777" w:rsidR="00174904" w:rsidRPr="00174904" w:rsidRDefault="00174904" w:rsidP="00174904">
            <w:pPr>
              <w:spacing w:before="180"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istinguished - </w:t>
            </w:r>
            <w:r w:rsidRPr="00174904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10 points</w:t>
            </w:r>
            <w:r w:rsidRPr="00174904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br/>
            </w: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Provides a thorough, competent and interpretive responses to all issues/problems, and shows a high level of conceptual understanding.</w:t>
            </w:r>
          </w:p>
        </w:tc>
        <w:tc>
          <w:tcPr>
            <w:tcW w:w="33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AA77088" w14:textId="77777777" w:rsidR="00174904" w:rsidRPr="00174904" w:rsidRDefault="00174904" w:rsidP="00174904">
            <w:pPr>
              <w:spacing w:before="180"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Excellent - 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8 points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Provides a competent and interpretive responses to all issues/problems, and shows a moderate level of conceptual understanding.</w:t>
            </w:r>
          </w:p>
        </w:tc>
        <w:tc>
          <w:tcPr>
            <w:tcW w:w="334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6494EDB7" w14:textId="77777777" w:rsidR="00174904" w:rsidRPr="00174904" w:rsidRDefault="00174904" w:rsidP="00174904">
            <w:pPr>
              <w:spacing w:before="180"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ir - 6 points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rovides a </w:t>
            </w:r>
            <w:proofErr w:type="gramStart"/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competent responses</w:t>
            </w:r>
            <w:proofErr w:type="gramEnd"/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o all issues/problems, but lacks interpretation and a moderate level of conceptual understanding.</w:t>
            </w:r>
          </w:p>
        </w:tc>
        <w:tc>
          <w:tcPr>
            <w:tcW w:w="343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40707D4B" w14:textId="77777777" w:rsidR="00174904" w:rsidRPr="00174904" w:rsidRDefault="00174904" w:rsidP="00174904">
            <w:pPr>
              <w:spacing w:before="180"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oor - 4 points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Provides an unacceptable response to all issues/problems, and lacks interpretation and a moderate level of conceptual understanding.</w:t>
            </w:r>
          </w:p>
        </w:tc>
        <w:tc>
          <w:tcPr>
            <w:tcW w:w="8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6836ABB" w14:textId="77777777" w:rsidR="00174904" w:rsidRPr="00174904" w:rsidRDefault="00174904" w:rsidP="001749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10 points</w:t>
            </w:r>
          </w:p>
        </w:tc>
      </w:tr>
      <w:tr w:rsidR="00174904" w:rsidRPr="00174904" w14:paraId="43AEC51E" w14:textId="77777777" w:rsidTr="00174904">
        <w:trPr>
          <w:trHeight w:val="1020"/>
        </w:trPr>
        <w:tc>
          <w:tcPr>
            <w:tcW w:w="17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2AA794E" w14:textId="77777777" w:rsidR="00174904" w:rsidRPr="00174904" w:rsidRDefault="00174904" w:rsidP="00174904">
            <w:pPr>
              <w:spacing w:before="180"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Use of Citations to Course Readings and Additional Research/Literature</w:t>
            </w:r>
          </w:p>
        </w:tc>
        <w:tc>
          <w:tcPr>
            <w:tcW w:w="38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0FCA23F" w14:textId="77777777" w:rsidR="00174904" w:rsidRPr="00174904" w:rsidRDefault="00174904" w:rsidP="00174904">
            <w:pPr>
              <w:spacing w:before="180"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Distinguished - 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0 points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Effectively uses the literature and other resources to inform their work. Exceptional use of citations and extended referencing.</w:t>
            </w:r>
          </w:p>
        </w:tc>
        <w:tc>
          <w:tcPr>
            <w:tcW w:w="33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46E8F692" w14:textId="77777777" w:rsidR="00174904" w:rsidRPr="00174904" w:rsidRDefault="00174904" w:rsidP="00174904">
            <w:pPr>
              <w:spacing w:before="180"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xcellent - 8 points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Effectively uses the literature and other resources to inform their work. Moderate use of citations and extended referencing.</w:t>
            </w:r>
          </w:p>
        </w:tc>
        <w:tc>
          <w:tcPr>
            <w:tcW w:w="334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724814E7" w14:textId="77777777" w:rsidR="00174904" w:rsidRPr="00174904" w:rsidRDefault="00174904" w:rsidP="00174904">
            <w:pPr>
              <w:spacing w:before="180"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ir - 6 points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Ineffectively uses the literature and other resources to inform their work. Moderate use of citations and extended referencing.</w:t>
            </w:r>
          </w:p>
        </w:tc>
        <w:tc>
          <w:tcPr>
            <w:tcW w:w="343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256E843" w14:textId="77777777" w:rsidR="00174904" w:rsidRPr="00174904" w:rsidRDefault="00174904" w:rsidP="00174904">
            <w:pPr>
              <w:spacing w:before="180"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oor - 4 points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Ineffectively uses the literature and other resources to inform their work. Unacceptable use of citations and extended referencing.</w:t>
            </w:r>
          </w:p>
        </w:tc>
        <w:tc>
          <w:tcPr>
            <w:tcW w:w="8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B194667" w14:textId="77777777" w:rsidR="00174904" w:rsidRPr="00174904" w:rsidRDefault="00174904" w:rsidP="001749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10 points</w:t>
            </w:r>
          </w:p>
        </w:tc>
      </w:tr>
      <w:tr w:rsidR="00174904" w:rsidRPr="00174904" w14:paraId="43268ABE" w14:textId="77777777" w:rsidTr="00174904">
        <w:trPr>
          <w:trHeight w:val="1845"/>
        </w:trPr>
        <w:tc>
          <w:tcPr>
            <w:tcW w:w="17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2CCF8BA" w14:textId="77777777" w:rsidR="00174904" w:rsidRPr="00174904" w:rsidRDefault="00174904" w:rsidP="00174904">
            <w:pPr>
              <w:spacing w:before="180"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Writing Mechanics and APA Formatting Guidelines</w:t>
            </w:r>
          </w:p>
        </w:tc>
        <w:tc>
          <w:tcPr>
            <w:tcW w:w="38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2C6EAF78" w14:textId="77777777" w:rsidR="00174904" w:rsidRPr="00174904" w:rsidRDefault="00174904" w:rsidP="00174904">
            <w:pPr>
              <w:spacing w:before="180"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istinguished - </w:t>
            </w:r>
            <w:r w:rsidRPr="00174904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10 points</w:t>
            </w:r>
            <w:r w:rsidRPr="00174904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br/>
            </w: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Demonstrate a high level of clarity, precision, and attention to detail. APA style is correct and writing is free of grammar and spelling errors.</w:t>
            </w:r>
          </w:p>
        </w:tc>
        <w:tc>
          <w:tcPr>
            <w:tcW w:w="33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2D4E5567" w14:textId="77777777" w:rsidR="00174904" w:rsidRPr="00174904" w:rsidRDefault="00174904" w:rsidP="00174904">
            <w:pPr>
              <w:spacing w:before="180"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Excellent - 8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points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Demonstrate a high level of clarity. APA style and writing mechanics need more precision and attention to detail.</w:t>
            </w:r>
          </w:p>
        </w:tc>
        <w:tc>
          <w:tcPr>
            <w:tcW w:w="334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312F1CD9" w14:textId="77777777" w:rsidR="00174904" w:rsidRPr="00174904" w:rsidRDefault="00174904" w:rsidP="00174904">
            <w:pPr>
              <w:spacing w:before="180"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ir - 6 points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Demonstrate a moderate level of clarity. APA style and writing mechanics need more precision and attention to detail.</w:t>
            </w:r>
          </w:p>
        </w:tc>
        <w:tc>
          <w:tcPr>
            <w:tcW w:w="343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77726ECB" w14:textId="77777777" w:rsidR="00174904" w:rsidRPr="00174904" w:rsidRDefault="00174904" w:rsidP="00174904">
            <w:pPr>
              <w:spacing w:before="180"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oor - 4 points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Demonstrates issues in writing and communicating clearly. APA style and writing mechanics need serious attention.</w:t>
            </w:r>
          </w:p>
        </w:tc>
        <w:tc>
          <w:tcPr>
            <w:tcW w:w="8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C116A43" w14:textId="77777777" w:rsidR="00174904" w:rsidRPr="00174904" w:rsidRDefault="00174904" w:rsidP="001749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10 points</w:t>
            </w:r>
          </w:p>
        </w:tc>
      </w:tr>
      <w:tr w:rsidR="00174904" w:rsidRPr="00174904" w14:paraId="3D6A7757" w14:textId="77777777" w:rsidTr="00174904">
        <w:trPr>
          <w:trHeight w:val="525"/>
        </w:trPr>
        <w:tc>
          <w:tcPr>
            <w:tcW w:w="15971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8A58559" w14:textId="77777777" w:rsidR="00174904" w:rsidRPr="00174904" w:rsidRDefault="00174904" w:rsidP="0017490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Points </w:t>
            </w:r>
          </w:p>
        </w:tc>
        <w:tc>
          <w:tcPr>
            <w:tcW w:w="8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0F97781" w14:textId="77777777" w:rsidR="00174904" w:rsidRPr="00174904" w:rsidRDefault="00174904" w:rsidP="001749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0</w:t>
            </w:r>
          </w:p>
        </w:tc>
      </w:tr>
    </w:tbl>
    <w:p w14:paraId="38711887" w14:textId="77777777" w:rsidR="00174904" w:rsidRPr="00174904" w:rsidRDefault="00174904" w:rsidP="00174904">
      <w:pPr>
        <w:shd w:val="clear" w:color="auto" w:fill="FFFFFF"/>
        <w:spacing w:after="0" w:line="240" w:lineRule="auto"/>
        <w:textAlignment w:val="center"/>
        <w:rPr>
          <w:rFonts w:ascii="Lato" w:eastAsia="Times New Roman" w:hAnsi="Lato" w:cs="Times New Roman"/>
          <w:color w:val="2D3B45"/>
          <w:sz w:val="24"/>
          <w:szCs w:val="24"/>
        </w:rPr>
      </w:pPr>
      <w:r w:rsidRPr="00174904">
        <w:rPr>
          <w:rFonts w:ascii="Lato" w:eastAsia="Times New Roman" w:hAnsi="Lato" w:cs="Times New Roman"/>
          <w:color w:val="2D3B45"/>
          <w:sz w:val="24"/>
          <w:szCs w:val="24"/>
        </w:rPr>
        <w:t>The following content is</w:t>
      </w:r>
    </w:p>
    <w:p w14:paraId="775D663A" w14:textId="45F660A1" w:rsidR="009F17D0" w:rsidRDefault="009F17D0"/>
    <w:p w14:paraId="17E5EDBD" w14:textId="6ADE18B1" w:rsidR="00174904" w:rsidRDefault="00174904"/>
    <w:p w14:paraId="65661E82" w14:textId="19AD43C3" w:rsidR="00174904" w:rsidRDefault="00174904"/>
    <w:p w14:paraId="5999F274" w14:textId="77777777" w:rsidR="00174904" w:rsidRDefault="00174904" w:rsidP="00174904">
      <w:pPr>
        <w:spacing w:after="0" w:line="450" w:lineRule="atLeast"/>
        <w:outlineLvl w:val="0"/>
        <w:rPr>
          <w:rFonts w:ascii="Lato" w:eastAsia="Times New Roman" w:hAnsi="Lato" w:cs="Times New Roman"/>
          <w:kern w:val="36"/>
          <w:sz w:val="48"/>
          <w:szCs w:val="48"/>
        </w:rPr>
      </w:pPr>
    </w:p>
    <w:p w14:paraId="02A6B248" w14:textId="77777777" w:rsidR="00174904" w:rsidRDefault="00174904" w:rsidP="00174904">
      <w:pPr>
        <w:spacing w:after="0" w:line="450" w:lineRule="atLeast"/>
        <w:outlineLvl w:val="0"/>
        <w:rPr>
          <w:rFonts w:ascii="Lato" w:eastAsia="Times New Roman" w:hAnsi="Lato" w:cs="Times New Roman"/>
          <w:kern w:val="36"/>
          <w:sz w:val="48"/>
          <w:szCs w:val="48"/>
        </w:rPr>
      </w:pPr>
    </w:p>
    <w:p w14:paraId="61DB0DCA" w14:textId="77777777" w:rsidR="00174904" w:rsidRDefault="00174904" w:rsidP="00174904">
      <w:pPr>
        <w:spacing w:after="0" w:line="450" w:lineRule="atLeast"/>
        <w:outlineLvl w:val="0"/>
        <w:rPr>
          <w:rFonts w:ascii="Lato" w:eastAsia="Times New Roman" w:hAnsi="Lato" w:cs="Times New Roman"/>
          <w:kern w:val="36"/>
          <w:sz w:val="48"/>
          <w:szCs w:val="48"/>
        </w:rPr>
      </w:pPr>
    </w:p>
    <w:p w14:paraId="2425EF65" w14:textId="77777777" w:rsidR="00174904" w:rsidRDefault="00174904" w:rsidP="00174904">
      <w:pPr>
        <w:spacing w:after="0" w:line="450" w:lineRule="atLeast"/>
        <w:outlineLvl w:val="0"/>
        <w:rPr>
          <w:rFonts w:ascii="Lato" w:eastAsia="Times New Roman" w:hAnsi="Lato" w:cs="Times New Roman"/>
          <w:kern w:val="36"/>
          <w:sz w:val="48"/>
          <w:szCs w:val="48"/>
        </w:rPr>
      </w:pPr>
    </w:p>
    <w:p w14:paraId="4BB696B4" w14:textId="77777777" w:rsidR="00174904" w:rsidRDefault="00174904" w:rsidP="00174904">
      <w:pPr>
        <w:spacing w:after="0" w:line="450" w:lineRule="atLeast"/>
        <w:outlineLvl w:val="0"/>
        <w:rPr>
          <w:rFonts w:ascii="Lato" w:eastAsia="Times New Roman" w:hAnsi="Lato" w:cs="Times New Roman"/>
          <w:kern w:val="36"/>
          <w:sz w:val="48"/>
          <w:szCs w:val="48"/>
        </w:rPr>
      </w:pPr>
    </w:p>
    <w:p w14:paraId="0D26BD05" w14:textId="77777777" w:rsidR="00174904" w:rsidRDefault="00174904" w:rsidP="00174904">
      <w:pPr>
        <w:spacing w:after="0" w:line="450" w:lineRule="atLeast"/>
        <w:outlineLvl w:val="0"/>
        <w:rPr>
          <w:rFonts w:ascii="Lato" w:eastAsia="Times New Roman" w:hAnsi="Lato" w:cs="Times New Roman"/>
          <w:kern w:val="36"/>
          <w:sz w:val="48"/>
          <w:szCs w:val="48"/>
        </w:rPr>
      </w:pPr>
    </w:p>
    <w:p w14:paraId="684C7AA0" w14:textId="36C05FC4" w:rsidR="00174904" w:rsidRPr="00174904" w:rsidRDefault="00174904" w:rsidP="00174904">
      <w:pPr>
        <w:spacing w:after="0" w:line="450" w:lineRule="atLeast"/>
        <w:outlineLvl w:val="0"/>
        <w:rPr>
          <w:rFonts w:ascii="Lato" w:eastAsia="Times New Roman" w:hAnsi="Lato" w:cs="Times New Roman"/>
          <w:kern w:val="36"/>
          <w:sz w:val="48"/>
          <w:szCs w:val="48"/>
        </w:rPr>
      </w:pPr>
      <w:r w:rsidRPr="00174904">
        <w:rPr>
          <w:rFonts w:ascii="Lato" w:eastAsia="Times New Roman" w:hAnsi="Lato" w:cs="Times New Roman"/>
          <w:kern w:val="36"/>
          <w:sz w:val="48"/>
          <w:szCs w:val="48"/>
        </w:rPr>
        <w:lastRenderedPageBreak/>
        <w:t>Module 7 Discussion</w:t>
      </w:r>
    </w:p>
    <w:p w14:paraId="528E9D89" w14:textId="77777777" w:rsidR="00174904" w:rsidRPr="00174904" w:rsidRDefault="00174904" w:rsidP="00174904">
      <w:pPr>
        <w:shd w:val="clear" w:color="auto" w:fill="FFFFFF"/>
        <w:spacing w:before="180" w:after="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174904">
        <w:rPr>
          <w:rFonts w:ascii="Lato" w:eastAsia="Times New Roman" w:hAnsi="Lato" w:cs="Times New Roman"/>
          <w:color w:val="2D3B45"/>
          <w:sz w:val="24"/>
          <w:szCs w:val="24"/>
        </w:rPr>
        <w:t> </w:t>
      </w:r>
      <w:r w:rsidRPr="00174904">
        <w:rPr>
          <w:rFonts w:ascii="Impact" w:eastAsia="Times New Roman" w:hAnsi="Impact" w:cs="Times New Roman"/>
          <w:noProof/>
          <w:color w:val="2D3B45"/>
          <w:sz w:val="72"/>
          <w:szCs w:val="72"/>
        </w:rPr>
        <w:drawing>
          <wp:inline distT="0" distB="0" distL="0" distR="0" wp14:anchorId="7105B4A3" wp14:editId="02EFD7D4">
            <wp:extent cx="7800975" cy="428625"/>
            <wp:effectExtent l="0" t="0" r="9525" b="9525"/>
            <wp:docPr id="71" name="Picture 71" descr="n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 descr="null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09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3E6C42" w14:textId="77777777" w:rsidR="00174904" w:rsidRPr="00174904" w:rsidRDefault="00174904" w:rsidP="00174904">
      <w:pPr>
        <w:shd w:val="clear" w:color="auto" w:fill="FFFFFF"/>
        <w:spacing w:before="180" w:after="0" w:line="240" w:lineRule="auto"/>
        <w:rPr>
          <w:rFonts w:ascii="Garamond" w:eastAsia="Times New Roman" w:hAnsi="Garamond" w:cs="Times New Roman"/>
          <w:color w:val="2D3B45"/>
          <w:sz w:val="45"/>
          <w:szCs w:val="45"/>
        </w:rPr>
      </w:pPr>
      <w:r w:rsidRPr="00174904">
        <w:rPr>
          <w:rFonts w:ascii="Garamond" w:eastAsia="Times New Roman" w:hAnsi="Garamond" w:cs="Times New Roman"/>
          <w:noProof/>
          <w:color w:val="2D3B45"/>
          <w:sz w:val="45"/>
          <w:szCs w:val="45"/>
        </w:rPr>
        <w:drawing>
          <wp:inline distT="0" distB="0" distL="0" distR="0" wp14:anchorId="46378C99" wp14:editId="5C19A658">
            <wp:extent cx="619125" cy="619125"/>
            <wp:effectExtent l="0" t="0" r="9525" b="9525"/>
            <wp:docPr id="72" name="Picture 72" descr="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 descr="icon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74904">
        <w:rPr>
          <w:rFonts w:ascii="Garamond" w:eastAsia="Times New Roman" w:hAnsi="Garamond" w:cs="Times New Roman"/>
          <w:color w:val="2D3B45"/>
          <w:sz w:val="45"/>
          <w:szCs w:val="45"/>
        </w:rPr>
        <w:t> </w:t>
      </w:r>
      <w:r w:rsidRPr="00174904">
        <w:rPr>
          <w:rFonts w:ascii="Palatino Linotype" w:eastAsia="Times New Roman" w:hAnsi="Palatino Linotype" w:cs="Arial"/>
          <w:b/>
          <w:bCs/>
          <w:i/>
          <w:iCs/>
          <w:color w:val="002D5C"/>
          <w:sz w:val="45"/>
          <w:szCs w:val="45"/>
        </w:rPr>
        <w:t>Discussion 7</w:t>
      </w:r>
    </w:p>
    <w:p w14:paraId="29CBF180" w14:textId="77777777" w:rsidR="00174904" w:rsidRPr="00174904" w:rsidRDefault="00F91B35" w:rsidP="00174904">
      <w:pPr>
        <w:shd w:val="clear" w:color="auto" w:fill="FFFFFF"/>
        <w:spacing w:before="300" w:after="30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>
        <w:rPr>
          <w:rFonts w:ascii="Lato" w:eastAsia="Times New Roman" w:hAnsi="Lato" w:cs="Times New Roman"/>
          <w:color w:val="2D3B45"/>
          <w:sz w:val="24"/>
          <w:szCs w:val="24"/>
        </w:rPr>
        <w:pict w14:anchorId="0E85A44A">
          <v:rect id="_x0000_i1041" style="width:0;height:1.5pt" o:hralign="center" o:hrstd="t" o:hr="t" fillcolor="#a0a0a0" stroked="f"/>
        </w:pict>
      </w:r>
    </w:p>
    <w:p w14:paraId="0FFC86F5" w14:textId="77777777" w:rsidR="00174904" w:rsidRPr="00174904" w:rsidRDefault="00174904" w:rsidP="00174904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174904">
        <w:rPr>
          <w:rFonts w:ascii="Lato" w:eastAsia="Times New Roman" w:hAnsi="Lato" w:cs="Times New Roman"/>
          <w:color w:val="2D3B45"/>
          <w:sz w:val="24"/>
          <w:szCs w:val="24"/>
        </w:rPr>
        <w:t>Sally is a 50-year-old female who has been a jogger for several years. She has recently been diagnosed with osteoarthritis. She has been taking ibuprofen for 3 months but states that “it does not help” and hurts her stomach. The health care provider prescribes celecoxib (Celebrex) 100 mg orally twice a day.</w:t>
      </w:r>
    </w:p>
    <w:p w14:paraId="65D2151B" w14:textId="77777777" w:rsidR="00174904" w:rsidRPr="00174904" w:rsidRDefault="00174904" w:rsidP="00174904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174904">
        <w:rPr>
          <w:rFonts w:ascii="Lato" w:eastAsia="Times New Roman" w:hAnsi="Lato" w:cs="Times New Roman"/>
          <w:color w:val="2D3B45"/>
          <w:sz w:val="24"/>
          <w:szCs w:val="24"/>
        </w:rPr>
        <w:t>What is the first-line therapy for osteoarthritis and the mechanism of action?</w:t>
      </w:r>
    </w:p>
    <w:p w14:paraId="47809E2D" w14:textId="77777777" w:rsidR="00174904" w:rsidRPr="00174904" w:rsidRDefault="00174904" w:rsidP="00174904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174904">
        <w:rPr>
          <w:rFonts w:ascii="Lato" w:eastAsia="Times New Roman" w:hAnsi="Lato" w:cs="Times New Roman"/>
          <w:color w:val="2D3B45"/>
          <w:sz w:val="24"/>
          <w:szCs w:val="24"/>
        </w:rPr>
        <w:t>Sally expresses concern about all the recent news about heart problems and celecoxib (Celebrex). What information should be included in a teaching plan to help her understand about taking celecoxib and the benefits and risks?</w:t>
      </w:r>
    </w:p>
    <w:p w14:paraId="2C40F75F" w14:textId="77777777" w:rsidR="00174904" w:rsidRPr="00174904" w:rsidRDefault="00174904" w:rsidP="00174904">
      <w:pPr>
        <w:numPr>
          <w:ilvl w:val="0"/>
          <w:numId w:val="16"/>
        </w:numPr>
        <w:shd w:val="clear" w:color="auto" w:fill="FFFFFF"/>
        <w:spacing w:before="100" w:beforeAutospacing="1" w:after="240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174904">
        <w:rPr>
          <w:rFonts w:ascii="Lato" w:eastAsia="Times New Roman" w:hAnsi="Lato" w:cs="Times New Roman"/>
          <w:color w:val="2D3B45"/>
          <w:sz w:val="24"/>
          <w:szCs w:val="24"/>
        </w:rPr>
        <w:t>Ibuprofen and celecoxib are both nonsteroidal anti-inflammatory drugs. Explain how they are similar and different</w:t>
      </w:r>
    </w:p>
    <w:p w14:paraId="535EB4E1" w14:textId="77777777" w:rsidR="00174904" w:rsidRPr="00174904" w:rsidRDefault="00174904" w:rsidP="00174904">
      <w:pPr>
        <w:shd w:val="clear" w:color="auto" w:fill="FFFFFF"/>
        <w:spacing w:before="180" w:after="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174904"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t>Submission Instructions:</w:t>
      </w:r>
    </w:p>
    <w:p w14:paraId="734DEC82" w14:textId="77777777" w:rsidR="00174904" w:rsidRPr="00174904" w:rsidRDefault="00174904" w:rsidP="00174904">
      <w:pPr>
        <w:numPr>
          <w:ilvl w:val="0"/>
          <w:numId w:val="17"/>
        </w:numPr>
        <w:shd w:val="clear" w:color="auto" w:fill="FFFFFF"/>
        <w:spacing w:before="100" w:beforeAutospacing="1" w:after="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174904">
        <w:rPr>
          <w:rFonts w:ascii="Lato" w:eastAsia="Times New Roman" w:hAnsi="Lato" w:cs="Times New Roman"/>
          <w:color w:val="2D3B45"/>
          <w:sz w:val="24"/>
          <w:szCs w:val="24"/>
        </w:rPr>
        <w:t>Your initial post should be at least 500 words, formatted and cited in current APA style with support from at least 2 academic sources. Your initial post is worth 8 points.</w:t>
      </w:r>
    </w:p>
    <w:p w14:paraId="0F773017" w14:textId="77777777" w:rsidR="00174904" w:rsidRPr="00174904" w:rsidRDefault="00174904" w:rsidP="00174904">
      <w:pPr>
        <w:numPr>
          <w:ilvl w:val="0"/>
          <w:numId w:val="17"/>
        </w:numPr>
        <w:shd w:val="clear" w:color="auto" w:fill="FFFFFF"/>
        <w:spacing w:before="100" w:beforeAutospacing="1" w:after="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174904">
        <w:rPr>
          <w:rFonts w:ascii="Lato" w:eastAsia="Times New Roman" w:hAnsi="Lato" w:cs="Times New Roman"/>
          <w:color w:val="2D3B45"/>
          <w:sz w:val="24"/>
          <w:szCs w:val="24"/>
        </w:rPr>
        <w:t>You should respond to at least two of your peers by extending, refuting/correcting, or adding additional nuance to their posts. Your reply posts are worth 2 points (1 point per response.) </w:t>
      </w:r>
    </w:p>
    <w:p w14:paraId="6A7C9561" w14:textId="77777777" w:rsidR="00174904" w:rsidRPr="00174904" w:rsidRDefault="00174904" w:rsidP="00174904">
      <w:pPr>
        <w:numPr>
          <w:ilvl w:val="0"/>
          <w:numId w:val="17"/>
        </w:numPr>
        <w:shd w:val="clear" w:color="auto" w:fill="FFFFFF"/>
        <w:spacing w:before="100" w:beforeAutospacing="1" w:after="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174904">
        <w:rPr>
          <w:rFonts w:ascii="Lato" w:eastAsia="Times New Roman" w:hAnsi="Lato" w:cs="Times New Roman"/>
          <w:color w:val="2D3B45"/>
          <w:sz w:val="24"/>
          <w:szCs w:val="24"/>
        </w:rPr>
        <w:t>All replies must be constructive and use literature where possible.</w:t>
      </w:r>
    </w:p>
    <w:p w14:paraId="487B9ED4" w14:textId="77777777" w:rsidR="00174904" w:rsidRPr="00174904" w:rsidRDefault="00174904" w:rsidP="00174904">
      <w:pPr>
        <w:numPr>
          <w:ilvl w:val="0"/>
          <w:numId w:val="17"/>
        </w:numPr>
        <w:shd w:val="clear" w:color="auto" w:fill="FFFFFF"/>
        <w:spacing w:before="100" w:beforeAutospacing="1" w:after="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174904">
        <w:rPr>
          <w:rFonts w:ascii="Lato" w:eastAsia="Times New Roman" w:hAnsi="Lato" w:cs="Times New Roman"/>
          <w:color w:val="2D3B45"/>
          <w:sz w:val="24"/>
          <w:szCs w:val="24"/>
        </w:rPr>
        <w:t>Please post your initial response by 11:59 PM ET Thursday, and comment on the posts of two classmates by 11:59 PM ET Sunday.</w:t>
      </w:r>
    </w:p>
    <w:p w14:paraId="4988F6C5" w14:textId="77777777" w:rsidR="00174904" w:rsidRPr="00174904" w:rsidRDefault="00174904" w:rsidP="00174904">
      <w:pPr>
        <w:numPr>
          <w:ilvl w:val="0"/>
          <w:numId w:val="17"/>
        </w:numPr>
        <w:shd w:val="clear" w:color="auto" w:fill="FFFFFF"/>
        <w:spacing w:before="100" w:beforeAutospacing="1" w:after="0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174904">
        <w:rPr>
          <w:rFonts w:ascii="Lato" w:eastAsia="Times New Roman" w:hAnsi="Lato" w:cs="Times New Roman"/>
          <w:color w:val="2D3B45"/>
          <w:sz w:val="24"/>
          <w:szCs w:val="24"/>
        </w:rPr>
        <w:t>You can expect feedback from the instructor within 48 to 72 hours from the Sunday due date. </w:t>
      </w:r>
    </w:p>
    <w:p w14:paraId="266FAF8C" w14:textId="77777777" w:rsidR="00174904" w:rsidRPr="00174904" w:rsidRDefault="00174904" w:rsidP="00174904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174904">
        <w:rPr>
          <w:rFonts w:ascii="Lato" w:eastAsia="Times New Roman" w:hAnsi="Lato" w:cs="Times New Roman"/>
          <w:noProof/>
          <w:color w:val="2D3B45"/>
          <w:sz w:val="24"/>
          <w:szCs w:val="24"/>
        </w:rPr>
        <w:drawing>
          <wp:inline distT="0" distB="0" distL="0" distR="0" wp14:anchorId="5F0F69DD" wp14:editId="6D5D32B3">
            <wp:extent cx="7800975" cy="428625"/>
            <wp:effectExtent l="0" t="0" r="9525" b="9525"/>
            <wp:docPr id="74" name="Picture 74" descr="n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 descr="null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09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AE4861" w14:textId="77777777" w:rsidR="00174904" w:rsidRPr="00174904" w:rsidRDefault="00174904" w:rsidP="00174904">
      <w:pPr>
        <w:shd w:val="clear" w:color="auto" w:fill="FFFFFF"/>
        <w:spacing w:before="180" w:after="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174904"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t>Grading Rubric</w:t>
      </w:r>
      <w:r w:rsidRPr="00174904">
        <w:rPr>
          <w:rFonts w:ascii="Lato" w:eastAsia="Times New Roman" w:hAnsi="Lato" w:cs="Times New Roman"/>
          <w:color w:val="2D3B45"/>
          <w:sz w:val="24"/>
          <w:szCs w:val="24"/>
        </w:rPr>
        <w:t> </w:t>
      </w:r>
    </w:p>
    <w:p w14:paraId="2A1B85C2" w14:textId="77777777" w:rsidR="00174904" w:rsidRPr="00174904" w:rsidRDefault="00F91B35" w:rsidP="00174904">
      <w:pPr>
        <w:shd w:val="clear" w:color="auto" w:fill="FFFFFF"/>
        <w:spacing w:before="300" w:after="30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>
        <w:rPr>
          <w:rFonts w:ascii="Lato" w:eastAsia="Times New Roman" w:hAnsi="Lato" w:cs="Times New Roman"/>
          <w:color w:val="2D3B45"/>
          <w:sz w:val="24"/>
          <w:szCs w:val="24"/>
        </w:rPr>
        <w:lastRenderedPageBreak/>
        <w:pict w14:anchorId="37FC621B">
          <v:rect id="_x0000_i1042" style="width:0;height:1.5pt" o:hralign="center" o:hrstd="t" o:hr="t" fillcolor="#a0a0a0" stroked="f"/>
        </w:pict>
      </w:r>
    </w:p>
    <w:p w14:paraId="7CE7391E" w14:textId="77777777" w:rsidR="00174904" w:rsidRPr="00174904" w:rsidRDefault="00174904" w:rsidP="00174904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174904">
        <w:rPr>
          <w:rFonts w:ascii="Lato" w:eastAsia="Times New Roman" w:hAnsi="Lato" w:cs="Times New Roman"/>
          <w:color w:val="2D3B45"/>
          <w:sz w:val="24"/>
          <w:szCs w:val="24"/>
        </w:rPr>
        <w:t>Your assignment will be graded according to the grading rubric.</w:t>
      </w:r>
    </w:p>
    <w:tbl>
      <w:tblPr>
        <w:tblW w:w="16761" w:type="dxa"/>
        <w:tblBorders>
          <w:top w:val="dotted" w:sz="6" w:space="0" w:color="auto"/>
          <w:left w:val="dotted" w:sz="6" w:space="0" w:color="auto"/>
          <w:bottom w:val="dotted" w:sz="6" w:space="0" w:color="auto"/>
          <w:right w:val="dotted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87"/>
        <w:gridCol w:w="3385"/>
        <w:gridCol w:w="3375"/>
        <w:gridCol w:w="3556"/>
        <w:gridCol w:w="3697"/>
        <w:gridCol w:w="1061"/>
      </w:tblGrid>
      <w:tr w:rsidR="00174904" w:rsidRPr="00174904" w14:paraId="54B054BE" w14:textId="77777777" w:rsidTr="00174904">
        <w:trPr>
          <w:trHeight w:val="525"/>
        </w:trPr>
        <w:tc>
          <w:tcPr>
            <w:tcW w:w="1669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vAlign w:val="center"/>
            <w:hideMark/>
          </w:tcPr>
          <w:p w14:paraId="4D872557" w14:textId="77777777" w:rsidR="00174904" w:rsidRPr="00174904" w:rsidRDefault="00174904" w:rsidP="0017490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scussion Rubric</w:t>
            </w:r>
          </w:p>
        </w:tc>
      </w:tr>
      <w:tr w:rsidR="00174904" w:rsidRPr="00174904" w14:paraId="48067B3E" w14:textId="77777777" w:rsidTr="00174904">
        <w:trPr>
          <w:trHeight w:val="525"/>
        </w:trPr>
        <w:tc>
          <w:tcPr>
            <w:tcW w:w="16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vAlign w:val="center"/>
            <w:hideMark/>
          </w:tcPr>
          <w:p w14:paraId="0BAFEA92" w14:textId="77777777" w:rsidR="00174904" w:rsidRPr="00174904" w:rsidRDefault="00174904" w:rsidP="001749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13944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vAlign w:val="center"/>
            <w:hideMark/>
          </w:tcPr>
          <w:p w14:paraId="76C6ABF1" w14:textId="77777777" w:rsidR="00174904" w:rsidRPr="00174904" w:rsidRDefault="00174904" w:rsidP="001749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atings</w:t>
            </w:r>
          </w:p>
        </w:tc>
        <w:tc>
          <w:tcPr>
            <w:tcW w:w="9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vAlign w:val="center"/>
            <w:hideMark/>
          </w:tcPr>
          <w:p w14:paraId="3EBF32A3" w14:textId="77777777" w:rsidR="00174904" w:rsidRPr="00174904" w:rsidRDefault="00174904" w:rsidP="001749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oints</w:t>
            </w:r>
          </w:p>
        </w:tc>
      </w:tr>
      <w:tr w:rsidR="00174904" w:rsidRPr="00174904" w14:paraId="64AEBA19" w14:textId="77777777" w:rsidTr="00174904">
        <w:tc>
          <w:tcPr>
            <w:tcW w:w="16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BB2E62C" w14:textId="77777777" w:rsidR="00174904" w:rsidRPr="00174904" w:rsidRDefault="00174904" w:rsidP="00174904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Identification of Main Issues, Problems, and Concepts</w:t>
            </w:r>
          </w:p>
        </w:tc>
        <w:tc>
          <w:tcPr>
            <w:tcW w:w="33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934E7FF" w14:textId="77777777" w:rsidR="00174904" w:rsidRPr="00174904" w:rsidRDefault="00174904" w:rsidP="00174904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Distinguished - 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5 points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Identify and demonstrate a sophisticated understanding of the issues, problems, and concepts.</w:t>
            </w:r>
          </w:p>
        </w:tc>
        <w:tc>
          <w:tcPr>
            <w:tcW w:w="328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DB4FC73" w14:textId="77777777" w:rsidR="00174904" w:rsidRPr="00174904" w:rsidRDefault="00174904" w:rsidP="00174904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Excellent - 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4 points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Identifies and demonstrate an accomplished understanding of most of issues, problems, and concepts.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0345A751" w14:textId="77777777" w:rsidR="00174904" w:rsidRPr="00174904" w:rsidRDefault="00174904" w:rsidP="00174904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ir - 2 points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Identifies and demonstrate an acceptable understanding of most of issues, problems, and concepts.</w:t>
            </w:r>
          </w:p>
        </w:tc>
        <w:tc>
          <w:tcPr>
            <w:tcW w:w="3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2230723E" w14:textId="77777777" w:rsidR="00174904" w:rsidRPr="00174904" w:rsidRDefault="00174904" w:rsidP="00174904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oor - 1 point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Identifies and demonstrate an unacceptable understanding of most of issues, problems, and concepts.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79B879F" w14:textId="77777777" w:rsidR="00174904" w:rsidRPr="00174904" w:rsidRDefault="00174904" w:rsidP="001749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5 points</w:t>
            </w:r>
          </w:p>
        </w:tc>
      </w:tr>
      <w:tr w:rsidR="00174904" w:rsidRPr="00174904" w14:paraId="49BFA443" w14:textId="77777777" w:rsidTr="00174904">
        <w:tc>
          <w:tcPr>
            <w:tcW w:w="16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E263B08" w14:textId="77777777" w:rsidR="00174904" w:rsidRPr="00174904" w:rsidRDefault="00174904" w:rsidP="00174904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Use of Citations, Writing Mechanics and APA Formatting Guidelines</w:t>
            </w:r>
          </w:p>
        </w:tc>
        <w:tc>
          <w:tcPr>
            <w:tcW w:w="33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3BB3759A" w14:textId="77777777" w:rsidR="00174904" w:rsidRPr="00174904" w:rsidRDefault="00174904" w:rsidP="00174904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Distinguished - 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3 points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74904">
              <w:rPr>
                <w:rFonts w:ascii="inherit" w:eastAsia="Times New Roman" w:hAnsi="inherit" w:cs="Times New Roman"/>
                <w:sz w:val="20"/>
                <w:szCs w:val="20"/>
              </w:rPr>
              <w:t>Effectively uses the literature and other resources to inform their work. Exceptional use of citations and extended referencing. High level of APA precision and free of grammar and spelling errors.</w:t>
            </w:r>
          </w:p>
        </w:tc>
        <w:tc>
          <w:tcPr>
            <w:tcW w:w="328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6EB36AA9" w14:textId="77777777" w:rsidR="00174904" w:rsidRPr="00174904" w:rsidRDefault="00174904" w:rsidP="00174904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Excellent - 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 points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74904">
              <w:rPr>
                <w:rFonts w:ascii="inherit" w:eastAsia="Times New Roman" w:hAnsi="inherit" w:cs="Times New Roman"/>
                <w:sz w:val="20"/>
                <w:szCs w:val="20"/>
              </w:rPr>
              <w:t>Effectively uses the literature and other resources to inform their work. Moderate use of citations and extended referencing. Moderate level of APA precision and free of grammar and spelling errors.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740FCDCD" w14:textId="77777777" w:rsidR="00174904" w:rsidRPr="00174904" w:rsidRDefault="00174904" w:rsidP="00174904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ir - 1 point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Ineffectively uses the literature and other resources to inform their work. Moderate use of citations and extended referencing. APA style and writing mechanics need more precision and attention to detail.</w:t>
            </w:r>
          </w:p>
        </w:tc>
        <w:tc>
          <w:tcPr>
            <w:tcW w:w="3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D572DC8" w14:textId="77777777" w:rsidR="00174904" w:rsidRPr="00174904" w:rsidRDefault="00174904" w:rsidP="00174904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oor - 0 points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Ineffectively uses the literature and other resources to inform their work. An unacceptable use of citations and extended referencing. APA style and writing mechanics need serious attention.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4841252" w14:textId="77777777" w:rsidR="00174904" w:rsidRPr="00174904" w:rsidRDefault="00174904" w:rsidP="001749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3 points</w:t>
            </w:r>
          </w:p>
        </w:tc>
      </w:tr>
      <w:tr w:rsidR="00174904" w:rsidRPr="00174904" w14:paraId="0016AB3B" w14:textId="77777777" w:rsidTr="00174904">
        <w:tc>
          <w:tcPr>
            <w:tcW w:w="16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80D7B53" w14:textId="77777777" w:rsidR="00174904" w:rsidRPr="00174904" w:rsidRDefault="00174904" w:rsidP="001749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Response to Posts of Peers</w:t>
            </w:r>
          </w:p>
        </w:tc>
        <w:tc>
          <w:tcPr>
            <w:tcW w:w="673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84108F4" w14:textId="77777777" w:rsidR="00174904" w:rsidRPr="00174904" w:rsidRDefault="00174904" w:rsidP="00174904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inherit" w:eastAsia="Times New Roman" w:hAnsi="inherit" w:cs="Times New Roman"/>
                <w:b/>
                <w:bCs/>
                <w:sz w:val="20"/>
                <w:szCs w:val="20"/>
              </w:rPr>
              <w:t>Distinguished - 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 points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74904">
              <w:rPr>
                <w:rFonts w:ascii="inherit" w:eastAsia="Times New Roman" w:hAnsi="inherit" w:cs="Times New Roman"/>
                <w:sz w:val="20"/>
                <w:szCs w:val="20"/>
              </w:rPr>
              <w:t>Student constructively responded to two other posts and either extended, expanded or provided a rebuttal to each.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2013E67" w14:textId="77777777" w:rsidR="00174904" w:rsidRPr="00174904" w:rsidRDefault="00174904" w:rsidP="00174904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ir - 1 point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Student constructively responded to one other post and either extended, expanded or provided a rebuttal.</w:t>
            </w:r>
          </w:p>
        </w:tc>
        <w:tc>
          <w:tcPr>
            <w:tcW w:w="3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4C3AD04" w14:textId="77777777" w:rsidR="00174904" w:rsidRPr="00174904" w:rsidRDefault="00174904" w:rsidP="00174904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oor - 0 points</w:t>
            </w: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Student provided no response to a peer's post.</w:t>
            </w:r>
          </w:p>
          <w:p w14:paraId="71D143BF" w14:textId="77777777" w:rsidR="00174904" w:rsidRPr="00174904" w:rsidRDefault="00174904" w:rsidP="00174904">
            <w:pPr>
              <w:spacing w:before="1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420F9AA" w14:textId="77777777" w:rsidR="00174904" w:rsidRPr="00174904" w:rsidRDefault="00174904" w:rsidP="001749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sz w:val="20"/>
                <w:szCs w:val="20"/>
              </w:rPr>
              <w:t>2 points</w:t>
            </w:r>
          </w:p>
        </w:tc>
      </w:tr>
      <w:tr w:rsidR="00174904" w:rsidRPr="00174904" w14:paraId="1896ECC3" w14:textId="77777777" w:rsidTr="00174904">
        <w:trPr>
          <w:trHeight w:val="525"/>
        </w:trPr>
        <w:tc>
          <w:tcPr>
            <w:tcW w:w="15641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0B399F4" w14:textId="77777777" w:rsidR="00174904" w:rsidRPr="00174904" w:rsidRDefault="00174904" w:rsidP="0017490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Points 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3F3F3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525DCDE" w14:textId="77777777" w:rsidR="00174904" w:rsidRPr="00174904" w:rsidRDefault="00174904" w:rsidP="001749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0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</w:tr>
    </w:tbl>
    <w:p w14:paraId="270D3DD9" w14:textId="222E21FD" w:rsidR="00174904" w:rsidRDefault="00174904"/>
    <w:p w14:paraId="5EDAB116" w14:textId="06C89274" w:rsidR="00174904" w:rsidRDefault="00174904"/>
    <w:p w14:paraId="57A73079" w14:textId="77777777" w:rsidR="00174904" w:rsidRDefault="00174904"/>
    <w:sectPr w:rsidR="001749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var(--fOyUs-fontFamily)">
    <w:altName w:val="Cambria"/>
    <w:panose1 w:val="00000000000000000000"/>
    <w:charset w:val="00"/>
    <w:family w:val="roman"/>
    <w:notTrueType/>
    <w:pitch w:val="default"/>
  </w:font>
  <w:font w:name="var(--bjXfh-fontFamily)">
    <w:altName w:val="Cambria"/>
    <w:panose1 w:val="00000000000000000000"/>
    <w:charset w:val="00"/>
    <w:family w:val="roman"/>
    <w:notTrueType/>
    <w:pitch w:val="default"/>
  </w:font>
  <w:font w:name="var(--blnAQ-h2FontFamily)">
    <w:altName w:val="Cambria"/>
    <w:panose1 w:val="00000000000000000000"/>
    <w:charset w:val="00"/>
    <w:family w:val="roman"/>
    <w:notTrueType/>
    <w:pitch w:val="default"/>
  </w:font>
  <w:font w:name="var(--enRcg-fontFamily)">
    <w:altName w:val="Cambria"/>
    <w:panose1 w:val="00000000000000000000"/>
    <w:charset w:val="00"/>
    <w:family w:val="roman"/>
    <w:notTrueType/>
    <w:pitch w:val="default"/>
  </w:font>
  <w:font w:name="var(--MlJlv-fontFamily)">
    <w:altName w:val="Cambria"/>
    <w:panose1 w:val="00000000000000000000"/>
    <w:charset w:val="00"/>
    <w:family w:val="roman"/>
    <w:notTrueType/>
    <w:pitch w:val="default"/>
  </w:font>
  <w:font w:name="var(--erOvu-fontFamily)">
    <w:altName w:val="Cambria"/>
    <w:panose1 w:val="00000000000000000000"/>
    <w:charset w:val="00"/>
    <w:family w:val="roman"/>
    <w:notTrueType/>
    <w:pitch w:val="default"/>
  </w:font>
  <w:font w:name="var(--fwfoD-fontFamily)">
    <w:altName w:val="Cambria"/>
    <w:panose1 w:val="00000000000000000000"/>
    <w:charset w:val="00"/>
    <w:family w:val="roman"/>
    <w:notTrueType/>
    <w:pitch w:val="default"/>
  </w:font>
  <w:font w:name="var(--erWSf-fontFamily)">
    <w:altName w:val="Cambria"/>
    <w:panose1 w:val="00000000000000000000"/>
    <w:charset w:val="00"/>
    <w:family w:val="roman"/>
    <w:notTrueType/>
    <w:pitch w:val="default"/>
  </w:font>
  <w:font w:name="var(--ccWIh-fontFamily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75B31"/>
    <w:multiLevelType w:val="multilevel"/>
    <w:tmpl w:val="46CC6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0C0D29"/>
    <w:multiLevelType w:val="multilevel"/>
    <w:tmpl w:val="3B161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F83948"/>
    <w:multiLevelType w:val="multilevel"/>
    <w:tmpl w:val="729EB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F94237"/>
    <w:multiLevelType w:val="multilevel"/>
    <w:tmpl w:val="D3EE05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E06B47"/>
    <w:multiLevelType w:val="multilevel"/>
    <w:tmpl w:val="7CB6D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4932B1"/>
    <w:multiLevelType w:val="multilevel"/>
    <w:tmpl w:val="C7F0D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DC7C45"/>
    <w:multiLevelType w:val="multilevel"/>
    <w:tmpl w:val="5622C1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8FE0EA4"/>
    <w:multiLevelType w:val="multilevel"/>
    <w:tmpl w:val="CA7EF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672553"/>
    <w:multiLevelType w:val="multilevel"/>
    <w:tmpl w:val="212E5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3B01217"/>
    <w:multiLevelType w:val="multilevel"/>
    <w:tmpl w:val="8116B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8B35B80"/>
    <w:multiLevelType w:val="multilevel"/>
    <w:tmpl w:val="18003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9617206"/>
    <w:multiLevelType w:val="multilevel"/>
    <w:tmpl w:val="627A75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AFD3D04"/>
    <w:multiLevelType w:val="multilevel"/>
    <w:tmpl w:val="087CC4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B5A395B"/>
    <w:multiLevelType w:val="multilevel"/>
    <w:tmpl w:val="28F23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D9D6E21"/>
    <w:multiLevelType w:val="multilevel"/>
    <w:tmpl w:val="5D46A2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A0916ED"/>
    <w:multiLevelType w:val="multilevel"/>
    <w:tmpl w:val="7EE81B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5633B21"/>
    <w:multiLevelType w:val="multilevel"/>
    <w:tmpl w:val="581826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9079651">
    <w:abstractNumId w:val="13"/>
  </w:num>
  <w:num w:numId="2" w16cid:durableId="692192993">
    <w:abstractNumId w:val="16"/>
  </w:num>
  <w:num w:numId="3" w16cid:durableId="55318369">
    <w:abstractNumId w:val="4"/>
  </w:num>
  <w:num w:numId="4" w16cid:durableId="275412234">
    <w:abstractNumId w:val="7"/>
  </w:num>
  <w:num w:numId="5" w16cid:durableId="2052457574">
    <w:abstractNumId w:val="12"/>
  </w:num>
  <w:num w:numId="6" w16cid:durableId="1738744508">
    <w:abstractNumId w:val="8"/>
  </w:num>
  <w:num w:numId="7" w16cid:durableId="1336150382">
    <w:abstractNumId w:val="11"/>
  </w:num>
  <w:num w:numId="8" w16cid:durableId="2089305639">
    <w:abstractNumId w:val="10"/>
  </w:num>
  <w:num w:numId="9" w16cid:durableId="1400976417">
    <w:abstractNumId w:val="0"/>
  </w:num>
  <w:num w:numId="10" w16cid:durableId="116872260">
    <w:abstractNumId w:val="6"/>
  </w:num>
  <w:num w:numId="11" w16cid:durableId="1780564141">
    <w:abstractNumId w:val="2"/>
  </w:num>
  <w:num w:numId="12" w16cid:durableId="1858076762">
    <w:abstractNumId w:val="14"/>
  </w:num>
  <w:num w:numId="13" w16cid:durableId="419571882">
    <w:abstractNumId w:val="1"/>
  </w:num>
  <w:num w:numId="14" w16cid:durableId="1120225079">
    <w:abstractNumId w:val="9"/>
  </w:num>
  <w:num w:numId="15" w16cid:durableId="1354720217">
    <w:abstractNumId w:val="3"/>
  </w:num>
  <w:num w:numId="16" w16cid:durableId="1410229698">
    <w:abstractNumId w:val="15"/>
  </w:num>
  <w:num w:numId="17" w16cid:durableId="56079499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MjYwMzMxNDG1MDRS0lEKTi0uzszPAykwrAUAes6oICwAAAA="/>
  </w:docVars>
  <w:rsids>
    <w:rsidRoot w:val="00160885"/>
    <w:rsid w:val="00160885"/>
    <w:rsid w:val="00174904"/>
    <w:rsid w:val="005230BE"/>
    <w:rsid w:val="008B7927"/>
    <w:rsid w:val="00900728"/>
    <w:rsid w:val="009F17D0"/>
    <w:rsid w:val="00AA56AE"/>
    <w:rsid w:val="00F91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4"/>
    <o:shapelayout v:ext="edit">
      <o:idmap v:ext="edit" data="1"/>
    </o:shapelayout>
  </w:shapeDefaults>
  <w:decimalSymbol w:val="."/>
  <w:listSeparator w:val=","/>
  <w14:docId w14:val="54AF4431"/>
  <w15:chartTrackingRefBased/>
  <w15:docId w15:val="{A3B41A00-B7D3-41AE-B005-820B398A7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57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90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76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88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5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68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2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231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953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89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5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9" w:color="C7CDD1"/>
            <w:right w:val="none" w:sz="0" w:space="0" w:color="auto"/>
          </w:divBdr>
          <w:divsChild>
            <w:div w:id="18206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471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555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69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566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99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86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885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34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62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258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30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78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662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733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1461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06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902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161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29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53378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11709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22958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0982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81196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5" w:color="auto"/>
                                        <w:left w:val="single" w:sz="6" w:space="8" w:color="C7CDD1"/>
                                        <w:bottom w:val="none" w:sz="0" w:space="5" w:color="auto"/>
                                        <w:right w:val="none" w:sz="0" w:space="8" w:color="auto"/>
                                      </w:divBdr>
                                      <w:divsChild>
                                        <w:div w:id="13142626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284848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17610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5" w:color="auto"/>
                                        <w:left w:val="single" w:sz="6" w:space="8" w:color="C7CDD1"/>
                                        <w:bottom w:val="none" w:sz="0" w:space="5" w:color="auto"/>
                                        <w:right w:val="none" w:sz="0" w:space="8" w:color="auto"/>
                                      </w:divBdr>
                                      <w:divsChild>
                                        <w:div w:id="13674906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2564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363399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5" w:color="auto"/>
                                        <w:left w:val="single" w:sz="6" w:space="8" w:color="C7CDD1"/>
                                        <w:bottom w:val="none" w:sz="0" w:space="5" w:color="auto"/>
                                        <w:right w:val="none" w:sz="0" w:space="8" w:color="auto"/>
                                      </w:divBdr>
                                      <w:divsChild>
                                        <w:div w:id="20594279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503776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1183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5" w:color="auto"/>
                                        <w:left w:val="single" w:sz="6" w:space="8" w:color="C7CDD1"/>
                                        <w:bottom w:val="none" w:sz="0" w:space="5" w:color="auto"/>
                                        <w:right w:val="none" w:sz="0" w:space="8" w:color="auto"/>
                                      </w:divBdr>
                                      <w:divsChild>
                                        <w:div w:id="20885290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450062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75166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657579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5298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22670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1387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5" w:color="auto"/>
                                        <w:left w:val="single" w:sz="6" w:space="8" w:color="C7CDD1"/>
                                        <w:bottom w:val="none" w:sz="0" w:space="5" w:color="auto"/>
                                        <w:right w:val="none" w:sz="0" w:space="8" w:color="auto"/>
                                      </w:divBdr>
                                      <w:divsChild>
                                        <w:div w:id="1382945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816530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6856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5" w:color="auto"/>
                                        <w:left w:val="single" w:sz="6" w:space="8" w:color="C7CDD1"/>
                                        <w:bottom w:val="none" w:sz="0" w:space="5" w:color="auto"/>
                                        <w:right w:val="none" w:sz="0" w:space="8" w:color="auto"/>
                                      </w:divBdr>
                                      <w:divsChild>
                                        <w:div w:id="158008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59435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91227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5" w:color="auto"/>
                                        <w:left w:val="single" w:sz="6" w:space="8" w:color="C7CDD1"/>
                                        <w:bottom w:val="none" w:sz="0" w:space="5" w:color="auto"/>
                                        <w:right w:val="none" w:sz="0" w:space="8" w:color="auto"/>
                                      </w:divBdr>
                                      <w:divsChild>
                                        <w:div w:id="15511096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756494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60133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5" w:color="auto"/>
                                        <w:left w:val="single" w:sz="6" w:space="8" w:color="C7CDD1"/>
                                        <w:bottom w:val="none" w:sz="0" w:space="5" w:color="auto"/>
                                        <w:right w:val="none" w:sz="0" w:space="8" w:color="auto"/>
                                      </w:divBdr>
                                      <w:divsChild>
                                        <w:div w:id="10187030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32786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42388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63344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04480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6095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5069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5" w:color="auto"/>
                                        <w:left w:val="single" w:sz="6" w:space="8" w:color="C7CDD1"/>
                                        <w:bottom w:val="none" w:sz="0" w:space="5" w:color="auto"/>
                                        <w:right w:val="none" w:sz="0" w:space="8" w:color="auto"/>
                                      </w:divBdr>
                                      <w:divsChild>
                                        <w:div w:id="12767124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04699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5901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5" w:color="auto"/>
                                        <w:left w:val="single" w:sz="6" w:space="8" w:color="C7CDD1"/>
                                        <w:bottom w:val="none" w:sz="0" w:space="5" w:color="auto"/>
                                        <w:right w:val="none" w:sz="0" w:space="8" w:color="auto"/>
                                      </w:divBdr>
                                      <w:divsChild>
                                        <w:div w:id="8022316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805635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5962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5" w:color="auto"/>
                                        <w:left w:val="single" w:sz="6" w:space="8" w:color="C7CDD1"/>
                                        <w:bottom w:val="none" w:sz="0" w:space="5" w:color="auto"/>
                                        <w:right w:val="none" w:sz="0" w:space="8" w:color="auto"/>
                                      </w:divBdr>
                                      <w:divsChild>
                                        <w:div w:id="20870246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072307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35417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5" w:color="auto"/>
                                        <w:left w:val="single" w:sz="6" w:space="8" w:color="C7CDD1"/>
                                        <w:bottom w:val="none" w:sz="0" w:space="5" w:color="auto"/>
                                        <w:right w:val="none" w:sz="0" w:space="8" w:color="auto"/>
                                      </w:divBdr>
                                      <w:divsChild>
                                        <w:div w:id="17288010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992520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32740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056607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23293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8582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4291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5" w:color="auto"/>
                                        <w:left w:val="single" w:sz="6" w:space="8" w:color="C7CDD1"/>
                                        <w:bottom w:val="none" w:sz="0" w:space="5" w:color="auto"/>
                                        <w:right w:val="none" w:sz="0" w:space="8" w:color="auto"/>
                                      </w:divBdr>
                                      <w:divsChild>
                                        <w:div w:id="1123766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042828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0611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5" w:color="auto"/>
                                        <w:left w:val="single" w:sz="6" w:space="8" w:color="C7CDD1"/>
                                        <w:bottom w:val="none" w:sz="0" w:space="5" w:color="auto"/>
                                        <w:right w:val="none" w:sz="0" w:space="8" w:color="auto"/>
                                      </w:divBdr>
                                      <w:divsChild>
                                        <w:div w:id="283839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5369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59847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5" w:color="auto"/>
                                        <w:left w:val="single" w:sz="6" w:space="8" w:color="C7CDD1"/>
                                        <w:bottom w:val="none" w:sz="0" w:space="5" w:color="auto"/>
                                        <w:right w:val="none" w:sz="0" w:space="8" w:color="auto"/>
                                      </w:divBdr>
                                      <w:divsChild>
                                        <w:div w:id="1492911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901397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28998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5" w:color="auto"/>
                                        <w:left w:val="single" w:sz="6" w:space="8" w:color="C7CDD1"/>
                                        <w:bottom w:val="none" w:sz="0" w:space="5" w:color="auto"/>
                                        <w:right w:val="none" w:sz="0" w:space="8" w:color="auto"/>
                                      </w:divBdr>
                                      <w:divsChild>
                                        <w:div w:id="15166560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54162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98980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26004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04320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25494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03218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5" w:color="auto"/>
                                        <w:left w:val="single" w:sz="6" w:space="8" w:color="C7CDD1"/>
                                        <w:bottom w:val="none" w:sz="0" w:space="5" w:color="auto"/>
                                        <w:right w:val="none" w:sz="0" w:space="8" w:color="auto"/>
                                      </w:divBdr>
                                      <w:divsChild>
                                        <w:div w:id="14505839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80776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552092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5" w:color="auto"/>
                                        <w:left w:val="single" w:sz="6" w:space="8" w:color="C7CDD1"/>
                                        <w:bottom w:val="none" w:sz="0" w:space="5" w:color="auto"/>
                                        <w:right w:val="none" w:sz="0" w:space="8" w:color="auto"/>
                                      </w:divBdr>
                                      <w:divsChild>
                                        <w:div w:id="13350387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74076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654175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5" w:color="auto"/>
                                        <w:left w:val="single" w:sz="6" w:space="8" w:color="C7CDD1"/>
                                        <w:bottom w:val="none" w:sz="0" w:space="5" w:color="auto"/>
                                        <w:right w:val="none" w:sz="0" w:space="8" w:color="auto"/>
                                      </w:divBdr>
                                      <w:divsChild>
                                        <w:div w:id="12018671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065951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091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5" w:color="auto"/>
                                        <w:left w:val="single" w:sz="6" w:space="8" w:color="C7CDD1"/>
                                        <w:bottom w:val="none" w:sz="0" w:space="5" w:color="auto"/>
                                        <w:right w:val="none" w:sz="0" w:space="8" w:color="auto"/>
                                      </w:divBdr>
                                      <w:divsChild>
                                        <w:div w:id="5573981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14412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15683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947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36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1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605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289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05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9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67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974275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1800858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097605">
              <w:marLeft w:val="-15"/>
              <w:marRight w:val="-1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819076">
                  <w:marLeft w:val="0"/>
                  <w:marRight w:val="0"/>
                  <w:marTop w:val="0"/>
                  <w:marBottom w:val="0"/>
                  <w:divBdr>
                    <w:top w:val="single" w:sz="12" w:space="5" w:color="auto"/>
                    <w:left w:val="single" w:sz="12" w:space="31" w:color="auto"/>
                    <w:bottom w:val="single" w:sz="12" w:space="5" w:color="auto"/>
                    <w:right w:val="single" w:sz="12" w:space="30" w:color="auto"/>
                  </w:divBdr>
                </w:div>
              </w:divsChild>
            </w:div>
          </w:divsChild>
        </w:div>
      </w:divsChild>
    </w:div>
    <w:div w:id="13041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8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11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813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25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06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27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99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8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6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62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78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62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19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52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1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114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60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22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04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53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0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05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33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20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s://stu.instructure.com/courses/30068/pages/module-1-lecture-materials-and-resourc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4945</Words>
  <Characters>28188</Characters>
  <Application>Microsoft Office Word</Application>
  <DocSecurity>0</DocSecurity>
  <Lines>234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Marseille</dc:creator>
  <cp:keywords/>
  <dc:description/>
  <cp:lastModifiedBy>Jessica Marseille</cp:lastModifiedBy>
  <cp:revision>2</cp:revision>
  <dcterms:created xsi:type="dcterms:W3CDTF">2022-10-13T09:40:00Z</dcterms:created>
  <dcterms:modified xsi:type="dcterms:W3CDTF">2022-10-13T09:40:00Z</dcterms:modified>
</cp:coreProperties>
</file>